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C87E22" w14:textId="01E5615C" w:rsidR="005F3AE5" w:rsidRDefault="00AF44F4" w:rsidP="00776400">
      <w:pPr>
        <w:rPr>
          <w:rFonts w:ascii="돋움" w:eastAsia="돋움" w:hAnsi="돋움" w:cstheme="minorHAnsi"/>
          <w:b/>
          <w:sz w:val="10"/>
          <w:szCs w:val="18"/>
        </w:rPr>
      </w:pPr>
      <w:r>
        <w:rPr>
          <w:rFonts w:ascii="돋움" w:eastAsia="돋움" w:hAnsi="돋움" w:cstheme="minorHAnsi"/>
          <w:b/>
          <w:noProof/>
          <w:sz w:val="10"/>
          <w:szCs w:val="18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57D4B600" wp14:editId="5FE8AB8F">
                <wp:simplePos x="0" y="0"/>
                <wp:positionH relativeFrom="column">
                  <wp:posOffset>0</wp:posOffset>
                </wp:positionH>
                <wp:positionV relativeFrom="paragraph">
                  <wp:posOffset>-1905</wp:posOffset>
                </wp:positionV>
                <wp:extent cx="5707380" cy="792480"/>
                <wp:effectExtent l="0" t="0" r="7620" b="762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7380" cy="7924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8931" w:type="dxa"/>
                              <w:tblInd w:w="108" w:type="dxa"/>
                              <w:tblBorders>
                                <w:bottom w:val="single" w:sz="36" w:space="0" w:color="365F91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560"/>
                              <w:gridCol w:w="5811"/>
                              <w:gridCol w:w="1560"/>
                            </w:tblGrid>
                            <w:tr w:rsidR="00BE62D8" w:rsidRPr="00325A7D" w14:paraId="39E680A7" w14:textId="77777777" w:rsidTr="00EC5610">
                              <w:trPr>
                                <w:trHeight w:val="787"/>
                              </w:trPr>
                              <w:tc>
                                <w:tcPr>
                                  <w:tcW w:w="1560" w:type="dxa"/>
                                  <w:shd w:val="clear" w:color="auto" w:fill="auto"/>
                                  <w:vAlign w:val="bottom"/>
                                </w:tcPr>
                                <w:p w14:paraId="65CD4DF4" w14:textId="62695709" w:rsidR="00BE62D8" w:rsidRPr="00325A7D" w:rsidRDefault="00232712" w:rsidP="00AF44F4">
                                  <w:pPr>
                                    <w:tabs>
                                      <w:tab w:val="center" w:pos="4513"/>
                                      <w:tab w:val="right" w:pos="9026"/>
                                    </w:tabs>
                                    <w:snapToGrid w:val="0"/>
                                    <w:spacing w:after="0"/>
                                    <w:rPr>
                                      <w:rFonts w:ascii="Arial" w:eastAsia="바탕" w:hAnsi="Arial" w:cs="Arial"/>
                                      <w:sz w:val="30"/>
                                      <w:szCs w:val="30"/>
                                      <w:lang w:val="x-none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7E3CF0DF" wp14:editId="1BEC49C4">
                                        <wp:extent cx="780683" cy="428625"/>
                                        <wp:effectExtent l="0" t="0" r="635" b="0"/>
                                        <wp:docPr id="6" name="그림 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8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80683" cy="4286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5811" w:type="dxa"/>
                                  <w:shd w:val="clear" w:color="auto" w:fill="auto"/>
                                  <w:vAlign w:val="center"/>
                                </w:tcPr>
                                <w:p w14:paraId="1034838D" w14:textId="630F5527" w:rsidR="00BE62D8" w:rsidRPr="00FE7CF2" w:rsidRDefault="00BE62D8" w:rsidP="00AF44F4">
                                  <w:pPr>
                                    <w:tabs>
                                      <w:tab w:val="center" w:pos="4513"/>
                                      <w:tab w:val="right" w:pos="9026"/>
                                    </w:tabs>
                                    <w:snapToGrid w:val="0"/>
                                    <w:spacing w:after="0"/>
                                    <w:jc w:val="center"/>
                                    <w:rPr>
                                      <w:rFonts w:ascii="Arial" w:eastAsia="바탕" w:hAnsi="Arial" w:cs="Arial"/>
                                      <w:b/>
                                      <w:sz w:val="28"/>
                                      <w:szCs w:val="34"/>
                                    </w:rPr>
                                  </w:pPr>
                                  <w:r>
                                    <w:rPr>
                                      <w:rFonts w:ascii="Arial" w:eastAsia="바탕" w:hAnsi="Arial" w:cs="Arial" w:hint="eastAsia"/>
                                      <w:b/>
                                      <w:sz w:val="28"/>
                                      <w:szCs w:val="34"/>
                                    </w:rPr>
                                    <w:t>Rhythm Grammar</w:t>
                                  </w:r>
                                  <w:r w:rsidR="00232712">
                                    <w:rPr>
                                      <w:rFonts w:ascii="Arial" w:eastAsia="바탕" w:hAnsi="Arial" w:cs="Arial" w:hint="eastAsia"/>
                                      <w:b/>
                                      <w:sz w:val="28"/>
                                      <w:szCs w:val="34"/>
                                    </w:rPr>
                                    <w:t xml:space="preserve"> Basic</w:t>
                                  </w:r>
                                  <w:r>
                                    <w:rPr>
                                      <w:rFonts w:ascii="Arial" w:eastAsia="바탕" w:hAnsi="Arial" w:cs="Arial" w:hint="eastAsia"/>
                                      <w:b/>
                                      <w:sz w:val="28"/>
                                      <w:szCs w:val="3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바탕" w:hAnsi="Arial" w:cs="Arial"/>
                                      <w:b/>
                                      <w:sz w:val="28"/>
                                      <w:szCs w:val="34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Arial" w:eastAsia="바탕" w:hAnsi="Arial" w:cs="Arial" w:hint="eastAsia"/>
                                      <w:b/>
                                      <w:sz w:val="28"/>
                                      <w:szCs w:val="34"/>
                                    </w:rPr>
                                    <w:t xml:space="preserve"> SB AK</w:t>
                                  </w:r>
                                </w:p>
                              </w:tc>
                              <w:tc>
                                <w:tcPr>
                                  <w:tcW w:w="1560" w:type="dxa"/>
                                  <w:shd w:val="clear" w:color="auto" w:fill="auto"/>
                                  <w:vAlign w:val="center"/>
                                </w:tcPr>
                                <w:p w14:paraId="49A78001" w14:textId="77777777" w:rsidR="00BE62D8" w:rsidRPr="00325A7D" w:rsidRDefault="00BE62D8" w:rsidP="00AF44F4">
                                  <w:pPr>
                                    <w:tabs>
                                      <w:tab w:val="center" w:pos="4513"/>
                                      <w:tab w:val="right" w:pos="9026"/>
                                    </w:tabs>
                                    <w:snapToGrid w:val="0"/>
                                    <w:spacing w:after="0"/>
                                    <w:jc w:val="center"/>
                                    <w:rPr>
                                      <w:rFonts w:ascii="Arial" w:eastAsia="바탕" w:hAnsi="Arial" w:cs="Arial"/>
                                      <w:sz w:val="30"/>
                                      <w:szCs w:val="30"/>
                                      <w:lang w:val="x-none"/>
                                    </w:rPr>
                                  </w:pPr>
                                  <w:r>
                                    <w:rPr>
                                      <w:rFonts w:ascii="Arial" w:eastAsia="바탕" w:hAnsi="Arial" w:cs="Arial"/>
                                      <w:noProof/>
                                      <w:sz w:val="30"/>
                                      <w:szCs w:val="30"/>
                                    </w:rPr>
                                    <w:drawing>
                                      <wp:inline distT="0" distB="0" distL="0" distR="0" wp14:anchorId="5AE25BC9" wp14:editId="38E8150C">
                                        <wp:extent cx="669925" cy="223520"/>
                                        <wp:effectExtent l="0" t="0" r="0" b="5080"/>
                                        <wp:docPr id="9" name="그림 9" descr="compass pub-logo(word)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5" descr="compass pub-logo(word)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669925" cy="22352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</w:tbl>
                          <w:p w14:paraId="2365E526" w14:textId="77777777" w:rsidR="00BE62D8" w:rsidRDefault="00BE62D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-.15pt;width:449.4pt;height:62.4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" fillcolor="white [3201]" stroked="f" strokeweight=".5pt">
                <v:textbox>
                  <w:txbxContent>
                    <w:tbl>
                      <w:tblPr>
                        <w:tblW w:w="8931" w:type="dxa"/>
                        <w:tblInd w:w="108" w:type="dxa"/>
                        <w:tblBorders>
                          <w:bottom w:val="single" w:sz="36" w:space="0" w:color="365F91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560"/>
                        <w:gridCol w:w="5811"/>
                        <w:gridCol w:w="1560"/>
                      </w:tblGrid>
                      <w:tr w:rsidR="00BE62D8" w:rsidRPr="00325A7D" w14:paraId="39E680A7" w14:textId="77777777" w:rsidTr="00EC5610">
                        <w:trPr>
                          <w:trHeight w:val="787"/>
                        </w:trPr>
                        <w:tc>
                          <w:tcPr>
                            <w:tcW w:w="1560" w:type="dxa"/>
                            <w:shd w:val="clear" w:color="auto" w:fill="auto"/>
                            <w:vAlign w:val="bottom"/>
                          </w:tcPr>
                          <w:p w14:paraId="65CD4DF4" w14:textId="62695709" w:rsidR="00BE62D8" w:rsidRPr="00325A7D" w:rsidRDefault="00232712" w:rsidP="00AF44F4">
                            <w:pPr>
                              <w:tabs>
                                <w:tab w:val="center" w:pos="4513"/>
                                <w:tab w:val="right" w:pos="9026"/>
                              </w:tabs>
                              <w:snapToGrid w:val="0"/>
                              <w:spacing w:after="0"/>
                              <w:rPr>
                                <w:rFonts w:ascii="Arial" w:eastAsia="바탕" w:hAnsi="Arial" w:cs="Arial"/>
                                <w:sz w:val="30"/>
                                <w:szCs w:val="30"/>
                                <w:lang w:val="x-none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E3CF0DF" wp14:editId="1BEC49C4">
                                  <wp:extent cx="780683" cy="428625"/>
                                  <wp:effectExtent l="0" t="0" r="635" b="0"/>
                                  <wp:docPr id="6" name="그림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80683" cy="4286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5811" w:type="dxa"/>
                            <w:shd w:val="clear" w:color="auto" w:fill="auto"/>
                            <w:vAlign w:val="center"/>
                          </w:tcPr>
                          <w:p w14:paraId="1034838D" w14:textId="630F5527" w:rsidR="00BE62D8" w:rsidRPr="00FE7CF2" w:rsidRDefault="00BE62D8" w:rsidP="00AF44F4">
                            <w:pPr>
                              <w:tabs>
                                <w:tab w:val="center" w:pos="4513"/>
                                <w:tab w:val="right" w:pos="9026"/>
                              </w:tabs>
                              <w:snapToGrid w:val="0"/>
                              <w:spacing w:after="0"/>
                              <w:jc w:val="center"/>
                              <w:rPr>
                                <w:rFonts w:ascii="Arial" w:eastAsia="바탕" w:hAnsi="Arial" w:cs="Arial"/>
                                <w:b/>
                                <w:sz w:val="28"/>
                                <w:szCs w:val="34"/>
                              </w:rPr>
                            </w:pPr>
                            <w:r>
                              <w:rPr>
                                <w:rFonts w:ascii="Arial" w:eastAsia="바탕" w:hAnsi="Arial" w:cs="Arial" w:hint="eastAsia"/>
                                <w:b/>
                                <w:sz w:val="28"/>
                                <w:szCs w:val="34"/>
                              </w:rPr>
                              <w:t>Rhythm Grammar</w:t>
                            </w:r>
                            <w:r w:rsidR="00232712">
                              <w:rPr>
                                <w:rFonts w:ascii="Arial" w:eastAsia="바탕" w:hAnsi="Arial" w:cs="Arial" w:hint="eastAsia"/>
                                <w:b/>
                                <w:sz w:val="28"/>
                                <w:szCs w:val="34"/>
                              </w:rPr>
                              <w:t xml:space="preserve"> Basic</w:t>
                            </w:r>
                            <w:r>
                              <w:rPr>
                                <w:rFonts w:ascii="Arial" w:eastAsia="바탕" w:hAnsi="Arial" w:cs="Arial" w:hint="eastAsia"/>
                                <w:b/>
                                <w:sz w:val="28"/>
                                <w:szCs w:val="3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바탕" w:hAnsi="Arial" w:cs="Arial"/>
                                <w:b/>
                                <w:sz w:val="28"/>
                                <w:szCs w:val="34"/>
                              </w:rPr>
                              <w:t>2</w:t>
                            </w:r>
                            <w:r>
                              <w:rPr>
                                <w:rFonts w:ascii="Arial" w:eastAsia="바탕" w:hAnsi="Arial" w:cs="Arial" w:hint="eastAsia"/>
                                <w:b/>
                                <w:sz w:val="28"/>
                                <w:szCs w:val="34"/>
                              </w:rPr>
                              <w:t xml:space="preserve"> SB AK</w:t>
                            </w:r>
                          </w:p>
                        </w:tc>
                        <w:tc>
                          <w:tcPr>
                            <w:tcW w:w="1560" w:type="dxa"/>
                            <w:shd w:val="clear" w:color="auto" w:fill="auto"/>
                            <w:vAlign w:val="center"/>
                          </w:tcPr>
                          <w:p w14:paraId="49A78001" w14:textId="77777777" w:rsidR="00BE62D8" w:rsidRPr="00325A7D" w:rsidRDefault="00BE62D8" w:rsidP="00AF44F4">
                            <w:pPr>
                              <w:tabs>
                                <w:tab w:val="center" w:pos="4513"/>
                                <w:tab w:val="right" w:pos="9026"/>
                              </w:tabs>
                              <w:snapToGrid w:val="0"/>
                              <w:spacing w:after="0"/>
                              <w:jc w:val="center"/>
                              <w:rPr>
                                <w:rFonts w:ascii="Arial" w:eastAsia="바탕" w:hAnsi="Arial" w:cs="Arial"/>
                                <w:sz w:val="30"/>
                                <w:szCs w:val="30"/>
                                <w:lang w:val="x-none"/>
                              </w:rPr>
                            </w:pPr>
                            <w:r>
                              <w:rPr>
                                <w:rFonts w:ascii="Arial" w:eastAsia="바탕" w:hAnsi="Arial" w:cs="Arial"/>
                                <w:noProof/>
                                <w:sz w:val="30"/>
                                <w:szCs w:val="30"/>
                              </w:rPr>
                              <w:drawing>
                                <wp:inline distT="0" distB="0" distL="0" distR="0" wp14:anchorId="5AE25BC9" wp14:editId="38E8150C">
                                  <wp:extent cx="669925" cy="223520"/>
                                  <wp:effectExtent l="0" t="0" r="0" b="5080"/>
                                  <wp:docPr id="9" name="그림 9" descr="compass pub-logo(word)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 descr="compass pub-logo(word)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69925" cy="2235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</w:tbl>
                    <w:p w14:paraId="2365E526" w14:textId="77777777" w:rsidR="00BE62D8" w:rsidRDefault="00BE62D8"/>
                  </w:txbxContent>
                </v:textbox>
              </v:shape>
            </w:pict>
          </mc:Fallback>
        </mc:AlternateContent>
      </w:r>
    </w:p>
    <w:p w14:paraId="4A227661" w14:textId="27244979" w:rsidR="00AF44F4" w:rsidRDefault="00AF44F4" w:rsidP="00776400">
      <w:pPr>
        <w:rPr>
          <w:rFonts w:ascii="돋움" w:eastAsia="돋움" w:hAnsi="돋움" w:cstheme="minorHAnsi"/>
          <w:b/>
          <w:sz w:val="10"/>
          <w:szCs w:val="18"/>
        </w:rPr>
      </w:pPr>
    </w:p>
    <w:p w14:paraId="36235F74" w14:textId="0611BD56" w:rsidR="00AF44F4" w:rsidRDefault="00AF44F4" w:rsidP="00776400">
      <w:pPr>
        <w:rPr>
          <w:rFonts w:ascii="돋움" w:eastAsia="돋움" w:hAnsi="돋움" w:cstheme="minorHAnsi"/>
          <w:b/>
          <w:sz w:val="10"/>
          <w:szCs w:val="18"/>
        </w:rPr>
      </w:pPr>
    </w:p>
    <w:p w14:paraId="719937B3" w14:textId="1DFAB55B" w:rsidR="00AF44F4" w:rsidRDefault="00AF44F4" w:rsidP="00776400">
      <w:pPr>
        <w:rPr>
          <w:rFonts w:ascii="돋움" w:eastAsia="돋움" w:hAnsi="돋움" w:cstheme="minorHAnsi"/>
          <w:b/>
          <w:sz w:val="10"/>
          <w:szCs w:val="18"/>
        </w:rPr>
      </w:pPr>
    </w:p>
    <w:p w14:paraId="20A80763" w14:textId="1B37122E" w:rsidR="00776400" w:rsidRPr="00FC1011" w:rsidRDefault="00B57FE9">
      <w:pPr>
        <w:rPr>
          <w:rFonts w:ascii="Calibri" w:hAnsi="Calibri" w:cs="Calibri"/>
          <w:b/>
          <w:sz w:val="24"/>
        </w:rPr>
      </w:pPr>
      <w:r w:rsidRPr="00FC1011">
        <w:rPr>
          <w:rFonts w:ascii="Calibri" w:hAnsi="Calibri" w:cs="Calibri"/>
          <w:b/>
          <w:sz w:val="24"/>
        </w:rPr>
        <w:t>Unit 1</w:t>
      </w:r>
    </w:p>
    <w:p w14:paraId="7D6A3F17" w14:textId="25EA3BBA" w:rsidR="00B57FE9" w:rsidRDefault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260220FE" w14:textId="0FC641E5" w:rsidR="00553A71" w:rsidRDefault="00553A71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0A4C20D3" w14:textId="6EF61D93" w:rsidR="00553A71" w:rsidRDefault="00553A71" w:rsidP="00C50A79">
      <w:pPr>
        <w:spacing w:line="240" w:lineRule="auto"/>
        <w:rPr>
          <w:rFonts w:ascii="Calibri" w:hAnsi="Calibri" w:cs="Calibri"/>
          <w:bCs/>
          <w:sz w:val="24"/>
        </w:rPr>
      </w:pPr>
      <w:r w:rsidRPr="00553A71">
        <w:rPr>
          <w:rFonts w:ascii="Calibri" w:hAnsi="Calibri" w:cs="Calibri"/>
          <w:bCs/>
          <w:sz w:val="24"/>
        </w:rPr>
        <w:t xml:space="preserve">1. </w:t>
      </w:r>
      <w:r w:rsidR="00C50A79">
        <w:rPr>
          <w:rFonts w:ascii="Calibri" w:hAnsi="Calibri" w:cs="Calibri"/>
          <w:bCs/>
          <w:sz w:val="24"/>
        </w:rPr>
        <w:t>c</w:t>
      </w:r>
    </w:p>
    <w:p w14:paraId="72D977A7" w14:textId="7EDB9F98" w:rsidR="00C50A79" w:rsidRDefault="00C50A79" w:rsidP="00C50A79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</w:t>
      </w:r>
    </w:p>
    <w:p w14:paraId="4A868121" w14:textId="2011D9F6" w:rsidR="00C50A79" w:rsidRDefault="00C50A79" w:rsidP="00C50A79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</w:t>
      </w:r>
    </w:p>
    <w:p w14:paraId="67E37C8B" w14:textId="2E5344DA" w:rsidR="00C50A79" w:rsidRPr="00553A71" w:rsidRDefault="00C50A79" w:rsidP="00C50A79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b</w:t>
      </w:r>
    </w:p>
    <w:p w14:paraId="4B26FE6C" w14:textId="1E928DA8" w:rsidR="00B57FE9" w:rsidRDefault="00553A71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4949700A" w14:textId="1B7178F4" w:rsidR="00553A71" w:rsidRDefault="00553A71" w:rsidP="00C50A79">
      <w:pPr>
        <w:spacing w:line="240" w:lineRule="auto"/>
        <w:rPr>
          <w:rFonts w:ascii="Calibri" w:hAnsi="Calibri" w:cs="Calibri"/>
          <w:bCs/>
          <w:sz w:val="24"/>
        </w:rPr>
      </w:pPr>
      <w:r w:rsidRPr="003B225C">
        <w:rPr>
          <w:rFonts w:ascii="Calibri" w:hAnsi="Calibri" w:cs="Calibri"/>
          <w:bCs/>
          <w:sz w:val="24"/>
        </w:rPr>
        <w:t xml:space="preserve">1. </w:t>
      </w:r>
      <w:r w:rsidR="00C50A79">
        <w:rPr>
          <w:rFonts w:ascii="Calibri" w:hAnsi="Calibri" w:cs="Calibri"/>
          <w:bCs/>
          <w:sz w:val="24"/>
        </w:rPr>
        <w:t>a</w:t>
      </w:r>
    </w:p>
    <w:p w14:paraId="6B39EA6D" w14:textId="4606FBEB" w:rsidR="00C50A79" w:rsidRDefault="00C50A79" w:rsidP="00C50A79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n</w:t>
      </w:r>
    </w:p>
    <w:p w14:paraId="14FB2EFB" w14:textId="60CBEDC5" w:rsidR="00C50A79" w:rsidRDefault="00C50A79" w:rsidP="00C50A79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the</w:t>
      </w:r>
    </w:p>
    <w:p w14:paraId="0A6D872B" w14:textId="475828D4" w:rsidR="00C50A79" w:rsidRPr="003B225C" w:rsidRDefault="00C50A79" w:rsidP="00C50A79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he</w:t>
      </w:r>
    </w:p>
    <w:p w14:paraId="3D31ADB6" w14:textId="77777777" w:rsidR="00AF44F4" w:rsidRDefault="00AF44F4" w:rsidP="003B225C">
      <w:pPr>
        <w:spacing w:line="240" w:lineRule="auto"/>
        <w:rPr>
          <w:rFonts w:ascii="Calibri" w:hAnsi="Calibri" w:cs="Calibri"/>
          <w:b/>
          <w:sz w:val="24"/>
        </w:rPr>
      </w:pPr>
    </w:p>
    <w:p w14:paraId="09B7CD13" w14:textId="343054CB" w:rsidR="00553A71" w:rsidRDefault="003B225C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Step 2 </w:t>
      </w:r>
    </w:p>
    <w:p w14:paraId="00189E36" w14:textId="783B04D3" w:rsidR="003B225C" w:rsidRDefault="003B225C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646594A2" w14:textId="65DB6CC9" w:rsidR="00C50A79" w:rsidRDefault="003B225C" w:rsidP="00C50A79">
      <w:pPr>
        <w:spacing w:line="240" w:lineRule="auto"/>
        <w:rPr>
          <w:rFonts w:ascii="Calibri" w:hAnsi="Calibri" w:cs="Calibri"/>
          <w:bCs/>
          <w:sz w:val="24"/>
        </w:rPr>
      </w:pPr>
      <w:r w:rsidRPr="003B225C">
        <w:rPr>
          <w:rFonts w:ascii="Calibri" w:hAnsi="Calibri" w:cs="Calibri"/>
          <w:bCs/>
          <w:sz w:val="24"/>
        </w:rPr>
        <w:t xml:space="preserve">1. </w:t>
      </w:r>
      <w:r w:rsidR="00C50A79">
        <w:rPr>
          <w:rFonts w:ascii="Calibri" w:hAnsi="Calibri" w:cs="Calibri"/>
          <w:bCs/>
          <w:sz w:val="24"/>
        </w:rPr>
        <w:t>a, The</w:t>
      </w:r>
    </w:p>
    <w:p w14:paraId="4CBF3B66" w14:textId="0BB8C86F" w:rsidR="00C50A79" w:rsidRDefault="00C50A79" w:rsidP="00C50A79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n, The</w:t>
      </w:r>
    </w:p>
    <w:p w14:paraId="5F9BD532" w14:textId="6EB61A24" w:rsidR="00C50A79" w:rsidRDefault="00C50A79" w:rsidP="00C50A79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, The clock</w:t>
      </w:r>
    </w:p>
    <w:p w14:paraId="10B3ECEE" w14:textId="3431071C" w:rsidR="00C50A79" w:rsidRDefault="00C50A79" w:rsidP="00C50A79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, The car</w:t>
      </w:r>
    </w:p>
    <w:p w14:paraId="0D5C614B" w14:textId="1CB6CBB4" w:rsidR="003B225C" w:rsidRDefault="003B225C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29624274" w14:textId="043A341C" w:rsidR="003B225C" w:rsidRDefault="003B225C" w:rsidP="00C50A79">
      <w:pPr>
        <w:spacing w:line="240" w:lineRule="auto"/>
        <w:rPr>
          <w:rFonts w:ascii="Calibri" w:hAnsi="Calibri" w:cs="Calibri"/>
          <w:bCs/>
          <w:sz w:val="24"/>
        </w:rPr>
      </w:pPr>
      <w:r w:rsidRPr="003B225C">
        <w:rPr>
          <w:rFonts w:ascii="Calibri" w:hAnsi="Calibri" w:cs="Calibri"/>
          <w:bCs/>
          <w:sz w:val="24"/>
        </w:rPr>
        <w:t xml:space="preserve">1. </w:t>
      </w:r>
      <w:r w:rsidR="00C50A79">
        <w:rPr>
          <w:rFonts w:ascii="Calibri" w:hAnsi="Calibri" w:cs="Calibri"/>
          <w:bCs/>
          <w:sz w:val="24"/>
        </w:rPr>
        <w:t>I see the flowers.</w:t>
      </w:r>
    </w:p>
    <w:p w14:paraId="47EDC6E0" w14:textId="04F0F5D4" w:rsidR="00C50A79" w:rsidRDefault="00C50A79" w:rsidP="00C50A79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I see the moon.</w:t>
      </w:r>
    </w:p>
    <w:p w14:paraId="2B1373E0" w14:textId="3D680CBA" w:rsidR="00C50A79" w:rsidRDefault="00C50A79" w:rsidP="00C50A79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There is a bird.</w:t>
      </w:r>
    </w:p>
    <w:p w14:paraId="5000A03E" w14:textId="43104D94" w:rsidR="00C50A79" w:rsidRDefault="00C50A79" w:rsidP="00C50A79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he children play.</w:t>
      </w:r>
    </w:p>
    <w:p w14:paraId="0014416F" w14:textId="77777777" w:rsidR="00CE0C16" w:rsidRDefault="00CE0C16" w:rsidP="003B225C">
      <w:pPr>
        <w:spacing w:line="240" w:lineRule="auto"/>
        <w:rPr>
          <w:rFonts w:ascii="Calibri" w:hAnsi="Calibri" w:cs="Calibri"/>
          <w:b/>
          <w:sz w:val="24"/>
        </w:rPr>
      </w:pPr>
    </w:p>
    <w:p w14:paraId="54523D41" w14:textId="77777777" w:rsidR="00CE0C16" w:rsidRDefault="00CE0C16" w:rsidP="003B225C">
      <w:pPr>
        <w:spacing w:line="240" w:lineRule="auto"/>
        <w:rPr>
          <w:rFonts w:ascii="Calibri" w:hAnsi="Calibri" w:cs="Calibri"/>
          <w:b/>
          <w:sz w:val="24"/>
        </w:rPr>
      </w:pPr>
    </w:p>
    <w:p w14:paraId="3D3DBDF5" w14:textId="77777777" w:rsidR="00CE0C16" w:rsidRDefault="00CE0C16" w:rsidP="003B225C">
      <w:pPr>
        <w:spacing w:line="240" w:lineRule="auto"/>
        <w:rPr>
          <w:rFonts w:ascii="Calibri" w:hAnsi="Calibri" w:cs="Calibri"/>
          <w:b/>
          <w:sz w:val="24"/>
        </w:rPr>
      </w:pPr>
    </w:p>
    <w:p w14:paraId="039F7002" w14:textId="77777777" w:rsidR="00CE0C16" w:rsidRDefault="00CE0C16" w:rsidP="003B225C">
      <w:pPr>
        <w:spacing w:line="240" w:lineRule="auto"/>
        <w:rPr>
          <w:rFonts w:ascii="Calibri" w:hAnsi="Calibri" w:cs="Calibri"/>
          <w:b/>
          <w:sz w:val="24"/>
        </w:rPr>
      </w:pPr>
    </w:p>
    <w:p w14:paraId="670215C3" w14:textId="04AD338E" w:rsidR="003B225C" w:rsidRDefault="003B225C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31CBC435" w14:textId="76A0AE3B" w:rsidR="00C50A79" w:rsidRDefault="003B225C" w:rsidP="00C50A79">
      <w:pPr>
        <w:spacing w:line="240" w:lineRule="auto"/>
        <w:rPr>
          <w:rFonts w:ascii="Calibri" w:hAnsi="Calibri" w:cs="Calibri"/>
          <w:bCs/>
          <w:sz w:val="24"/>
        </w:rPr>
      </w:pPr>
      <w:r w:rsidRPr="00AF44F4">
        <w:rPr>
          <w:rFonts w:ascii="Calibri" w:hAnsi="Calibri" w:cs="Calibri"/>
          <w:bCs/>
          <w:sz w:val="24"/>
        </w:rPr>
        <w:t>1</w:t>
      </w:r>
      <w:r w:rsidR="00C50A79">
        <w:rPr>
          <w:rFonts w:ascii="Calibri" w:hAnsi="Calibri" w:cs="Calibri"/>
          <w:bCs/>
          <w:sz w:val="24"/>
        </w:rPr>
        <w:t>. the park</w:t>
      </w:r>
    </w:p>
    <w:p w14:paraId="0D48F92F" w14:textId="61DEC5FB" w:rsidR="00C50A79" w:rsidRDefault="00C50A79" w:rsidP="00C50A79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 toy</w:t>
      </w:r>
    </w:p>
    <w:p w14:paraId="3A5E0A1F" w14:textId="5F28047C" w:rsidR="00C50A79" w:rsidRDefault="00C50A79" w:rsidP="00C50A79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the bird</w:t>
      </w:r>
    </w:p>
    <w:p w14:paraId="1D40F34C" w14:textId="7852F749" w:rsidR="00C50A79" w:rsidRDefault="00C50A79" w:rsidP="00C50A79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n egg</w:t>
      </w:r>
    </w:p>
    <w:p w14:paraId="5453F729" w14:textId="66142793" w:rsidR="003B225C" w:rsidRDefault="003B225C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2E3F1648" w14:textId="2F29D74E" w:rsidR="00C50A79" w:rsidRDefault="003B225C" w:rsidP="00C50A79">
      <w:pPr>
        <w:spacing w:line="240" w:lineRule="auto"/>
        <w:rPr>
          <w:rFonts w:ascii="Calibri" w:hAnsi="Calibri" w:cs="Calibri"/>
          <w:bCs/>
          <w:sz w:val="24"/>
        </w:rPr>
      </w:pPr>
      <w:r w:rsidRPr="00AF44F4">
        <w:rPr>
          <w:rFonts w:ascii="Calibri" w:hAnsi="Calibri" w:cs="Calibri"/>
          <w:bCs/>
          <w:sz w:val="24"/>
        </w:rPr>
        <w:t xml:space="preserve">1. </w:t>
      </w:r>
      <w:r w:rsidR="00C50A79" w:rsidRPr="00BE62D8">
        <w:rPr>
          <w:rFonts w:ascii="Calibri" w:hAnsi="Calibri" w:cs="Calibri"/>
          <w:bCs/>
          <w:sz w:val="24"/>
          <w:u w:val="single"/>
        </w:rPr>
        <w:t>a</w:t>
      </w:r>
      <w:r w:rsidR="00C50A79">
        <w:rPr>
          <w:rFonts w:ascii="Calibri" w:hAnsi="Calibri" w:cs="Calibri"/>
          <w:bCs/>
          <w:sz w:val="24"/>
        </w:rPr>
        <w:t>; an</w:t>
      </w:r>
    </w:p>
    <w:p w14:paraId="7335A1F3" w14:textId="100720E8" w:rsidR="00C50A79" w:rsidRDefault="00C50A79" w:rsidP="00C50A79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</w:t>
      </w:r>
      <w:r w:rsidRPr="00BE62D8">
        <w:rPr>
          <w:rFonts w:ascii="Calibri" w:hAnsi="Calibri" w:cs="Calibri"/>
          <w:bCs/>
          <w:sz w:val="24"/>
          <w:u w:val="single"/>
        </w:rPr>
        <w:t>a</w:t>
      </w:r>
      <w:r>
        <w:rPr>
          <w:rFonts w:ascii="Calibri" w:hAnsi="Calibri" w:cs="Calibri"/>
          <w:bCs/>
          <w:sz w:val="24"/>
        </w:rPr>
        <w:t>; the</w:t>
      </w:r>
    </w:p>
    <w:p w14:paraId="2A0DA3A0" w14:textId="07C3D743" w:rsidR="00C50A79" w:rsidRDefault="008A37F5" w:rsidP="00C50A79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 w:rsidR="00C50A79">
        <w:rPr>
          <w:rFonts w:ascii="Calibri" w:hAnsi="Calibri" w:cs="Calibri"/>
          <w:bCs/>
          <w:sz w:val="24"/>
        </w:rPr>
        <w:t xml:space="preserve">. </w:t>
      </w:r>
      <w:r w:rsidR="00C50A79" w:rsidRPr="00BE62D8">
        <w:rPr>
          <w:rFonts w:ascii="Calibri" w:hAnsi="Calibri" w:cs="Calibri"/>
          <w:bCs/>
          <w:sz w:val="24"/>
          <w:u w:val="single"/>
        </w:rPr>
        <w:t>An</w:t>
      </w:r>
      <w:r w:rsidR="00C50A79">
        <w:rPr>
          <w:rFonts w:ascii="Calibri" w:hAnsi="Calibri" w:cs="Calibri"/>
          <w:bCs/>
          <w:sz w:val="24"/>
        </w:rPr>
        <w:t>; A</w:t>
      </w:r>
    </w:p>
    <w:p w14:paraId="4DCB2F2D" w14:textId="6C09A3EE" w:rsidR="00C50A79" w:rsidRPr="00C50A79" w:rsidRDefault="008A37F5" w:rsidP="00C50A79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C50A79">
        <w:rPr>
          <w:rFonts w:ascii="Calibri" w:hAnsi="Calibri" w:cs="Calibri"/>
          <w:bCs/>
          <w:sz w:val="24"/>
        </w:rPr>
        <w:t xml:space="preserve">. </w:t>
      </w:r>
      <w:r w:rsidR="00C50A79" w:rsidRPr="00BE62D8">
        <w:rPr>
          <w:rFonts w:ascii="Calibri" w:hAnsi="Calibri" w:cs="Calibri"/>
          <w:bCs/>
          <w:sz w:val="24"/>
          <w:u w:val="single"/>
        </w:rPr>
        <w:t>A</w:t>
      </w:r>
      <w:r w:rsidR="00C50A79">
        <w:rPr>
          <w:rFonts w:ascii="Calibri" w:hAnsi="Calibri" w:cs="Calibri"/>
          <w:bCs/>
          <w:sz w:val="24"/>
        </w:rPr>
        <w:t>; The</w:t>
      </w:r>
    </w:p>
    <w:p w14:paraId="0448701F" w14:textId="319170D9" w:rsidR="003B225C" w:rsidRDefault="003B225C" w:rsidP="003B225C">
      <w:pPr>
        <w:spacing w:line="240" w:lineRule="auto"/>
        <w:rPr>
          <w:rFonts w:ascii="Calibri" w:hAnsi="Calibri" w:cs="Calibri"/>
          <w:b/>
          <w:sz w:val="24"/>
        </w:rPr>
      </w:pPr>
    </w:p>
    <w:p w14:paraId="1514313B" w14:textId="5155CBE1" w:rsidR="00AF44F4" w:rsidRDefault="00AF44F4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Step 3 </w:t>
      </w:r>
    </w:p>
    <w:p w14:paraId="79A752DE" w14:textId="07887396" w:rsidR="00AF44F4" w:rsidRDefault="00AF44F4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3F9E8167" w14:textId="5328C233" w:rsidR="00AF44F4" w:rsidRDefault="00AF44F4" w:rsidP="009E12FE">
      <w:pPr>
        <w:spacing w:line="240" w:lineRule="auto"/>
        <w:rPr>
          <w:rFonts w:ascii="Calibri" w:hAnsi="Calibri" w:cs="Calibri"/>
          <w:bCs/>
          <w:sz w:val="24"/>
        </w:rPr>
      </w:pPr>
      <w:r w:rsidRPr="00AF44F4">
        <w:rPr>
          <w:rFonts w:ascii="Calibri" w:hAnsi="Calibri" w:cs="Calibri"/>
          <w:bCs/>
          <w:sz w:val="24"/>
        </w:rPr>
        <w:t xml:space="preserve">1. </w:t>
      </w:r>
      <w:r w:rsidR="009E12FE">
        <w:rPr>
          <w:rFonts w:ascii="Calibri" w:hAnsi="Calibri" w:cs="Calibri"/>
          <w:bCs/>
          <w:sz w:val="24"/>
        </w:rPr>
        <w:t>a</w:t>
      </w:r>
    </w:p>
    <w:p w14:paraId="5DAF0CF8" w14:textId="66C650F8" w:rsidR="009E12FE" w:rsidRDefault="009E12FE" w:rsidP="009E12FE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</w:t>
      </w:r>
    </w:p>
    <w:p w14:paraId="611D21F1" w14:textId="39F9B56A" w:rsidR="009E12FE" w:rsidRDefault="009E12FE" w:rsidP="009E12FE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The</w:t>
      </w:r>
    </w:p>
    <w:p w14:paraId="3BB17268" w14:textId="79E6340E" w:rsidR="009E12FE" w:rsidRDefault="009E12FE" w:rsidP="009E12FE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</w:t>
      </w:r>
    </w:p>
    <w:p w14:paraId="0F67FF64" w14:textId="646D747A" w:rsidR="009E12FE" w:rsidRDefault="009E12FE" w:rsidP="009E12FE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the</w:t>
      </w:r>
    </w:p>
    <w:p w14:paraId="561A4F4D" w14:textId="70B6FE76" w:rsidR="009E12FE" w:rsidRDefault="009E12FE" w:rsidP="009E12FE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the</w:t>
      </w:r>
    </w:p>
    <w:p w14:paraId="374CDF6B" w14:textId="622F302D" w:rsidR="009E12FE" w:rsidRDefault="009E12FE" w:rsidP="009E12FE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7. a </w:t>
      </w:r>
    </w:p>
    <w:p w14:paraId="008CF9C0" w14:textId="1299C91E" w:rsidR="009E12FE" w:rsidRPr="00AF44F4" w:rsidRDefault="009E12FE" w:rsidP="009E12FE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an</w:t>
      </w:r>
    </w:p>
    <w:p w14:paraId="132FF8AA" w14:textId="48ECDECC" w:rsidR="00AF44F4" w:rsidRDefault="00AF44F4" w:rsidP="003B225C">
      <w:pPr>
        <w:spacing w:line="240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</w:t>
      </w:r>
      <w:r w:rsidR="0024355C">
        <w:rPr>
          <w:rFonts w:ascii="Calibri" w:hAnsi="Calibri" w:cs="Calibri"/>
          <w:b/>
          <w:sz w:val="24"/>
        </w:rPr>
        <w:t>.</w:t>
      </w:r>
    </w:p>
    <w:p w14:paraId="0845A890" w14:textId="76689047" w:rsidR="00AF44F4" w:rsidRDefault="009E12FE" w:rsidP="003B225C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. a</w:t>
      </w:r>
    </w:p>
    <w:p w14:paraId="2473EC6E" w14:textId="4F392966" w:rsidR="009E12FE" w:rsidRDefault="009E12FE" w:rsidP="003B225C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</w:t>
      </w:r>
    </w:p>
    <w:p w14:paraId="5EF6100F" w14:textId="5612AE72" w:rsidR="009E12FE" w:rsidRDefault="009E12FE" w:rsidP="003B225C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n</w:t>
      </w:r>
    </w:p>
    <w:p w14:paraId="25BB1ED0" w14:textId="445D29B6" w:rsidR="009E12FE" w:rsidRDefault="004D365C" w:rsidP="003B225C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4. The apple</w:t>
      </w:r>
    </w:p>
    <w:p w14:paraId="1161C0DE" w14:textId="7AEE03F9" w:rsidR="009E12FE" w:rsidRDefault="004D365C" w:rsidP="003B225C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 w:rsidR="009E12FE">
        <w:rPr>
          <w:rFonts w:ascii="Calibri" w:hAnsi="Calibri" w:cs="Calibri"/>
          <w:bCs/>
          <w:sz w:val="24"/>
        </w:rPr>
        <w:t>. a</w:t>
      </w:r>
    </w:p>
    <w:p w14:paraId="3C801E5D" w14:textId="310337B4" w:rsidR="009E12FE" w:rsidRDefault="004D365C" w:rsidP="003B225C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6</w:t>
      </w:r>
      <w:r w:rsidR="009E12FE">
        <w:rPr>
          <w:rFonts w:ascii="Calibri" w:hAnsi="Calibri" w:cs="Calibri"/>
          <w:bCs/>
          <w:sz w:val="24"/>
        </w:rPr>
        <w:t xml:space="preserve">. The </w:t>
      </w:r>
      <w:r>
        <w:rPr>
          <w:rFonts w:ascii="Calibri" w:hAnsi="Calibri" w:cs="Calibri"/>
          <w:bCs/>
          <w:sz w:val="24"/>
        </w:rPr>
        <w:t>strawberry</w:t>
      </w:r>
    </w:p>
    <w:p w14:paraId="73D9F3F2" w14:textId="0AF171C0" w:rsidR="009E12FE" w:rsidRPr="009E12FE" w:rsidRDefault="00BE62D8" w:rsidP="003B225C">
      <w:pPr>
        <w:spacing w:line="24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7</w:t>
      </w:r>
      <w:r w:rsidR="009E12FE">
        <w:rPr>
          <w:rFonts w:ascii="Calibri" w:hAnsi="Calibri" w:cs="Calibri"/>
          <w:bCs/>
          <w:sz w:val="24"/>
        </w:rPr>
        <w:t>. The</w:t>
      </w:r>
    </w:p>
    <w:p w14:paraId="3AA1A9F6" w14:textId="77777777" w:rsidR="003B225C" w:rsidRPr="003B225C" w:rsidRDefault="003B225C" w:rsidP="003B225C">
      <w:pPr>
        <w:spacing w:line="240" w:lineRule="auto"/>
        <w:rPr>
          <w:rFonts w:ascii="Calibri" w:hAnsi="Calibri" w:cs="Calibri"/>
          <w:bCs/>
          <w:sz w:val="24"/>
        </w:rPr>
      </w:pPr>
    </w:p>
    <w:p w14:paraId="4AE53EBA" w14:textId="2AC133F2" w:rsidR="00553A71" w:rsidRPr="00511FE2" w:rsidRDefault="00553A71" w:rsidP="00553A71">
      <w:pPr>
        <w:rPr>
          <w:rFonts w:ascii="Calibri" w:hAnsi="Calibri" w:cs="Calibri"/>
          <w:bCs/>
          <w:sz w:val="24"/>
        </w:rPr>
      </w:pPr>
      <w:r w:rsidRPr="00FC1011">
        <w:rPr>
          <w:rFonts w:ascii="Calibri" w:hAnsi="Calibri" w:cs="Calibri"/>
          <w:b/>
          <w:sz w:val="24"/>
        </w:rPr>
        <w:t xml:space="preserve">Unit </w:t>
      </w:r>
      <w:r>
        <w:rPr>
          <w:rFonts w:ascii="Calibri" w:hAnsi="Calibri" w:cs="Calibri"/>
          <w:b/>
          <w:sz w:val="24"/>
        </w:rPr>
        <w:t>2</w:t>
      </w:r>
    </w:p>
    <w:p w14:paraId="5343EF43" w14:textId="55027E24" w:rsidR="00553A71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5BAE1AA5" w14:textId="7930DCAD" w:rsidR="003C56E7" w:rsidRDefault="003C56E7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069DE153" w14:textId="2E256B1B" w:rsidR="00385EE0" w:rsidRDefault="00385EE0" w:rsidP="003C56E7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 xml:space="preserve">1. </w:t>
      </w:r>
      <w:r w:rsidR="003C56E7">
        <w:rPr>
          <w:rFonts w:ascii="Calibri" w:hAnsi="Calibri" w:cs="Calibri"/>
          <w:bCs/>
          <w:sz w:val="24"/>
        </w:rPr>
        <w:t>circle</w:t>
      </w:r>
    </w:p>
    <w:p w14:paraId="6C8AB450" w14:textId="6D79BC3B" w:rsidR="003C56E7" w:rsidRDefault="003C56E7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square</w:t>
      </w:r>
    </w:p>
    <w:p w14:paraId="72371D30" w14:textId="081ABAA5" w:rsidR="003C56E7" w:rsidRDefault="003C56E7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circle</w:t>
      </w:r>
    </w:p>
    <w:p w14:paraId="0476F648" w14:textId="1BF433FA" w:rsidR="003C56E7" w:rsidRDefault="003C56E7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circle</w:t>
      </w:r>
    </w:p>
    <w:p w14:paraId="027ABE1D" w14:textId="0006CE63" w:rsidR="003C56E7" w:rsidRDefault="003C56E7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square</w:t>
      </w:r>
    </w:p>
    <w:p w14:paraId="20285CAC" w14:textId="607B6944" w:rsidR="003C56E7" w:rsidRPr="00385EE0" w:rsidRDefault="003C56E7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square</w:t>
      </w:r>
    </w:p>
    <w:p w14:paraId="7E4A901F" w14:textId="3F9197CB" w:rsidR="00385EE0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4F791725" w14:textId="4197A820" w:rsidR="003C56E7" w:rsidRDefault="00385EE0" w:rsidP="003C56E7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 xml:space="preserve">1. </w:t>
      </w:r>
      <w:r w:rsidR="003C56E7">
        <w:rPr>
          <w:rFonts w:ascii="Calibri" w:hAnsi="Calibri" w:cs="Calibri"/>
          <w:bCs/>
          <w:sz w:val="24"/>
        </w:rPr>
        <w:t>countable</w:t>
      </w:r>
    </w:p>
    <w:p w14:paraId="7219B51B" w14:textId="6BA58540" w:rsidR="003C56E7" w:rsidRDefault="003C56E7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</w:t>
      </w:r>
      <w:r w:rsidR="00F3160B">
        <w:rPr>
          <w:rFonts w:ascii="Calibri" w:hAnsi="Calibri" w:cs="Calibri"/>
          <w:bCs/>
          <w:sz w:val="24"/>
        </w:rPr>
        <w:t>u</w:t>
      </w:r>
      <w:r>
        <w:rPr>
          <w:rFonts w:ascii="Calibri" w:hAnsi="Calibri" w:cs="Calibri"/>
          <w:bCs/>
          <w:sz w:val="24"/>
        </w:rPr>
        <w:t>ncountable</w:t>
      </w:r>
    </w:p>
    <w:p w14:paraId="491477DE" w14:textId="47F5D26C" w:rsidR="003C56E7" w:rsidRDefault="003C56E7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</w:t>
      </w:r>
      <w:r w:rsidR="00F3160B">
        <w:rPr>
          <w:rFonts w:ascii="Calibri" w:hAnsi="Calibri" w:cs="Calibri"/>
          <w:bCs/>
          <w:sz w:val="24"/>
        </w:rPr>
        <w:t>u</w:t>
      </w:r>
      <w:r>
        <w:rPr>
          <w:rFonts w:ascii="Calibri" w:hAnsi="Calibri" w:cs="Calibri"/>
          <w:bCs/>
          <w:sz w:val="24"/>
        </w:rPr>
        <w:t>ncountable</w:t>
      </w:r>
    </w:p>
    <w:p w14:paraId="065F7F9C" w14:textId="18AF4456" w:rsidR="007E060E" w:rsidRPr="00385EE0" w:rsidRDefault="003C56E7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</w:t>
      </w:r>
      <w:r w:rsidR="007E060E">
        <w:rPr>
          <w:rFonts w:ascii="Calibri" w:hAnsi="Calibri" w:cs="Calibri"/>
          <w:bCs/>
          <w:sz w:val="24"/>
        </w:rPr>
        <w:t>countable</w:t>
      </w:r>
    </w:p>
    <w:p w14:paraId="181C7502" w14:textId="77777777" w:rsidR="00590562" w:rsidRDefault="00590562" w:rsidP="00553A71">
      <w:pPr>
        <w:rPr>
          <w:rFonts w:ascii="Calibri" w:hAnsi="Calibri" w:cs="Calibri"/>
          <w:b/>
          <w:sz w:val="24"/>
        </w:rPr>
      </w:pPr>
    </w:p>
    <w:p w14:paraId="10411FF2" w14:textId="2D93BF3E" w:rsidR="00385EE0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0676EE49" w14:textId="13FEEA31" w:rsidR="00385EE0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2B220ECC" w14:textId="361B4FFD" w:rsidR="00385EE0" w:rsidRDefault="00385EE0" w:rsidP="003C56E7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 xml:space="preserve">1. </w:t>
      </w:r>
      <w:r w:rsidR="007E060E">
        <w:rPr>
          <w:rFonts w:ascii="Calibri" w:hAnsi="Calibri" w:cs="Calibri"/>
          <w:bCs/>
          <w:sz w:val="24"/>
        </w:rPr>
        <w:t>apples</w:t>
      </w:r>
    </w:p>
    <w:p w14:paraId="50D87FBD" w14:textId="61F77B1D" w:rsidR="007E060E" w:rsidRDefault="007E060E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meat</w:t>
      </w:r>
    </w:p>
    <w:p w14:paraId="6E3B00D7" w14:textId="788A3211" w:rsidR="007E060E" w:rsidRDefault="007E060E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sugar</w:t>
      </w:r>
    </w:p>
    <w:p w14:paraId="68AFAD62" w14:textId="28726651" w:rsidR="007E060E" w:rsidRPr="00385EE0" w:rsidRDefault="007E060E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</w:t>
      </w:r>
      <w:r w:rsidR="0069620D">
        <w:rPr>
          <w:rFonts w:ascii="Calibri" w:hAnsi="Calibri" w:cs="Calibri"/>
          <w:bCs/>
          <w:sz w:val="24"/>
        </w:rPr>
        <w:t>milk</w:t>
      </w:r>
    </w:p>
    <w:p w14:paraId="38D7F848" w14:textId="6A685295" w:rsidR="00385EE0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 xml:space="preserve">B. </w:t>
      </w:r>
    </w:p>
    <w:p w14:paraId="28338A89" w14:textId="237AE244" w:rsidR="00385EE0" w:rsidRDefault="00385EE0" w:rsidP="003C56E7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 xml:space="preserve">1. </w:t>
      </w:r>
      <w:r w:rsidR="007E060E">
        <w:rPr>
          <w:rFonts w:ascii="Calibri" w:hAnsi="Calibri" w:cs="Calibri"/>
          <w:bCs/>
          <w:sz w:val="24"/>
        </w:rPr>
        <w:t>I need some butter.</w:t>
      </w:r>
    </w:p>
    <w:p w14:paraId="3C471EFF" w14:textId="21A13660" w:rsidR="007E060E" w:rsidRDefault="007E060E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is is a tomato.</w:t>
      </w:r>
    </w:p>
    <w:p w14:paraId="40AFB972" w14:textId="263660E8" w:rsidR="007E060E" w:rsidRDefault="007E060E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He eats some potato chips.</w:t>
      </w:r>
    </w:p>
    <w:p w14:paraId="0F307CA0" w14:textId="13A053ED" w:rsidR="007E060E" w:rsidRPr="00385EE0" w:rsidRDefault="007E060E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We have some jam.</w:t>
      </w:r>
    </w:p>
    <w:p w14:paraId="4ADF14FB" w14:textId="01A5E2D1" w:rsidR="00385EE0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3307F80A" w14:textId="586DF93F" w:rsidR="00385EE0" w:rsidRDefault="00385EE0" w:rsidP="003C56E7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 xml:space="preserve">1. </w:t>
      </w:r>
      <w:r w:rsidR="007E060E">
        <w:rPr>
          <w:rFonts w:ascii="Calibri" w:hAnsi="Calibri" w:cs="Calibri"/>
          <w:bCs/>
          <w:sz w:val="24"/>
        </w:rPr>
        <w:t>a pear</w:t>
      </w:r>
    </w:p>
    <w:p w14:paraId="0DFFBA69" w14:textId="0E64723A" w:rsidR="007E060E" w:rsidRDefault="007E060E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some cheese</w:t>
      </w:r>
    </w:p>
    <w:p w14:paraId="3E7EC781" w14:textId="4700FA16" w:rsidR="007E060E" w:rsidRDefault="007E060E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pasta</w:t>
      </w:r>
    </w:p>
    <w:p w14:paraId="0B870B77" w14:textId="32CDC63E" w:rsidR="007E060E" w:rsidRPr="00385EE0" w:rsidRDefault="007E060E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some </w:t>
      </w:r>
      <w:r w:rsidR="00314784">
        <w:rPr>
          <w:rFonts w:ascii="Calibri" w:hAnsi="Calibri" w:cs="Calibri" w:hint="eastAsia"/>
          <w:bCs/>
          <w:sz w:val="24"/>
        </w:rPr>
        <w:t>bread</w:t>
      </w:r>
    </w:p>
    <w:p w14:paraId="7F44F35B" w14:textId="309C8976" w:rsidR="00385EE0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00524611" w14:textId="26357C08" w:rsidR="003C56E7" w:rsidRDefault="00385EE0" w:rsidP="003C56E7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 xml:space="preserve">1. </w:t>
      </w:r>
      <w:r w:rsidR="007E060E">
        <w:rPr>
          <w:rFonts w:ascii="Calibri" w:hAnsi="Calibri" w:cs="Calibri"/>
          <w:bCs/>
          <w:sz w:val="24"/>
        </w:rPr>
        <w:t>b</w:t>
      </w:r>
    </w:p>
    <w:p w14:paraId="6CE407F5" w14:textId="30188F5C" w:rsidR="007E060E" w:rsidRDefault="007E060E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</w:t>
      </w:r>
    </w:p>
    <w:p w14:paraId="3940955D" w14:textId="7A858C0B" w:rsidR="007E060E" w:rsidRDefault="007E060E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b</w:t>
      </w:r>
    </w:p>
    <w:p w14:paraId="045ADA1C" w14:textId="631220E0" w:rsidR="00385EE0" w:rsidRPr="00385EE0" w:rsidRDefault="007E060E" w:rsidP="00553A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c</w:t>
      </w:r>
    </w:p>
    <w:p w14:paraId="1A2A26AF" w14:textId="77777777" w:rsidR="00590562" w:rsidRDefault="00590562" w:rsidP="00553A71">
      <w:pPr>
        <w:rPr>
          <w:rFonts w:ascii="Calibri" w:hAnsi="Calibri" w:cs="Calibri"/>
          <w:b/>
          <w:sz w:val="24"/>
        </w:rPr>
      </w:pPr>
    </w:p>
    <w:p w14:paraId="080B1B8A" w14:textId="16C18C25" w:rsidR="00385EE0" w:rsidRPr="00590562" w:rsidRDefault="00385EE0" w:rsidP="00553A71">
      <w:pPr>
        <w:rPr>
          <w:rFonts w:ascii="Calibri" w:hAnsi="Calibri" w:cs="Calibri"/>
          <w:b/>
          <w:sz w:val="24"/>
        </w:rPr>
      </w:pPr>
      <w:r w:rsidRPr="00590562">
        <w:rPr>
          <w:rFonts w:ascii="Calibri" w:hAnsi="Calibri" w:cs="Calibri"/>
          <w:b/>
          <w:sz w:val="24"/>
        </w:rPr>
        <w:t>Step 3</w:t>
      </w:r>
    </w:p>
    <w:p w14:paraId="271FDD74" w14:textId="1AA6220B" w:rsidR="00385EE0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7274CA79" w14:textId="29166B6B" w:rsidR="003C56E7" w:rsidRDefault="00385EE0" w:rsidP="003C56E7">
      <w:pPr>
        <w:rPr>
          <w:rFonts w:ascii="Calibri" w:hAnsi="Calibri" w:cs="Calibri"/>
          <w:bCs/>
          <w:sz w:val="24"/>
        </w:rPr>
      </w:pPr>
      <w:r w:rsidRPr="00385EE0">
        <w:rPr>
          <w:rFonts w:ascii="Calibri" w:hAnsi="Calibri" w:cs="Calibri"/>
          <w:bCs/>
          <w:sz w:val="24"/>
        </w:rPr>
        <w:t xml:space="preserve">1. </w:t>
      </w:r>
      <w:r w:rsidR="007E060E">
        <w:rPr>
          <w:rFonts w:ascii="Calibri" w:hAnsi="Calibri" w:cs="Calibri"/>
          <w:bCs/>
          <w:sz w:val="24"/>
        </w:rPr>
        <w:t>some bananas</w:t>
      </w:r>
    </w:p>
    <w:p w14:paraId="05D26747" w14:textId="5DB5323E" w:rsidR="007E060E" w:rsidRDefault="007E060E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some coffee</w:t>
      </w:r>
    </w:p>
    <w:p w14:paraId="0B555AF4" w14:textId="07560C12" w:rsidR="007E060E" w:rsidRDefault="007E060E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 cookie</w:t>
      </w:r>
    </w:p>
    <w:p w14:paraId="0B19BDD3" w14:textId="58EB3D71" w:rsidR="007E060E" w:rsidRDefault="007E060E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some lemons</w:t>
      </w:r>
    </w:p>
    <w:p w14:paraId="53A10A64" w14:textId="1FCD7F3E" w:rsidR="007E060E" w:rsidRPr="00385EE0" w:rsidRDefault="007E060E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an orange</w:t>
      </w:r>
    </w:p>
    <w:p w14:paraId="2C65C205" w14:textId="66C30D12" w:rsidR="00385EE0" w:rsidRPr="00385EE0" w:rsidRDefault="007E060E" w:rsidP="00553A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some milk</w:t>
      </w:r>
    </w:p>
    <w:p w14:paraId="6BB4D55B" w14:textId="2E5369F3" w:rsidR="00385EE0" w:rsidRDefault="00385EE0" w:rsidP="00553A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13D66C95" w14:textId="77777777" w:rsidR="002B3E9C" w:rsidRDefault="003C56E7" w:rsidP="00553A71">
      <w:pPr>
        <w:rPr>
          <w:rFonts w:ascii="Calibri" w:hAnsi="Calibri" w:cs="Calibri"/>
          <w:bCs/>
          <w:sz w:val="24"/>
        </w:rPr>
      </w:pPr>
      <w:r w:rsidRPr="003C56E7">
        <w:rPr>
          <w:rFonts w:ascii="Calibri" w:hAnsi="Calibri" w:cs="Calibri"/>
          <w:bCs/>
          <w:sz w:val="24"/>
        </w:rPr>
        <w:lastRenderedPageBreak/>
        <w:t>1.</w:t>
      </w:r>
      <w:r w:rsidR="007E060E">
        <w:rPr>
          <w:rFonts w:ascii="Calibri" w:hAnsi="Calibri" w:cs="Calibri"/>
          <w:bCs/>
          <w:sz w:val="24"/>
        </w:rPr>
        <w:t xml:space="preserve"> some</w:t>
      </w:r>
    </w:p>
    <w:p w14:paraId="5B26CFBC" w14:textId="2DB0C835" w:rsidR="002B3E9C" w:rsidRDefault="00C52617" w:rsidP="00553A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 w:rsidR="007E060E">
        <w:rPr>
          <w:rFonts w:ascii="Calibri" w:hAnsi="Calibri" w:cs="Calibri"/>
          <w:bCs/>
          <w:sz w:val="24"/>
        </w:rPr>
        <w:t>. a</w:t>
      </w:r>
      <w:r w:rsidR="005A76FD">
        <w:rPr>
          <w:rFonts w:ascii="Calibri" w:hAnsi="Calibri" w:cs="Calibri"/>
          <w:bCs/>
          <w:sz w:val="24"/>
        </w:rPr>
        <w:t>n</w:t>
      </w:r>
    </w:p>
    <w:p w14:paraId="1938DBFE" w14:textId="1F979B09" w:rsidR="007E060E" w:rsidRDefault="00C52617" w:rsidP="00553A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 w:rsidR="002B3E9C">
        <w:rPr>
          <w:rFonts w:ascii="Calibri" w:hAnsi="Calibri" w:cs="Calibri"/>
          <w:bCs/>
          <w:sz w:val="24"/>
        </w:rPr>
        <w:t>.</w:t>
      </w:r>
      <w:r w:rsidR="005A76FD">
        <w:rPr>
          <w:rFonts w:ascii="Calibri" w:hAnsi="Calibri" w:cs="Calibri"/>
          <w:bCs/>
          <w:sz w:val="24"/>
        </w:rPr>
        <w:t xml:space="preserve"> a</w:t>
      </w:r>
    </w:p>
    <w:p w14:paraId="1A3DCAA7" w14:textId="68D659C7" w:rsidR="007E060E" w:rsidRDefault="00C52617" w:rsidP="00553A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EF7C4A">
        <w:rPr>
          <w:rFonts w:ascii="Calibri" w:hAnsi="Calibri" w:cs="Calibri"/>
          <w:bCs/>
          <w:sz w:val="24"/>
        </w:rPr>
        <w:t>.</w:t>
      </w:r>
      <w:r w:rsidR="007E060E">
        <w:rPr>
          <w:rFonts w:ascii="Calibri" w:hAnsi="Calibri" w:cs="Calibri"/>
          <w:bCs/>
          <w:sz w:val="24"/>
        </w:rPr>
        <w:t xml:space="preserve"> a</w:t>
      </w:r>
    </w:p>
    <w:p w14:paraId="5CFE294F" w14:textId="4734FA59" w:rsidR="00EF7C4A" w:rsidRDefault="00C52617" w:rsidP="00553A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 w:rsidR="00EF7C4A">
        <w:rPr>
          <w:rFonts w:ascii="Calibri" w:hAnsi="Calibri" w:cs="Calibri"/>
          <w:bCs/>
          <w:sz w:val="24"/>
        </w:rPr>
        <w:t>.</w:t>
      </w:r>
      <w:r w:rsidR="007E060E">
        <w:rPr>
          <w:rFonts w:ascii="Calibri" w:hAnsi="Calibri" w:cs="Calibri"/>
          <w:bCs/>
          <w:sz w:val="24"/>
        </w:rPr>
        <w:t xml:space="preserve"> a</w:t>
      </w:r>
    </w:p>
    <w:p w14:paraId="0536CFAB" w14:textId="64879C23" w:rsidR="007E060E" w:rsidRDefault="00C52617" w:rsidP="00553A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6</w:t>
      </w:r>
      <w:r w:rsidR="00EF7C4A">
        <w:rPr>
          <w:rFonts w:ascii="Calibri" w:hAnsi="Calibri" w:cs="Calibri"/>
          <w:bCs/>
          <w:sz w:val="24"/>
        </w:rPr>
        <w:t>.</w:t>
      </w:r>
      <w:r w:rsidR="00EC5610">
        <w:rPr>
          <w:rFonts w:ascii="Calibri" w:hAnsi="Calibri" w:cs="Calibri" w:hint="eastAsia"/>
          <w:bCs/>
          <w:sz w:val="24"/>
        </w:rPr>
        <w:t xml:space="preserve"> a</w:t>
      </w:r>
    </w:p>
    <w:p w14:paraId="2F6AA876" w14:textId="133792C0" w:rsidR="007E060E" w:rsidRDefault="00C52617" w:rsidP="00553A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7</w:t>
      </w:r>
      <w:r w:rsidR="00014BA1">
        <w:rPr>
          <w:rFonts w:ascii="Calibri" w:hAnsi="Calibri" w:cs="Calibri"/>
          <w:bCs/>
          <w:sz w:val="24"/>
        </w:rPr>
        <w:t>.</w:t>
      </w:r>
      <w:r w:rsidR="007E060E">
        <w:rPr>
          <w:rFonts w:ascii="Calibri" w:hAnsi="Calibri" w:cs="Calibri"/>
          <w:bCs/>
          <w:sz w:val="24"/>
        </w:rPr>
        <w:t xml:space="preserve"> a</w:t>
      </w:r>
    </w:p>
    <w:p w14:paraId="0E072116" w14:textId="2C573BF1" w:rsidR="007E060E" w:rsidRDefault="00C52617" w:rsidP="00553A7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8</w:t>
      </w:r>
      <w:r w:rsidR="00014BA1">
        <w:rPr>
          <w:rFonts w:ascii="Calibri" w:hAnsi="Calibri" w:cs="Calibri"/>
          <w:bCs/>
          <w:sz w:val="24"/>
        </w:rPr>
        <w:t>.</w:t>
      </w:r>
      <w:r w:rsidR="007E060E">
        <w:rPr>
          <w:rFonts w:ascii="Calibri" w:hAnsi="Calibri" w:cs="Calibri"/>
          <w:bCs/>
          <w:sz w:val="24"/>
        </w:rPr>
        <w:t xml:space="preserve"> some</w:t>
      </w:r>
    </w:p>
    <w:p w14:paraId="547FA7BD" w14:textId="77777777" w:rsidR="00D86C8A" w:rsidRDefault="00D86C8A" w:rsidP="00385EE0">
      <w:pPr>
        <w:rPr>
          <w:rFonts w:ascii="Calibri" w:hAnsi="Calibri" w:cs="Calibri"/>
          <w:b/>
          <w:sz w:val="24"/>
        </w:rPr>
      </w:pPr>
    </w:p>
    <w:p w14:paraId="42E7FC31" w14:textId="38E02084" w:rsidR="00133F7C" w:rsidRDefault="00133F7C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3</w:t>
      </w:r>
    </w:p>
    <w:p w14:paraId="094C2F97" w14:textId="72829259" w:rsidR="00141D1C" w:rsidRDefault="00141D1C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3E32F635" w14:textId="1073DA29" w:rsidR="006B7414" w:rsidRDefault="006B7414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280C5825" w14:textId="63FEA5F3" w:rsidR="006B7414" w:rsidRDefault="006B7414" w:rsidP="0069064D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 xml:space="preserve">1. </w:t>
      </w:r>
      <w:r w:rsidR="00CB452E">
        <w:rPr>
          <w:rFonts w:ascii="Calibri" w:hAnsi="Calibri" w:cs="Calibri"/>
          <w:bCs/>
          <w:sz w:val="24"/>
        </w:rPr>
        <w:t>b</w:t>
      </w:r>
    </w:p>
    <w:p w14:paraId="3B314D2B" w14:textId="2A16E287" w:rsidR="00CB452E" w:rsidRDefault="00CB452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</w:t>
      </w:r>
    </w:p>
    <w:p w14:paraId="4AFD2A29" w14:textId="032CB0E9" w:rsidR="00CB452E" w:rsidRDefault="00CB452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</w:t>
      </w:r>
    </w:p>
    <w:p w14:paraId="648B92FD" w14:textId="05197A6E" w:rsidR="00CB452E" w:rsidRPr="004435FD" w:rsidRDefault="00CB452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</w:t>
      </w:r>
    </w:p>
    <w:p w14:paraId="2658F282" w14:textId="68069800" w:rsidR="006B7414" w:rsidRDefault="006B7414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60021BBA" w14:textId="61C1D896" w:rsidR="0069064D" w:rsidRDefault="00CB452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. We listen.</w:t>
      </w:r>
    </w:p>
    <w:p w14:paraId="649ED9AB" w14:textId="28277D96" w:rsidR="00CB452E" w:rsidRDefault="00CB452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You listen.</w:t>
      </w:r>
    </w:p>
    <w:p w14:paraId="0E09B731" w14:textId="6AB8C1B0" w:rsidR="00CB452E" w:rsidRDefault="00CB452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She listens.</w:t>
      </w:r>
    </w:p>
    <w:p w14:paraId="4CEB7353" w14:textId="1911F5BB" w:rsidR="00CB452E" w:rsidRDefault="00CB452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hey listen.</w:t>
      </w:r>
    </w:p>
    <w:p w14:paraId="610CCF03" w14:textId="7E8C961F" w:rsidR="00CB452E" w:rsidRDefault="00CB452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He listens.</w:t>
      </w:r>
    </w:p>
    <w:p w14:paraId="72682A81" w14:textId="0DD47F8C" w:rsidR="00CB452E" w:rsidRDefault="00CB452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I listen.</w:t>
      </w:r>
    </w:p>
    <w:p w14:paraId="2C2DE950" w14:textId="536B93CB" w:rsidR="00CB452E" w:rsidRPr="004435FD" w:rsidRDefault="00CB452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It listens.</w:t>
      </w:r>
    </w:p>
    <w:p w14:paraId="5B0AE1F4" w14:textId="1A7012DE" w:rsidR="006B7414" w:rsidRPr="004435FD" w:rsidRDefault="006B7414" w:rsidP="00385EE0">
      <w:pPr>
        <w:rPr>
          <w:rFonts w:ascii="Calibri" w:hAnsi="Calibri" w:cs="Calibri"/>
          <w:bCs/>
          <w:sz w:val="24"/>
        </w:rPr>
      </w:pPr>
    </w:p>
    <w:p w14:paraId="3829449B" w14:textId="39D4741B" w:rsidR="006B7414" w:rsidRDefault="006B7414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Step 2</w:t>
      </w:r>
    </w:p>
    <w:p w14:paraId="26771244" w14:textId="4D242329" w:rsidR="006B7414" w:rsidRDefault="006B7414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54DD4597" w14:textId="3BD484D4" w:rsidR="006B7414" w:rsidRDefault="006B7414" w:rsidP="0069064D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 xml:space="preserve">1. </w:t>
      </w:r>
      <w:r w:rsidR="000827BE">
        <w:rPr>
          <w:rFonts w:ascii="Calibri" w:hAnsi="Calibri" w:cs="Calibri"/>
          <w:bCs/>
          <w:sz w:val="24"/>
        </w:rPr>
        <w:t>sleep</w:t>
      </w:r>
    </w:p>
    <w:p w14:paraId="62F87D0C" w14:textId="5A9E36CC" w:rsidR="000827BE" w:rsidRDefault="000827B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alk</w:t>
      </w:r>
    </w:p>
    <w:p w14:paraId="02A92394" w14:textId="5807A482" w:rsidR="000827BE" w:rsidRDefault="000827B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</w:t>
      </w:r>
      <w:r w:rsidR="0083239C">
        <w:rPr>
          <w:rFonts w:ascii="Calibri" w:hAnsi="Calibri" w:cs="Calibri" w:hint="eastAsia"/>
          <w:bCs/>
          <w:sz w:val="24"/>
        </w:rPr>
        <w:t>watches</w:t>
      </w:r>
    </w:p>
    <w:p w14:paraId="6CE24A55" w14:textId="404A9DF5" w:rsidR="000827BE" w:rsidRPr="004435FD" w:rsidRDefault="000827B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play</w:t>
      </w:r>
    </w:p>
    <w:p w14:paraId="299BDF1E" w14:textId="284A36DD" w:rsidR="006B7414" w:rsidRDefault="006B7414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0E92DC93" w14:textId="0B68C101" w:rsidR="006B7414" w:rsidRDefault="006B7414" w:rsidP="0069064D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 xml:space="preserve">1. </w:t>
      </w:r>
      <w:r w:rsidR="000827BE">
        <w:rPr>
          <w:rFonts w:ascii="Calibri" w:hAnsi="Calibri" w:cs="Calibri"/>
          <w:bCs/>
          <w:sz w:val="24"/>
        </w:rPr>
        <w:t>b</w:t>
      </w:r>
    </w:p>
    <w:p w14:paraId="4CC10BF8" w14:textId="3F0E11AA" w:rsidR="000827BE" w:rsidRDefault="000827B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</w:t>
      </w:r>
    </w:p>
    <w:p w14:paraId="19C87ECD" w14:textId="71D318E4" w:rsidR="000827BE" w:rsidRDefault="000827B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</w:t>
      </w:r>
    </w:p>
    <w:p w14:paraId="4A6EE3A1" w14:textId="7D51F82A" w:rsidR="000827BE" w:rsidRPr="004435FD" w:rsidRDefault="000827B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</w:t>
      </w:r>
    </w:p>
    <w:p w14:paraId="1306294A" w14:textId="6E3CB4EC" w:rsidR="006B7414" w:rsidRDefault="006B7414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29F5C71C" w14:textId="3512B24D" w:rsidR="0069064D" w:rsidRDefault="006B7414" w:rsidP="0069064D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 xml:space="preserve">1. </w:t>
      </w:r>
      <w:r w:rsidR="000827BE">
        <w:rPr>
          <w:rFonts w:ascii="Calibri" w:hAnsi="Calibri" w:cs="Calibri"/>
          <w:bCs/>
          <w:sz w:val="24"/>
        </w:rPr>
        <w:t>d; wears</w:t>
      </w:r>
    </w:p>
    <w:p w14:paraId="294EFBD5" w14:textId="38CE40E1" w:rsidR="000827BE" w:rsidRDefault="000827B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b; buy</w:t>
      </w:r>
    </w:p>
    <w:p w14:paraId="5B9BC55D" w14:textId="3A7A4699" w:rsidR="000827BE" w:rsidRDefault="000827B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; visit</w:t>
      </w:r>
    </w:p>
    <w:p w14:paraId="3DAEED91" w14:textId="7634A310" w:rsidR="006B7414" w:rsidRPr="000827BE" w:rsidRDefault="000827BE" w:rsidP="00385EE0">
      <w:r>
        <w:rPr>
          <w:rFonts w:ascii="Calibri" w:hAnsi="Calibri" w:cs="Calibri"/>
          <w:bCs/>
          <w:sz w:val="24"/>
        </w:rPr>
        <w:t>4. c; drinks</w:t>
      </w:r>
    </w:p>
    <w:p w14:paraId="0D45BB8F" w14:textId="5A2219D3" w:rsidR="00A97D6F" w:rsidRDefault="00A97D6F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D. </w:t>
      </w:r>
    </w:p>
    <w:p w14:paraId="1960F168" w14:textId="36D7719C" w:rsidR="00A97D6F" w:rsidRDefault="00A97D6F" w:rsidP="0069064D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 xml:space="preserve">1. </w:t>
      </w:r>
      <w:r w:rsidR="0060212E">
        <w:rPr>
          <w:rFonts w:ascii="Calibri" w:hAnsi="Calibri" w:cs="Calibri"/>
          <w:bCs/>
          <w:sz w:val="24"/>
        </w:rPr>
        <w:t xml:space="preserve">meet </w:t>
      </w:r>
      <w:r w:rsidR="0060212E" w:rsidRPr="0060212E">
        <w:rPr>
          <w:rFonts w:ascii="Calibri" w:hAnsi="Calibri" w:cs="Calibri"/>
          <w:bCs/>
          <w:sz w:val="24"/>
        </w:rPr>
        <w:sym w:font="Wingdings" w:char="F0E0"/>
      </w:r>
      <w:r w:rsidR="0060212E">
        <w:rPr>
          <w:rFonts w:ascii="Calibri" w:hAnsi="Calibri" w:cs="Calibri"/>
          <w:bCs/>
          <w:sz w:val="24"/>
        </w:rPr>
        <w:t xml:space="preserve"> meets</w:t>
      </w:r>
    </w:p>
    <w:p w14:paraId="06183A33" w14:textId="1B3F7E43" w:rsidR="0060212E" w:rsidRDefault="0060212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sends </w:t>
      </w:r>
      <w:r w:rsidRPr="0060212E">
        <w:rPr>
          <w:rFonts w:ascii="Calibri" w:hAnsi="Calibri" w:cs="Calibri"/>
          <w:bCs/>
          <w:sz w:val="24"/>
        </w:rPr>
        <w:sym w:font="Wingdings" w:char="F0E0"/>
      </w:r>
      <w:r>
        <w:rPr>
          <w:rFonts w:ascii="Calibri" w:hAnsi="Calibri" w:cs="Calibri"/>
          <w:bCs/>
          <w:sz w:val="24"/>
        </w:rPr>
        <w:t xml:space="preserve"> send</w:t>
      </w:r>
    </w:p>
    <w:p w14:paraId="0B53680C" w14:textId="33470B3F" w:rsidR="0060212E" w:rsidRDefault="0060212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finishes </w:t>
      </w:r>
      <w:r w:rsidRPr="0060212E">
        <w:rPr>
          <w:rFonts w:ascii="Calibri" w:hAnsi="Calibri" w:cs="Calibri"/>
          <w:bCs/>
          <w:sz w:val="24"/>
        </w:rPr>
        <w:sym w:font="Wingdings" w:char="F0E0"/>
      </w:r>
      <w:r>
        <w:rPr>
          <w:rFonts w:ascii="Calibri" w:hAnsi="Calibri" w:cs="Calibri"/>
          <w:bCs/>
          <w:sz w:val="24"/>
        </w:rPr>
        <w:t xml:space="preserve"> finish</w:t>
      </w:r>
    </w:p>
    <w:p w14:paraId="478748E7" w14:textId="2FC8685F" w:rsidR="0060212E" w:rsidRDefault="0060212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close </w:t>
      </w:r>
      <w:r w:rsidRPr="0060212E">
        <w:rPr>
          <w:rFonts w:ascii="Calibri" w:hAnsi="Calibri" w:cs="Calibri"/>
          <w:bCs/>
          <w:sz w:val="24"/>
        </w:rPr>
        <w:sym w:font="Wingdings" w:char="F0E0"/>
      </w:r>
      <w:r>
        <w:rPr>
          <w:rFonts w:ascii="Calibri" w:hAnsi="Calibri" w:cs="Calibri"/>
          <w:bCs/>
          <w:sz w:val="24"/>
        </w:rPr>
        <w:t xml:space="preserve"> closes</w:t>
      </w:r>
    </w:p>
    <w:p w14:paraId="691DE59E" w14:textId="3AFEC294" w:rsidR="00A97D6F" w:rsidRDefault="00A97D6F" w:rsidP="00385EE0">
      <w:pPr>
        <w:rPr>
          <w:rFonts w:ascii="Calibri" w:hAnsi="Calibri" w:cs="Calibri"/>
          <w:b/>
          <w:sz w:val="24"/>
        </w:rPr>
      </w:pPr>
    </w:p>
    <w:p w14:paraId="79ABD215" w14:textId="77777777" w:rsidR="00C941AD" w:rsidRDefault="00C941AD" w:rsidP="00385EE0">
      <w:pPr>
        <w:rPr>
          <w:rFonts w:ascii="Calibri" w:hAnsi="Calibri" w:cs="Calibri"/>
          <w:b/>
          <w:sz w:val="24"/>
        </w:rPr>
      </w:pPr>
    </w:p>
    <w:p w14:paraId="0C69C47E" w14:textId="77777777" w:rsidR="00C941AD" w:rsidRDefault="00C941AD" w:rsidP="00385EE0">
      <w:pPr>
        <w:rPr>
          <w:rFonts w:ascii="Calibri" w:hAnsi="Calibri" w:cs="Calibri"/>
          <w:b/>
          <w:sz w:val="24"/>
        </w:rPr>
      </w:pPr>
    </w:p>
    <w:p w14:paraId="5A7B7BFC" w14:textId="2BCA569E" w:rsidR="00A97D6F" w:rsidRDefault="00A97D6F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6EB2A84F" w14:textId="77777777" w:rsidR="00A97D6F" w:rsidRDefault="00A97D6F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A.</w:t>
      </w:r>
    </w:p>
    <w:p w14:paraId="7E6B5DF6" w14:textId="68DE94C1" w:rsidR="00A97D6F" w:rsidRDefault="00A97D6F" w:rsidP="0069064D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 xml:space="preserve">1. </w:t>
      </w:r>
      <w:r w:rsidR="0060212E">
        <w:rPr>
          <w:rFonts w:ascii="Calibri" w:hAnsi="Calibri" w:cs="Calibri"/>
          <w:bCs/>
          <w:sz w:val="24"/>
        </w:rPr>
        <w:t>Tina does her homework.</w:t>
      </w:r>
    </w:p>
    <w:p w14:paraId="3DFD9471" w14:textId="67CE1CD7" w:rsidR="0060212E" w:rsidRDefault="0060212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e carry our backpacks.</w:t>
      </w:r>
    </w:p>
    <w:p w14:paraId="69354BCE" w14:textId="71608BE6" w:rsidR="0060212E" w:rsidRDefault="0060212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You write a story.</w:t>
      </w:r>
    </w:p>
    <w:p w14:paraId="1FE3D8DD" w14:textId="2E828DA0" w:rsidR="0060212E" w:rsidRDefault="0060212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He catches the ball.</w:t>
      </w:r>
    </w:p>
    <w:p w14:paraId="617FFC8E" w14:textId="45B405E9" w:rsidR="0060212E" w:rsidRDefault="0060212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They color the picture.</w:t>
      </w:r>
    </w:p>
    <w:p w14:paraId="0B58E2CE" w14:textId="0EDB5DCE" w:rsidR="0060212E" w:rsidRPr="004435FD" w:rsidRDefault="0060212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Peter asks a question.</w:t>
      </w:r>
    </w:p>
    <w:p w14:paraId="21E93351" w14:textId="458F8303" w:rsidR="00A97D6F" w:rsidRDefault="00A97D6F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48395FE4" w14:textId="7C70724F" w:rsidR="0060212E" w:rsidRDefault="00A97D6F" w:rsidP="0069064D">
      <w:pPr>
        <w:rPr>
          <w:rFonts w:ascii="Calibri" w:hAnsi="Calibri" w:cs="Calibri"/>
          <w:bCs/>
          <w:sz w:val="24"/>
        </w:rPr>
      </w:pPr>
      <w:r w:rsidRPr="004435FD">
        <w:rPr>
          <w:rFonts w:ascii="Calibri" w:hAnsi="Calibri" w:cs="Calibri"/>
          <w:bCs/>
          <w:sz w:val="24"/>
        </w:rPr>
        <w:t xml:space="preserve">1. </w:t>
      </w:r>
      <w:r w:rsidR="0060212E">
        <w:rPr>
          <w:rFonts w:ascii="Calibri" w:hAnsi="Calibri" w:cs="Calibri"/>
          <w:bCs/>
          <w:sz w:val="24"/>
        </w:rPr>
        <w:t>eats</w:t>
      </w:r>
    </w:p>
    <w:p w14:paraId="00DE38AA" w14:textId="24F286E2" w:rsidR="0060212E" w:rsidRDefault="0060212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meets</w:t>
      </w:r>
    </w:p>
    <w:p w14:paraId="072D4CFE" w14:textId="7B28E065" w:rsidR="0060212E" w:rsidRDefault="0060212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Kate wears</w:t>
      </w:r>
    </w:p>
    <w:p w14:paraId="6A357C13" w14:textId="73BA9ED7" w:rsidR="0060212E" w:rsidRDefault="0060212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walk</w:t>
      </w:r>
    </w:p>
    <w:p w14:paraId="596C873B" w14:textId="6BB48236" w:rsidR="0060212E" w:rsidRDefault="0060212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They study</w:t>
      </w:r>
    </w:p>
    <w:p w14:paraId="06F43906" w14:textId="1EAE9EAB" w:rsidR="0060212E" w:rsidRPr="004435FD" w:rsidRDefault="0060212E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They read, draw</w:t>
      </w:r>
    </w:p>
    <w:p w14:paraId="451362AB" w14:textId="13BD12D7" w:rsidR="00A97D6F" w:rsidRDefault="00A97D6F" w:rsidP="00385EE0">
      <w:pPr>
        <w:rPr>
          <w:rFonts w:ascii="Calibri" w:hAnsi="Calibri" w:cs="Calibri"/>
          <w:b/>
          <w:sz w:val="24"/>
        </w:rPr>
      </w:pPr>
    </w:p>
    <w:p w14:paraId="30832877" w14:textId="06B5DCA7" w:rsidR="00FD62C3" w:rsidRPr="00FC1011" w:rsidRDefault="00FD62C3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4</w:t>
      </w:r>
    </w:p>
    <w:p w14:paraId="4ED1E5D6" w14:textId="6E0C9C97" w:rsidR="00385EE0" w:rsidRDefault="009850D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74E04CAE" w14:textId="7FE7AE39" w:rsidR="009850DA" w:rsidRDefault="00D63A1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815DBF1" wp14:editId="6075BA35">
                <wp:simplePos x="0" y="0"/>
                <wp:positionH relativeFrom="column">
                  <wp:posOffset>114617</wp:posOffset>
                </wp:positionH>
                <wp:positionV relativeFrom="paragraph">
                  <wp:posOffset>322264</wp:posOffset>
                </wp:positionV>
                <wp:extent cx="523242" cy="228598"/>
                <wp:effectExtent l="0" t="0" r="10160" b="19685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242" cy="228598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2CDBB7D2" id="Oval 1" o:spid="_x0000_s1026" style="position:absolute;left:0;text-align:left;margin-left:9pt;margin-top:25.4pt;width:41.2pt;height:18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" filled="f" strokecolor="#243f60 [1604]" strokeweight="2pt"/>
            </w:pict>
          </mc:Fallback>
        </mc:AlternateContent>
      </w:r>
      <w:r w:rsidR="009850DA">
        <w:rPr>
          <w:rFonts w:ascii="Calibri" w:hAnsi="Calibri" w:cs="Calibri"/>
          <w:b/>
          <w:sz w:val="24"/>
        </w:rPr>
        <w:t xml:space="preserve">A. </w:t>
      </w:r>
    </w:p>
    <w:p w14:paraId="536B8357" w14:textId="36DAB893" w:rsidR="009850DA" w:rsidRDefault="00D63A14" w:rsidP="00D0126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B6BF418" wp14:editId="5C187532">
                <wp:simplePos x="0" y="0"/>
                <wp:positionH relativeFrom="column">
                  <wp:posOffset>137477</wp:posOffset>
                </wp:positionH>
                <wp:positionV relativeFrom="paragraph">
                  <wp:posOffset>336550</wp:posOffset>
                </wp:positionV>
                <wp:extent cx="499745" cy="209550"/>
                <wp:effectExtent l="0" t="0" r="14605" b="1905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745" cy="2095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6377654E" id="Oval 3" o:spid="_x0000_s1026" style="position:absolute;left:0;text-align:left;margin-left:10.8pt;margin-top:26.5pt;width:39.35pt;height:16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" filled="f" strokecolor="#243f60 [1604]" strokeweight="2pt"/>
            </w:pict>
          </mc:Fallback>
        </mc:AlternateContent>
      </w:r>
      <w:r w:rsidR="009850DA" w:rsidRPr="00C8397F">
        <w:rPr>
          <w:rFonts w:ascii="Calibri" w:hAnsi="Calibri" w:cs="Calibri"/>
          <w:bCs/>
          <w:sz w:val="24"/>
        </w:rPr>
        <w:t xml:space="preserve">1. </w:t>
      </w:r>
      <w:r w:rsidR="00513A56">
        <w:rPr>
          <w:rFonts w:ascii="Calibri" w:hAnsi="Calibri" w:cs="Calibri"/>
          <w:bCs/>
          <w:sz w:val="24"/>
        </w:rPr>
        <w:t xml:space="preserve">doesn’t; </w:t>
      </w:r>
      <w:r w:rsidR="00513A56" w:rsidRPr="00BE62D8">
        <w:rPr>
          <w:rFonts w:ascii="Calibri" w:hAnsi="Calibri" w:cs="Calibri"/>
          <w:bCs/>
          <w:sz w:val="24"/>
          <w:u w:val="single"/>
        </w:rPr>
        <w:t>work</w:t>
      </w:r>
    </w:p>
    <w:p w14:paraId="3D122446" w14:textId="02A11BCB" w:rsidR="00513A56" w:rsidRDefault="00513A56" w:rsidP="00D0126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doesn’t; </w:t>
      </w:r>
      <w:r w:rsidRPr="00BE62D8">
        <w:rPr>
          <w:rFonts w:ascii="Calibri" w:hAnsi="Calibri" w:cs="Calibri"/>
          <w:bCs/>
          <w:sz w:val="24"/>
          <w:u w:val="single"/>
        </w:rPr>
        <w:t>rain</w:t>
      </w:r>
    </w:p>
    <w:p w14:paraId="1E251122" w14:textId="79B3EA8C" w:rsidR="00513A56" w:rsidRDefault="00D63A14" w:rsidP="00D0126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41F3D84A" wp14:editId="658D7ABF">
                <wp:simplePos x="0" y="0"/>
                <wp:positionH relativeFrom="column">
                  <wp:posOffset>119062</wp:posOffset>
                </wp:positionH>
                <wp:positionV relativeFrom="paragraph">
                  <wp:posOffset>13653</wp:posOffset>
                </wp:positionV>
                <wp:extent cx="381002" cy="161926"/>
                <wp:effectExtent l="0" t="0" r="19050" b="28575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2" cy="161926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1A0B2B49" id="Oval 5" o:spid="_x0000_s1026" style="position:absolute;left:0;text-align:left;margin-left:9.35pt;margin-top:1.1pt;width:30pt;height:12.75pt;z-index:2516659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" filled="f" strokecolor="#243f60 [1604]" strokeweight="2pt"/>
            </w:pict>
          </mc:Fallback>
        </mc:AlternateContent>
      </w:r>
      <w:r>
        <w:rPr>
          <w:rFonts w:ascii="Calibri" w:hAnsi="Calibri" w:cs="Calibri"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42D8891D" wp14:editId="6B40170B">
                <wp:simplePos x="0" y="0"/>
                <wp:positionH relativeFrom="column">
                  <wp:posOffset>137795</wp:posOffset>
                </wp:positionH>
                <wp:positionV relativeFrom="paragraph">
                  <wp:posOffset>337185</wp:posOffset>
                </wp:positionV>
                <wp:extent cx="499745" cy="209550"/>
                <wp:effectExtent l="0" t="0" r="14605" b="1905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745" cy="2095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1AC00094" id="Oval 4" o:spid="_x0000_s1026" style="position:absolute;left:0;text-align:left;margin-left:10.85pt;margin-top:26.55pt;width:39.35pt;height:16.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" filled="f" strokecolor="#243f60 [1604]" strokeweight="2pt"/>
            </w:pict>
          </mc:Fallback>
        </mc:AlternateContent>
      </w:r>
      <w:r w:rsidR="00513A56">
        <w:rPr>
          <w:rFonts w:ascii="Calibri" w:hAnsi="Calibri" w:cs="Calibri"/>
          <w:bCs/>
          <w:sz w:val="24"/>
        </w:rPr>
        <w:t xml:space="preserve">3. don’t; </w:t>
      </w:r>
      <w:r w:rsidR="00513A56" w:rsidRPr="00BE62D8">
        <w:rPr>
          <w:rFonts w:ascii="Calibri" w:hAnsi="Calibri" w:cs="Calibri"/>
          <w:bCs/>
          <w:sz w:val="24"/>
          <w:u w:val="single"/>
        </w:rPr>
        <w:t>like</w:t>
      </w:r>
    </w:p>
    <w:p w14:paraId="360D6C8E" w14:textId="48DF5A37" w:rsidR="00513A56" w:rsidRPr="00C8397F" w:rsidRDefault="00513A56" w:rsidP="00D0126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doesn’t; </w:t>
      </w:r>
      <w:r w:rsidRPr="00BE62D8">
        <w:rPr>
          <w:rFonts w:ascii="Calibri" w:hAnsi="Calibri" w:cs="Calibri"/>
          <w:bCs/>
          <w:sz w:val="24"/>
          <w:u w:val="single"/>
        </w:rPr>
        <w:t>feel</w:t>
      </w:r>
    </w:p>
    <w:p w14:paraId="0B152B72" w14:textId="40E17D52" w:rsidR="009850DA" w:rsidRDefault="009850D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21CDF941" w14:textId="351330BD" w:rsidR="009850DA" w:rsidRDefault="009850DA" w:rsidP="00D01262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 xml:space="preserve">1. </w:t>
      </w:r>
      <w:r w:rsidR="00513A56">
        <w:rPr>
          <w:rFonts w:ascii="Calibri" w:hAnsi="Calibri" w:cs="Calibri"/>
          <w:bCs/>
          <w:sz w:val="24"/>
        </w:rPr>
        <w:t>d</w:t>
      </w:r>
    </w:p>
    <w:p w14:paraId="3C419CA6" w14:textId="44D45D51" w:rsidR="00513A56" w:rsidRDefault="00513A56" w:rsidP="00D0126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</w:t>
      </w:r>
    </w:p>
    <w:p w14:paraId="220CD10E" w14:textId="04871490" w:rsidR="00513A56" w:rsidRDefault="00513A56" w:rsidP="00D0126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3. a</w:t>
      </w:r>
    </w:p>
    <w:p w14:paraId="4D2C9B00" w14:textId="1DBB7C86" w:rsidR="00513A56" w:rsidRPr="00C8397F" w:rsidRDefault="00513A56" w:rsidP="00D0126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b</w:t>
      </w:r>
    </w:p>
    <w:p w14:paraId="22B2D9BE" w14:textId="4258059F" w:rsidR="009850DA" w:rsidRDefault="009850DA">
      <w:pPr>
        <w:rPr>
          <w:rFonts w:ascii="Calibri" w:hAnsi="Calibri" w:cs="Calibri"/>
          <w:b/>
          <w:sz w:val="24"/>
        </w:rPr>
      </w:pPr>
    </w:p>
    <w:p w14:paraId="45DC760F" w14:textId="2A1D14CE" w:rsidR="009850DA" w:rsidRDefault="009850D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38B3FE53" w14:textId="363E3784" w:rsidR="009850DA" w:rsidRDefault="009850D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29F432F9" w14:textId="13135564" w:rsidR="009850DA" w:rsidRDefault="009850DA" w:rsidP="0073377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 xml:space="preserve">1. </w:t>
      </w:r>
      <w:r w:rsidR="00513A56">
        <w:rPr>
          <w:rFonts w:ascii="Calibri" w:hAnsi="Calibri" w:cs="Calibri"/>
          <w:bCs/>
          <w:sz w:val="24"/>
        </w:rPr>
        <w:t>doesn’t</w:t>
      </w:r>
    </w:p>
    <w:p w14:paraId="67BF96F2" w14:textId="3395E564" w:rsidR="00513A56" w:rsidRDefault="00513A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don’t</w:t>
      </w:r>
    </w:p>
    <w:p w14:paraId="188DFB42" w14:textId="10AB4260" w:rsidR="00513A56" w:rsidRDefault="00513A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oesn’t</w:t>
      </w:r>
    </w:p>
    <w:p w14:paraId="3AD664DD" w14:textId="4DE835CC" w:rsidR="00513A56" w:rsidRPr="00C8397F" w:rsidRDefault="00513A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don’t</w:t>
      </w:r>
    </w:p>
    <w:p w14:paraId="5125DD2C" w14:textId="6D7F31AF" w:rsidR="009850DA" w:rsidRDefault="009850D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1F5D5DF6" w14:textId="77777777" w:rsidR="006851EF" w:rsidRDefault="006851EF" w:rsidP="006851EF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 xml:space="preserve">1. </w:t>
      </w:r>
      <w:r>
        <w:rPr>
          <w:rFonts w:ascii="Calibri" w:hAnsi="Calibri" w:cs="Calibri"/>
          <w:bCs/>
          <w:sz w:val="24"/>
        </w:rPr>
        <w:t>Does she</w:t>
      </w:r>
    </w:p>
    <w:p w14:paraId="5BEA6D9F" w14:textId="77777777" w:rsidR="006851EF" w:rsidRDefault="006851EF" w:rsidP="006851E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Does he</w:t>
      </w:r>
    </w:p>
    <w:p w14:paraId="4B7C6300" w14:textId="77777777" w:rsidR="006851EF" w:rsidRDefault="006851EF" w:rsidP="006851E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o they</w:t>
      </w:r>
    </w:p>
    <w:p w14:paraId="7DEEC299" w14:textId="77777777" w:rsidR="006851EF" w:rsidRPr="00C8397F" w:rsidRDefault="006851EF" w:rsidP="006851E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Do they</w:t>
      </w:r>
    </w:p>
    <w:p w14:paraId="169846F5" w14:textId="77777777" w:rsidR="006851EF" w:rsidRDefault="00AE31EE" w:rsidP="006851E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/>
          <w:sz w:val="24"/>
        </w:rPr>
        <w:t>C.</w:t>
      </w:r>
      <w:r w:rsidR="006851EF" w:rsidRPr="006851EF">
        <w:rPr>
          <w:rFonts w:ascii="Calibri" w:hAnsi="Calibri" w:cs="Calibri"/>
          <w:bCs/>
          <w:sz w:val="24"/>
        </w:rPr>
        <w:t xml:space="preserve"> </w:t>
      </w:r>
    </w:p>
    <w:p w14:paraId="34AE536F" w14:textId="0BA3664D" w:rsidR="006851EF" w:rsidRDefault="006851EF" w:rsidP="006851EF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 xml:space="preserve">1. </w:t>
      </w:r>
      <w:r>
        <w:rPr>
          <w:rFonts w:ascii="Calibri" w:hAnsi="Calibri" w:cs="Calibri"/>
          <w:bCs/>
          <w:sz w:val="24"/>
        </w:rPr>
        <w:t>b</w:t>
      </w:r>
    </w:p>
    <w:p w14:paraId="1EC3A5F0" w14:textId="77777777" w:rsidR="006851EF" w:rsidRDefault="006851EF" w:rsidP="006851E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</w:t>
      </w:r>
    </w:p>
    <w:p w14:paraId="52C1AF25" w14:textId="77777777" w:rsidR="006851EF" w:rsidRDefault="006851EF" w:rsidP="006851E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</w:t>
      </w:r>
    </w:p>
    <w:p w14:paraId="6B68F8CD" w14:textId="77777777" w:rsidR="006851EF" w:rsidRPr="00C8397F" w:rsidRDefault="006851EF" w:rsidP="006851E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b</w:t>
      </w:r>
    </w:p>
    <w:p w14:paraId="624FB71F" w14:textId="56032480" w:rsidR="00AE31EE" w:rsidRDefault="00AE31E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D. </w:t>
      </w:r>
    </w:p>
    <w:p w14:paraId="116B8158" w14:textId="14961193" w:rsidR="00AE31EE" w:rsidRDefault="00AE31EE" w:rsidP="0073377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 xml:space="preserve">1. </w:t>
      </w:r>
      <w:r w:rsidR="009D3EF2">
        <w:rPr>
          <w:rFonts w:ascii="Calibri" w:hAnsi="Calibri" w:cs="Calibri"/>
          <w:bCs/>
          <w:sz w:val="24"/>
        </w:rPr>
        <w:t>Steve doesn’t like hockey.</w:t>
      </w:r>
    </w:p>
    <w:p w14:paraId="5C2CE268" w14:textId="28B05467" w:rsidR="009D3EF2" w:rsidRDefault="009D3EF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e don’t wash our clothes.</w:t>
      </w:r>
    </w:p>
    <w:p w14:paraId="0FA2CAA3" w14:textId="1731F9FB" w:rsidR="009D3EF2" w:rsidRDefault="009D3EF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My mother doesn’t clean the house.</w:t>
      </w:r>
    </w:p>
    <w:p w14:paraId="734FDE9C" w14:textId="3846204B" w:rsidR="009D3EF2" w:rsidRPr="00C8397F" w:rsidRDefault="009D3EF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hey don’t finish their homework.</w:t>
      </w:r>
    </w:p>
    <w:p w14:paraId="05503BD4" w14:textId="7DA7C607" w:rsidR="00AE31EE" w:rsidRDefault="00AE31E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2864F1C1" w14:textId="05F92AE5" w:rsidR="00AE31EE" w:rsidRDefault="00AE31E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A.</w:t>
      </w:r>
    </w:p>
    <w:p w14:paraId="470CAE65" w14:textId="24B75B28" w:rsidR="00AE31EE" w:rsidRDefault="00AE31EE" w:rsidP="0073377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 xml:space="preserve">1. </w:t>
      </w:r>
      <w:r w:rsidR="00C71D4C">
        <w:rPr>
          <w:rFonts w:ascii="Calibri" w:hAnsi="Calibri" w:cs="Calibri"/>
          <w:bCs/>
          <w:sz w:val="24"/>
        </w:rPr>
        <w:t>I don’t like pizza.</w:t>
      </w:r>
    </w:p>
    <w:p w14:paraId="2930D10B" w14:textId="16B3FB62" w:rsidR="00C71D4C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She doesn’t live in Brazil.</w:t>
      </w:r>
    </w:p>
    <w:p w14:paraId="11BF8EC9" w14:textId="16309D14" w:rsidR="00C71D4C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e don’t read the newspaper.</w:t>
      </w:r>
    </w:p>
    <w:p w14:paraId="6206D72A" w14:textId="0C877AEB" w:rsidR="00C71D4C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It doesn’t rain here.</w:t>
      </w:r>
    </w:p>
    <w:p w14:paraId="4483356E" w14:textId="27AB1BC7" w:rsidR="00C71D4C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He doesn’t play the piano.</w:t>
      </w:r>
    </w:p>
    <w:p w14:paraId="6A5574E9" w14:textId="50912E29" w:rsidR="00C71D4C" w:rsidRPr="00C8397F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You don’t watch TV.</w:t>
      </w:r>
    </w:p>
    <w:p w14:paraId="18456954" w14:textId="48845D7F" w:rsidR="00AE31EE" w:rsidRDefault="00AE31E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1903B971" w14:textId="07DEB61B" w:rsidR="0073377A" w:rsidRDefault="00AE31EE" w:rsidP="0073377A">
      <w:pPr>
        <w:rPr>
          <w:rFonts w:ascii="Calibri" w:hAnsi="Calibri" w:cs="Calibri"/>
          <w:bCs/>
          <w:sz w:val="24"/>
        </w:rPr>
      </w:pPr>
      <w:r w:rsidRPr="00C8397F">
        <w:rPr>
          <w:rFonts w:ascii="Calibri" w:hAnsi="Calibri" w:cs="Calibri"/>
          <w:bCs/>
          <w:sz w:val="24"/>
        </w:rPr>
        <w:t xml:space="preserve">1. </w:t>
      </w:r>
      <w:r w:rsidR="00C71D4C">
        <w:rPr>
          <w:rFonts w:ascii="Calibri" w:hAnsi="Calibri" w:cs="Calibri"/>
          <w:bCs/>
          <w:sz w:val="24"/>
        </w:rPr>
        <w:t>Do</w:t>
      </w:r>
    </w:p>
    <w:p w14:paraId="05FCE528" w14:textId="2BC36996" w:rsidR="00C71D4C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don’t</w:t>
      </w:r>
    </w:p>
    <w:p w14:paraId="02B66BD9" w14:textId="2FE6AB6D" w:rsidR="00C71D4C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oesn’t</w:t>
      </w:r>
    </w:p>
    <w:p w14:paraId="3F4B4E23" w14:textId="3A1201AC" w:rsidR="00C71D4C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Does</w:t>
      </w:r>
    </w:p>
    <w:p w14:paraId="5FD6EF76" w14:textId="252E693F" w:rsidR="00C71D4C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doesn’t</w:t>
      </w:r>
    </w:p>
    <w:p w14:paraId="00886012" w14:textId="5CB051C5" w:rsidR="00C71D4C" w:rsidRPr="00C8397F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don’t</w:t>
      </w:r>
    </w:p>
    <w:p w14:paraId="624C220D" w14:textId="1DC32EA8" w:rsidR="00C8397F" w:rsidRDefault="00C8397F">
      <w:pPr>
        <w:rPr>
          <w:rFonts w:ascii="Calibri" w:hAnsi="Calibri" w:cs="Calibri"/>
          <w:b/>
          <w:sz w:val="24"/>
        </w:rPr>
      </w:pPr>
    </w:p>
    <w:p w14:paraId="620826CD" w14:textId="09DEA699" w:rsidR="00FB0BEE" w:rsidRDefault="00FB0BE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5</w:t>
      </w:r>
    </w:p>
    <w:p w14:paraId="46B602C0" w14:textId="313BD516" w:rsidR="00FB0BEE" w:rsidRDefault="00FB0BE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5F6A772B" w14:textId="4A9FC127" w:rsidR="00FB0BEE" w:rsidRDefault="00FB0BE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1FE83BA4" w14:textId="2963933E" w:rsidR="000104D3" w:rsidRDefault="000104D3" w:rsidP="0073377A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 xml:space="preserve">1. </w:t>
      </w:r>
      <w:r w:rsidR="00096356">
        <w:rPr>
          <w:rFonts w:ascii="Calibri" w:hAnsi="Calibri" w:cs="Calibri"/>
          <w:bCs/>
          <w:sz w:val="24"/>
        </w:rPr>
        <w:t>There are</w:t>
      </w:r>
    </w:p>
    <w:p w14:paraId="6C147748" w14:textId="7956148E" w:rsidR="00096356" w:rsidRDefault="000963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re is</w:t>
      </w:r>
    </w:p>
    <w:p w14:paraId="765F88CA" w14:textId="307E578F" w:rsidR="00096356" w:rsidRDefault="000963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There are</w:t>
      </w:r>
    </w:p>
    <w:p w14:paraId="79F1D8E5" w14:textId="2B6B04C8" w:rsidR="00096356" w:rsidRDefault="00096356" w:rsidP="0073377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Cs/>
          <w:sz w:val="24"/>
        </w:rPr>
        <w:t>4. There are</w:t>
      </w:r>
    </w:p>
    <w:p w14:paraId="520C6E95" w14:textId="3B1DE591" w:rsidR="000104D3" w:rsidRDefault="000104D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38672DFA" w14:textId="679B216A" w:rsidR="000104D3" w:rsidRDefault="000104D3" w:rsidP="0073377A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 xml:space="preserve">1. </w:t>
      </w:r>
      <w:r w:rsidR="00096356">
        <w:rPr>
          <w:rFonts w:ascii="Calibri" w:hAnsi="Calibri" w:cs="Calibri"/>
          <w:bCs/>
          <w:sz w:val="24"/>
        </w:rPr>
        <w:t>b</w:t>
      </w:r>
    </w:p>
    <w:p w14:paraId="455DC33D" w14:textId="5176680C" w:rsidR="00096356" w:rsidRDefault="000963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b</w:t>
      </w:r>
    </w:p>
    <w:p w14:paraId="46828653" w14:textId="5753962B" w:rsidR="00096356" w:rsidRDefault="000963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3. a</w:t>
      </w:r>
    </w:p>
    <w:p w14:paraId="3CB4CCD5" w14:textId="1106DD75" w:rsidR="00096356" w:rsidRPr="0008245E" w:rsidRDefault="000963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</w:t>
      </w:r>
    </w:p>
    <w:p w14:paraId="56B04E62" w14:textId="44BBF745" w:rsidR="000104D3" w:rsidRDefault="000104D3">
      <w:pPr>
        <w:rPr>
          <w:rFonts w:ascii="Calibri" w:hAnsi="Calibri" w:cs="Calibri"/>
          <w:b/>
          <w:sz w:val="24"/>
        </w:rPr>
      </w:pPr>
    </w:p>
    <w:p w14:paraId="7A09DA98" w14:textId="15CE591C" w:rsidR="000104D3" w:rsidRDefault="000104D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283D4630" w14:textId="516B8932" w:rsidR="000104D3" w:rsidRDefault="000104D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39BFE62F" w14:textId="470045E3" w:rsidR="000104D3" w:rsidRDefault="000104D3" w:rsidP="0073377A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 xml:space="preserve">1. </w:t>
      </w:r>
      <w:r w:rsidR="00096356">
        <w:rPr>
          <w:rFonts w:ascii="Calibri" w:hAnsi="Calibri" w:cs="Calibri"/>
          <w:bCs/>
          <w:sz w:val="24"/>
        </w:rPr>
        <w:t>a</w:t>
      </w:r>
    </w:p>
    <w:p w14:paraId="7085EC74" w14:textId="1AEDD9C6" w:rsidR="00096356" w:rsidRDefault="000963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b</w:t>
      </w:r>
    </w:p>
    <w:p w14:paraId="31C840FF" w14:textId="2154B2B2" w:rsidR="00096356" w:rsidRDefault="000963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b</w:t>
      </w:r>
    </w:p>
    <w:p w14:paraId="441206F6" w14:textId="02A1EE80" w:rsidR="00096356" w:rsidRPr="00096356" w:rsidRDefault="000963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</w:t>
      </w:r>
    </w:p>
    <w:p w14:paraId="28E8C65D" w14:textId="748DB6B3" w:rsidR="000104D3" w:rsidRDefault="000104D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77A69628" w14:textId="5C338C05" w:rsidR="0073377A" w:rsidRDefault="000104D3" w:rsidP="0073377A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1.</w:t>
      </w:r>
      <w:r w:rsidR="00096356">
        <w:rPr>
          <w:rFonts w:ascii="Calibri" w:hAnsi="Calibri" w:cs="Calibri"/>
          <w:bCs/>
          <w:sz w:val="24"/>
        </w:rPr>
        <w:t xml:space="preserve"> is</w:t>
      </w:r>
    </w:p>
    <w:p w14:paraId="408F77E7" w14:textId="3C03BA94" w:rsidR="00096356" w:rsidRDefault="000963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ren’t</w:t>
      </w:r>
    </w:p>
    <w:p w14:paraId="761994CE" w14:textId="7E141C78" w:rsidR="00096356" w:rsidRDefault="000963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isn’t</w:t>
      </w:r>
    </w:p>
    <w:p w14:paraId="19B13157" w14:textId="3DBE8E21" w:rsidR="00096356" w:rsidRPr="0008245E" w:rsidRDefault="000963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re</w:t>
      </w:r>
    </w:p>
    <w:p w14:paraId="3494D2E7" w14:textId="7D083BF2" w:rsidR="000104D3" w:rsidRDefault="000104D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17C86556" w14:textId="1C0B61C0" w:rsidR="000104D3" w:rsidRDefault="000104D3" w:rsidP="0073377A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 xml:space="preserve">1. </w:t>
      </w:r>
      <w:r w:rsidR="00096356">
        <w:rPr>
          <w:rFonts w:ascii="Calibri" w:hAnsi="Calibri" w:cs="Calibri"/>
          <w:bCs/>
          <w:sz w:val="24"/>
        </w:rPr>
        <w:t>There are two birds.</w:t>
      </w:r>
    </w:p>
    <w:p w14:paraId="1B3EF1DB" w14:textId="58D12763" w:rsidR="00096356" w:rsidRDefault="000963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re are pencils.</w:t>
      </w:r>
    </w:p>
    <w:p w14:paraId="16FA9811" w14:textId="5C00765C" w:rsidR="00096356" w:rsidRDefault="000963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There isn’t a shirt</w:t>
      </w:r>
      <w:r w:rsidR="00E54CD1">
        <w:rPr>
          <w:rFonts w:ascii="Calibri" w:hAnsi="Calibri" w:cs="Calibri"/>
          <w:bCs/>
          <w:sz w:val="24"/>
        </w:rPr>
        <w:t>.</w:t>
      </w:r>
    </w:p>
    <w:p w14:paraId="39FA809E" w14:textId="1E311973" w:rsidR="00096356" w:rsidRPr="00096356" w:rsidRDefault="000963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here is a watch.</w:t>
      </w:r>
    </w:p>
    <w:p w14:paraId="4CF3C22D" w14:textId="534A5944" w:rsidR="0008245E" w:rsidRDefault="0008245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D. </w:t>
      </w:r>
    </w:p>
    <w:p w14:paraId="664F672F" w14:textId="175DFA92" w:rsidR="0073377A" w:rsidRDefault="0008245E" w:rsidP="0073377A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 xml:space="preserve">1. </w:t>
      </w:r>
      <w:r w:rsidR="00096356">
        <w:rPr>
          <w:rFonts w:ascii="Calibri" w:hAnsi="Calibri" w:cs="Calibri"/>
          <w:bCs/>
          <w:sz w:val="24"/>
        </w:rPr>
        <w:t>Are there any plants?</w:t>
      </w:r>
    </w:p>
    <w:p w14:paraId="5923512A" w14:textId="34478A32" w:rsidR="00096356" w:rsidRDefault="000963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Is there a newspaper?</w:t>
      </w:r>
    </w:p>
    <w:p w14:paraId="378D66E6" w14:textId="5F28711B" w:rsidR="00096356" w:rsidRDefault="000963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Is there </w:t>
      </w:r>
      <w:r w:rsidR="00957036">
        <w:rPr>
          <w:rFonts w:ascii="Calibri" w:hAnsi="Calibri" w:cs="Calibri" w:hint="eastAsia"/>
          <w:bCs/>
          <w:sz w:val="24"/>
        </w:rPr>
        <w:t>a box?</w:t>
      </w:r>
    </w:p>
    <w:p w14:paraId="15EB66CD" w14:textId="129837B4" w:rsidR="00096356" w:rsidRPr="0008245E" w:rsidRDefault="000963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re there any plates?</w:t>
      </w:r>
    </w:p>
    <w:p w14:paraId="0B4E31AD" w14:textId="5F1BF002" w:rsidR="0008245E" w:rsidRDefault="0008245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4DD35DE8" w14:textId="4FB7BC3F" w:rsidR="0008245E" w:rsidRDefault="0008245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A.</w:t>
      </w:r>
    </w:p>
    <w:p w14:paraId="7EF6F6D7" w14:textId="77777777" w:rsidR="00096356" w:rsidRDefault="0008245E" w:rsidP="0073377A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1.</w:t>
      </w:r>
      <w:r w:rsidR="00096356">
        <w:rPr>
          <w:rFonts w:ascii="Calibri" w:hAnsi="Calibri" w:cs="Calibri"/>
          <w:bCs/>
          <w:sz w:val="24"/>
        </w:rPr>
        <w:t xml:space="preserve"> There is</w:t>
      </w:r>
    </w:p>
    <w:p w14:paraId="7AAD4300" w14:textId="77777777" w:rsidR="00096356" w:rsidRDefault="000963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re are</w:t>
      </w:r>
    </w:p>
    <w:p w14:paraId="00281171" w14:textId="77777777" w:rsidR="00096356" w:rsidRDefault="000963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There isn’t</w:t>
      </w:r>
    </w:p>
    <w:p w14:paraId="4FD97880" w14:textId="77777777" w:rsidR="00096356" w:rsidRDefault="000963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here aren’t</w:t>
      </w:r>
    </w:p>
    <w:p w14:paraId="33FB30EB" w14:textId="77777777" w:rsidR="00096356" w:rsidRDefault="000963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There is</w:t>
      </w:r>
    </w:p>
    <w:p w14:paraId="56BDA1F7" w14:textId="57F63D0F" w:rsidR="0073377A" w:rsidRPr="0008245E" w:rsidRDefault="000963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There isn’t</w:t>
      </w:r>
      <w:r w:rsidR="0008245E" w:rsidRPr="0008245E">
        <w:rPr>
          <w:rFonts w:ascii="Calibri" w:hAnsi="Calibri" w:cs="Calibri"/>
          <w:bCs/>
          <w:sz w:val="24"/>
        </w:rPr>
        <w:t xml:space="preserve"> </w:t>
      </w:r>
    </w:p>
    <w:p w14:paraId="58BEEBBE" w14:textId="0A608E57" w:rsidR="0008245E" w:rsidRDefault="0008245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53DF97B4" w14:textId="77777777" w:rsidR="00E567D0" w:rsidRDefault="0008245E" w:rsidP="0073377A">
      <w:pPr>
        <w:rPr>
          <w:rFonts w:ascii="Calibri" w:hAnsi="Calibri" w:cs="Calibri"/>
          <w:bCs/>
          <w:sz w:val="24"/>
        </w:rPr>
      </w:pPr>
      <w:r w:rsidRPr="0008245E">
        <w:rPr>
          <w:rFonts w:ascii="Calibri" w:hAnsi="Calibri" w:cs="Calibri"/>
          <w:bCs/>
          <w:sz w:val="24"/>
        </w:rPr>
        <w:t>1.</w:t>
      </w:r>
      <w:r w:rsidR="00096356">
        <w:rPr>
          <w:rFonts w:ascii="Calibri" w:hAnsi="Calibri" w:cs="Calibri"/>
          <w:bCs/>
          <w:sz w:val="24"/>
        </w:rPr>
        <w:t xml:space="preserve"> There</w:t>
      </w:r>
    </w:p>
    <w:p w14:paraId="30464E49" w14:textId="7A0A0688" w:rsidR="00096356" w:rsidRDefault="00E567D0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.</w:t>
      </w:r>
      <w:r w:rsidR="00096356">
        <w:rPr>
          <w:rFonts w:ascii="Calibri" w:hAnsi="Calibri" w:cs="Calibri"/>
          <w:bCs/>
          <w:sz w:val="24"/>
        </w:rPr>
        <w:t xml:space="preserve"> isn’t</w:t>
      </w:r>
    </w:p>
    <w:p w14:paraId="6DA97F6C" w14:textId="1BE75373" w:rsidR="00E567D0" w:rsidRDefault="00E567D0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 w:rsidR="00096356">
        <w:rPr>
          <w:rFonts w:ascii="Calibri" w:hAnsi="Calibri" w:cs="Calibri"/>
          <w:bCs/>
          <w:sz w:val="24"/>
        </w:rPr>
        <w:t xml:space="preserve">. There </w:t>
      </w:r>
    </w:p>
    <w:p w14:paraId="4842ED48" w14:textId="07A1C765" w:rsidR="00096356" w:rsidRDefault="00E567D0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 xml:space="preserve">4. </w:t>
      </w:r>
      <w:r w:rsidR="00096356">
        <w:rPr>
          <w:rFonts w:ascii="Calibri" w:hAnsi="Calibri" w:cs="Calibri"/>
          <w:bCs/>
          <w:sz w:val="24"/>
        </w:rPr>
        <w:t>are</w:t>
      </w:r>
    </w:p>
    <w:p w14:paraId="3C05DEC5" w14:textId="77777777" w:rsidR="00E567D0" w:rsidRDefault="00E567D0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.</w:t>
      </w:r>
      <w:r w:rsidR="00096356">
        <w:rPr>
          <w:rFonts w:ascii="Calibri" w:hAnsi="Calibri" w:cs="Calibri"/>
          <w:bCs/>
          <w:sz w:val="24"/>
        </w:rPr>
        <w:t xml:space="preserve"> There </w:t>
      </w:r>
    </w:p>
    <w:p w14:paraId="1F7C409D" w14:textId="582DFA35" w:rsidR="00096356" w:rsidRDefault="00E567D0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 xml:space="preserve">6. </w:t>
      </w:r>
      <w:r w:rsidR="00096356">
        <w:rPr>
          <w:rFonts w:ascii="Calibri" w:hAnsi="Calibri" w:cs="Calibri"/>
          <w:bCs/>
          <w:sz w:val="24"/>
        </w:rPr>
        <w:t>is</w:t>
      </w:r>
    </w:p>
    <w:p w14:paraId="3DC9FD5F" w14:textId="77777777" w:rsidR="00E567D0" w:rsidRDefault="00E567D0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7</w:t>
      </w:r>
      <w:r w:rsidR="00096356">
        <w:rPr>
          <w:rFonts w:ascii="Calibri" w:hAnsi="Calibri" w:cs="Calibri"/>
          <w:bCs/>
          <w:sz w:val="24"/>
        </w:rPr>
        <w:t xml:space="preserve">. There </w:t>
      </w:r>
    </w:p>
    <w:p w14:paraId="410C08A3" w14:textId="5F9E90FA" w:rsidR="00096356" w:rsidRDefault="00E567D0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 xml:space="preserve">8. </w:t>
      </w:r>
      <w:r w:rsidR="00096356">
        <w:rPr>
          <w:rFonts w:ascii="Calibri" w:hAnsi="Calibri" w:cs="Calibri"/>
          <w:bCs/>
          <w:sz w:val="24"/>
        </w:rPr>
        <w:t>isn’t</w:t>
      </w:r>
    </w:p>
    <w:p w14:paraId="235D8349" w14:textId="77777777" w:rsidR="00E567D0" w:rsidRDefault="00E567D0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9</w:t>
      </w:r>
      <w:r w:rsidR="00096356">
        <w:rPr>
          <w:rFonts w:ascii="Calibri" w:hAnsi="Calibri" w:cs="Calibri"/>
          <w:bCs/>
          <w:sz w:val="24"/>
        </w:rPr>
        <w:t xml:space="preserve">. There </w:t>
      </w:r>
    </w:p>
    <w:p w14:paraId="1FE6FF3F" w14:textId="77777777" w:rsidR="00E567D0" w:rsidRDefault="00E567D0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 xml:space="preserve">10. </w:t>
      </w:r>
      <w:r w:rsidR="00096356">
        <w:rPr>
          <w:rFonts w:ascii="Calibri" w:hAnsi="Calibri" w:cs="Calibri"/>
          <w:bCs/>
          <w:sz w:val="24"/>
        </w:rPr>
        <w:t>aren’t</w:t>
      </w:r>
      <w:r>
        <w:rPr>
          <w:rFonts w:ascii="Calibri" w:hAnsi="Calibri" w:cs="Calibri" w:hint="eastAsia"/>
          <w:bCs/>
          <w:sz w:val="24"/>
        </w:rPr>
        <w:t xml:space="preserve"> </w:t>
      </w:r>
    </w:p>
    <w:p w14:paraId="128E5E03" w14:textId="015E7C01" w:rsidR="00FB21E2" w:rsidRPr="00FB21E2" w:rsidRDefault="00FB21E2">
      <w:pPr>
        <w:rPr>
          <w:rFonts w:ascii="Calibri" w:hAnsi="Calibri" w:cs="Calibri"/>
          <w:bCs/>
          <w:sz w:val="24"/>
        </w:rPr>
      </w:pPr>
    </w:p>
    <w:p w14:paraId="6FC70C0C" w14:textId="39146B1C" w:rsidR="00FB21E2" w:rsidRDefault="00FB21E2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Review Test</w:t>
      </w:r>
      <w:r w:rsidR="000F44B2">
        <w:rPr>
          <w:rFonts w:ascii="Calibri" w:hAnsi="Calibri" w:cs="Calibri"/>
          <w:b/>
          <w:sz w:val="24"/>
        </w:rPr>
        <w:t xml:space="preserve"> 1</w:t>
      </w:r>
      <w:r>
        <w:rPr>
          <w:rFonts w:ascii="Calibri" w:hAnsi="Calibri" w:cs="Calibri"/>
          <w:b/>
          <w:sz w:val="24"/>
        </w:rPr>
        <w:t>: Units 1-5</w:t>
      </w:r>
    </w:p>
    <w:p w14:paraId="2901737C" w14:textId="42E847DB" w:rsidR="00FB21E2" w:rsidRDefault="00FB21E2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3464F6E4" w14:textId="3027AE1C" w:rsidR="00FB21E2" w:rsidRDefault="00FB21E2" w:rsidP="0073377A">
      <w:pPr>
        <w:rPr>
          <w:rFonts w:ascii="Calibri" w:hAnsi="Calibri" w:cs="Calibri"/>
          <w:bCs/>
          <w:sz w:val="24"/>
        </w:rPr>
      </w:pPr>
      <w:r w:rsidRPr="007747A4">
        <w:rPr>
          <w:rFonts w:ascii="Calibri" w:hAnsi="Calibri" w:cs="Calibri"/>
          <w:bCs/>
          <w:sz w:val="24"/>
        </w:rPr>
        <w:t xml:space="preserve">1. </w:t>
      </w:r>
      <w:r w:rsidR="000F44B2">
        <w:rPr>
          <w:rFonts w:ascii="Calibri" w:hAnsi="Calibri" w:cs="Calibri"/>
          <w:bCs/>
          <w:sz w:val="24"/>
        </w:rPr>
        <w:t>a</w:t>
      </w:r>
    </w:p>
    <w:p w14:paraId="7D4F31F9" w14:textId="2FC457E1" w:rsidR="000F44B2" w:rsidRDefault="000F44B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</w:t>
      </w:r>
    </w:p>
    <w:p w14:paraId="1A6C295C" w14:textId="7BA8AD0A" w:rsidR="000F44B2" w:rsidRDefault="000F44B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</w:t>
      </w:r>
    </w:p>
    <w:p w14:paraId="11035C0F" w14:textId="162ABCAF" w:rsidR="000F44B2" w:rsidRPr="007747A4" w:rsidRDefault="000F44B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b</w:t>
      </w:r>
    </w:p>
    <w:p w14:paraId="0213B854" w14:textId="3C8C0D8D" w:rsidR="00FB21E2" w:rsidRDefault="00FB21E2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B.</w:t>
      </w:r>
    </w:p>
    <w:p w14:paraId="0152200A" w14:textId="0A6C0CF8" w:rsidR="00FB21E2" w:rsidRDefault="00FB21E2" w:rsidP="0073377A">
      <w:pPr>
        <w:rPr>
          <w:rFonts w:ascii="Calibri" w:hAnsi="Calibri" w:cs="Calibri"/>
          <w:bCs/>
          <w:sz w:val="24"/>
        </w:rPr>
      </w:pPr>
      <w:r w:rsidRPr="007747A4">
        <w:rPr>
          <w:rFonts w:ascii="Calibri" w:hAnsi="Calibri" w:cs="Calibri"/>
          <w:bCs/>
          <w:sz w:val="24"/>
        </w:rPr>
        <w:t xml:space="preserve">1. </w:t>
      </w:r>
      <w:r w:rsidR="000F44B2">
        <w:rPr>
          <w:rFonts w:ascii="Calibri" w:hAnsi="Calibri" w:cs="Calibri"/>
          <w:bCs/>
          <w:sz w:val="24"/>
        </w:rPr>
        <w:t>an</w:t>
      </w:r>
    </w:p>
    <w:p w14:paraId="6E3A31C6" w14:textId="26B69EC9" w:rsidR="000F44B2" w:rsidRDefault="000F44B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some</w:t>
      </w:r>
    </w:p>
    <w:p w14:paraId="46F640BD" w14:textId="140774F7" w:rsidR="000F44B2" w:rsidRDefault="000F44B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play</w:t>
      </w:r>
    </w:p>
    <w:p w14:paraId="7D1EEF22" w14:textId="5D932E85" w:rsidR="000F44B2" w:rsidRPr="007747A4" w:rsidRDefault="000F44B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doesn’t</w:t>
      </w:r>
    </w:p>
    <w:p w14:paraId="1FC4065A" w14:textId="51000174" w:rsidR="00FB21E2" w:rsidRDefault="00FB21E2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08449F47" w14:textId="27CEA980" w:rsidR="0073377A" w:rsidRDefault="00FB21E2" w:rsidP="0073377A">
      <w:pPr>
        <w:rPr>
          <w:rFonts w:ascii="Calibri" w:hAnsi="Calibri" w:cs="Calibri"/>
          <w:bCs/>
          <w:sz w:val="24"/>
        </w:rPr>
      </w:pPr>
      <w:r w:rsidRPr="007747A4">
        <w:rPr>
          <w:rFonts w:ascii="Calibri" w:hAnsi="Calibri" w:cs="Calibri"/>
          <w:bCs/>
          <w:sz w:val="24"/>
        </w:rPr>
        <w:t xml:space="preserve">1. </w:t>
      </w:r>
      <w:r w:rsidR="000F44B2">
        <w:rPr>
          <w:rFonts w:ascii="Calibri" w:hAnsi="Calibri" w:cs="Calibri"/>
          <w:bCs/>
          <w:sz w:val="24"/>
        </w:rPr>
        <w:t>The</w:t>
      </w:r>
    </w:p>
    <w:p w14:paraId="3E494D6C" w14:textId="10228A44" w:rsidR="000F44B2" w:rsidRDefault="000F44B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some</w:t>
      </w:r>
    </w:p>
    <w:p w14:paraId="181F1DA2" w14:textId="4571AA79" w:rsidR="000F44B2" w:rsidRDefault="000F44B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rives</w:t>
      </w:r>
    </w:p>
    <w:p w14:paraId="34A5B9E7" w14:textId="16B99C13" w:rsidR="000F44B2" w:rsidRDefault="000F44B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don’t use</w:t>
      </w:r>
    </w:p>
    <w:p w14:paraId="7DA109A5" w14:textId="0FA027FD" w:rsidR="007747A4" w:rsidRPr="007747A4" w:rsidRDefault="000F44B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There isn’t</w:t>
      </w:r>
    </w:p>
    <w:p w14:paraId="71AAEF5D" w14:textId="65F01055" w:rsidR="007747A4" w:rsidRDefault="007747A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55A15D73" w14:textId="6B8B08D3" w:rsidR="007747A4" w:rsidRDefault="007747A4" w:rsidP="0073377A">
      <w:pPr>
        <w:rPr>
          <w:rFonts w:ascii="Calibri" w:hAnsi="Calibri" w:cs="Calibri"/>
          <w:bCs/>
          <w:sz w:val="24"/>
        </w:rPr>
      </w:pPr>
      <w:r w:rsidRPr="007747A4">
        <w:rPr>
          <w:rFonts w:ascii="Calibri" w:hAnsi="Calibri" w:cs="Calibri"/>
          <w:bCs/>
          <w:sz w:val="24"/>
        </w:rPr>
        <w:t xml:space="preserve">1. </w:t>
      </w:r>
      <w:r w:rsidR="000F44B2">
        <w:rPr>
          <w:rFonts w:ascii="Calibri" w:hAnsi="Calibri" w:cs="Calibri"/>
          <w:bCs/>
          <w:sz w:val="24"/>
        </w:rPr>
        <w:t>Are there</w:t>
      </w:r>
    </w:p>
    <w:p w14:paraId="4FDE8A00" w14:textId="1C36BC97" w:rsidR="000F44B2" w:rsidRDefault="000F44B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ant</w:t>
      </w:r>
    </w:p>
    <w:p w14:paraId="7AEDA75F" w14:textId="05C1FADE" w:rsidR="000F44B2" w:rsidRDefault="000F44B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on’t</w:t>
      </w:r>
    </w:p>
    <w:p w14:paraId="7DC1D702" w14:textId="35EEC60A" w:rsidR="000F44B2" w:rsidRDefault="000F44B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here aren’t</w:t>
      </w:r>
    </w:p>
    <w:p w14:paraId="24303DA9" w14:textId="1374BF49" w:rsidR="000F44B2" w:rsidRDefault="000F44B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a</w:t>
      </w:r>
    </w:p>
    <w:p w14:paraId="00DAFED5" w14:textId="63F1AFBB" w:rsidR="000F44B2" w:rsidRDefault="000F44B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the</w:t>
      </w:r>
    </w:p>
    <w:p w14:paraId="49EF91CB" w14:textId="3185509A" w:rsidR="000F44B2" w:rsidRDefault="000F44B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some</w:t>
      </w:r>
    </w:p>
    <w:p w14:paraId="6272013B" w14:textId="0BCFD381" w:rsidR="000F44B2" w:rsidRDefault="000F44B2" w:rsidP="0073377A">
      <w:pPr>
        <w:rPr>
          <w:rFonts w:ascii="Calibri" w:hAnsi="Calibri" w:cs="Calibri"/>
          <w:bCs/>
          <w:sz w:val="24"/>
        </w:rPr>
      </w:pPr>
    </w:p>
    <w:p w14:paraId="3EF1C19F" w14:textId="5BAAE41F" w:rsidR="00F26FB9" w:rsidRDefault="00F26FB9" w:rsidP="0073377A">
      <w:pPr>
        <w:rPr>
          <w:rFonts w:ascii="Calibri" w:hAnsi="Calibri" w:cs="Calibri"/>
          <w:bCs/>
          <w:sz w:val="24"/>
        </w:rPr>
      </w:pPr>
    </w:p>
    <w:p w14:paraId="45FE6396" w14:textId="77777777" w:rsidR="00F26FB9" w:rsidRPr="007747A4" w:rsidRDefault="00F26FB9" w:rsidP="0073377A">
      <w:pPr>
        <w:rPr>
          <w:rFonts w:ascii="Calibri" w:hAnsi="Calibri" w:cs="Calibri"/>
          <w:bCs/>
          <w:sz w:val="24"/>
        </w:rPr>
      </w:pPr>
    </w:p>
    <w:p w14:paraId="6165F6FD" w14:textId="0632EE33" w:rsidR="00FB21E2" w:rsidRDefault="00E20F6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Student Book: </w:t>
      </w:r>
      <w:r w:rsidR="00FB21E2">
        <w:rPr>
          <w:rFonts w:ascii="Calibri" w:hAnsi="Calibri" w:cs="Calibri"/>
          <w:b/>
          <w:sz w:val="24"/>
        </w:rPr>
        <w:t>Unit 6</w:t>
      </w:r>
    </w:p>
    <w:p w14:paraId="10634D02" w14:textId="027B40B1" w:rsidR="00B173D4" w:rsidRDefault="007121F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4D6D7B80" w14:textId="62C6C185" w:rsidR="007121FB" w:rsidRDefault="007121F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7DFB00F3" w14:textId="14105B0F" w:rsidR="0073377A" w:rsidRDefault="007121FB" w:rsidP="0073377A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lastRenderedPageBreak/>
        <w:t xml:space="preserve">1. </w:t>
      </w:r>
      <w:r w:rsidR="005E0383">
        <w:rPr>
          <w:rFonts w:ascii="Calibri" w:hAnsi="Calibri" w:cs="Calibri"/>
          <w:bCs/>
          <w:sz w:val="24"/>
        </w:rPr>
        <w:t>b</w:t>
      </w:r>
    </w:p>
    <w:p w14:paraId="52821B8D" w14:textId="6DDAEB28" w:rsidR="005E0383" w:rsidRDefault="005E0383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</w:t>
      </w:r>
    </w:p>
    <w:p w14:paraId="027C5100" w14:textId="108F7B86" w:rsidR="005E0383" w:rsidRDefault="005E0383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</w:t>
      </w:r>
    </w:p>
    <w:p w14:paraId="085FBE9E" w14:textId="5C206812" w:rsidR="005E0383" w:rsidRPr="00EA6BEA" w:rsidRDefault="005E0383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</w:t>
      </w:r>
    </w:p>
    <w:p w14:paraId="304983F1" w14:textId="63830824" w:rsidR="007121FB" w:rsidRDefault="007121F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11AD58D9" w14:textId="22332445" w:rsidR="007121FB" w:rsidRDefault="007121FB" w:rsidP="0073377A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 xml:space="preserve">1. </w:t>
      </w:r>
      <w:r w:rsidR="005E0383">
        <w:rPr>
          <w:rFonts w:ascii="Calibri" w:hAnsi="Calibri" w:cs="Calibri"/>
          <w:bCs/>
          <w:sz w:val="24"/>
        </w:rPr>
        <w:t>can’t</w:t>
      </w:r>
    </w:p>
    <w:p w14:paraId="1F032F07" w14:textId="65972EE4" w:rsidR="005E0383" w:rsidRDefault="005E0383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an</w:t>
      </w:r>
    </w:p>
    <w:p w14:paraId="73EEBD5D" w14:textId="4DE7835F" w:rsidR="005E0383" w:rsidRDefault="005E0383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can</w:t>
      </w:r>
    </w:p>
    <w:p w14:paraId="45A7AA34" w14:textId="6CF9387D" w:rsidR="005E0383" w:rsidRDefault="005E0383" w:rsidP="0073377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Cs/>
          <w:sz w:val="24"/>
        </w:rPr>
        <w:t>4. can’t</w:t>
      </w:r>
    </w:p>
    <w:p w14:paraId="1EF5E8FE" w14:textId="5AF820BB" w:rsidR="007121FB" w:rsidRDefault="007121FB">
      <w:pPr>
        <w:rPr>
          <w:rFonts w:ascii="Calibri" w:hAnsi="Calibri" w:cs="Calibri"/>
          <w:b/>
          <w:sz w:val="24"/>
        </w:rPr>
      </w:pPr>
    </w:p>
    <w:p w14:paraId="7C0C7DB5" w14:textId="6DAB4F2F" w:rsidR="007121FB" w:rsidRDefault="007121F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6009AA0B" w14:textId="6F543E21" w:rsidR="007121FB" w:rsidRDefault="007121F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655DD228" w14:textId="02E7956B" w:rsidR="007121FB" w:rsidRDefault="007121FB" w:rsidP="0073377A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 xml:space="preserve">1. </w:t>
      </w:r>
      <w:r w:rsidR="005E0383">
        <w:rPr>
          <w:rFonts w:ascii="Calibri" w:hAnsi="Calibri" w:cs="Calibri"/>
          <w:bCs/>
          <w:sz w:val="24"/>
        </w:rPr>
        <w:t>can</w:t>
      </w:r>
    </w:p>
    <w:p w14:paraId="095BD70D" w14:textId="7EF2CB44" w:rsidR="005E0383" w:rsidRDefault="005E0383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an’t</w:t>
      </w:r>
    </w:p>
    <w:p w14:paraId="436CE1AB" w14:textId="7F1D9679" w:rsidR="005E0383" w:rsidRDefault="005E0383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can’t</w:t>
      </w:r>
    </w:p>
    <w:p w14:paraId="2D22ABDA" w14:textId="60AE5740" w:rsidR="005E0383" w:rsidRPr="00EA6BEA" w:rsidRDefault="005E0383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can</w:t>
      </w:r>
    </w:p>
    <w:p w14:paraId="2A36265E" w14:textId="2EA8DB7F" w:rsidR="007121FB" w:rsidRDefault="007121F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395DFA31" w14:textId="48EF1723" w:rsidR="007261FF" w:rsidRDefault="007121FB" w:rsidP="0073377A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 xml:space="preserve">1. </w:t>
      </w:r>
      <w:r w:rsidR="005E0383">
        <w:rPr>
          <w:rFonts w:ascii="Calibri" w:hAnsi="Calibri" w:cs="Calibri"/>
          <w:bCs/>
          <w:sz w:val="24"/>
        </w:rPr>
        <w:t>c; can</w:t>
      </w:r>
    </w:p>
    <w:p w14:paraId="6B580983" w14:textId="1CB0485D" w:rsidR="005E0383" w:rsidRDefault="005E0383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; can’t</w:t>
      </w:r>
    </w:p>
    <w:p w14:paraId="530816E6" w14:textId="255CC55C" w:rsidR="005E0383" w:rsidRDefault="005E0383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; can’t</w:t>
      </w:r>
    </w:p>
    <w:p w14:paraId="46B20BD3" w14:textId="4589F8DE" w:rsidR="005E0383" w:rsidRPr="00EA6BEA" w:rsidRDefault="005E0383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b; can</w:t>
      </w:r>
    </w:p>
    <w:p w14:paraId="70C71DB8" w14:textId="7B9CA442" w:rsidR="007261FF" w:rsidRDefault="007261F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752EEBFB" w14:textId="1BE9B6C0" w:rsidR="005B1EFF" w:rsidRPr="00321386" w:rsidRDefault="00321386">
      <w:pPr>
        <w:rPr>
          <w:rFonts w:ascii="Calibri" w:hAnsi="Calibri" w:cs="Calibri"/>
          <w:sz w:val="24"/>
        </w:rPr>
      </w:pPr>
      <w:r w:rsidRPr="00321386">
        <w:rPr>
          <w:rFonts w:ascii="Calibri" w:hAnsi="Calibri" w:cs="Calibri" w:hint="eastAsia"/>
          <w:sz w:val="24"/>
        </w:rPr>
        <w:t>1. a</w:t>
      </w:r>
    </w:p>
    <w:p w14:paraId="3395FBCD" w14:textId="36DA1348" w:rsidR="00321386" w:rsidRPr="00321386" w:rsidRDefault="00321386">
      <w:pPr>
        <w:rPr>
          <w:rFonts w:ascii="Calibri" w:hAnsi="Calibri" w:cs="Calibri"/>
          <w:sz w:val="24"/>
        </w:rPr>
      </w:pPr>
      <w:r w:rsidRPr="00321386">
        <w:rPr>
          <w:rFonts w:ascii="Calibri" w:hAnsi="Calibri" w:cs="Calibri" w:hint="eastAsia"/>
          <w:sz w:val="24"/>
        </w:rPr>
        <w:t xml:space="preserve">2. </w:t>
      </w:r>
      <w:r>
        <w:rPr>
          <w:rFonts w:ascii="Calibri" w:hAnsi="Calibri" w:cs="Calibri" w:hint="eastAsia"/>
          <w:sz w:val="24"/>
        </w:rPr>
        <w:t>b</w:t>
      </w:r>
    </w:p>
    <w:p w14:paraId="61FD121A" w14:textId="30CE463F" w:rsidR="00321386" w:rsidRPr="00321386" w:rsidRDefault="00321386">
      <w:pPr>
        <w:rPr>
          <w:rFonts w:ascii="Calibri" w:hAnsi="Calibri" w:cs="Calibri"/>
          <w:sz w:val="24"/>
        </w:rPr>
      </w:pPr>
      <w:r w:rsidRPr="00321386">
        <w:rPr>
          <w:rFonts w:ascii="Calibri" w:hAnsi="Calibri" w:cs="Calibri" w:hint="eastAsia"/>
          <w:sz w:val="24"/>
        </w:rPr>
        <w:t>3.</w:t>
      </w:r>
      <w:r>
        <w:rPr>
          <w:rFonts w:ascii="Calibri" w:hAnsi="Calibri" w:cs="Calibri" w:hint="eastAsia"/>
          <w:sz w:val="24"/>
        </w:rPr>
        <w:t xml:space="preserve"> b</w:t>
      </w:r>
    </w:p>
    <w:p w14:paraId="44AC5593" w14:textId="746999B4" w:rsidR="00321386" w:rsidRPr="00321386" w:rsidRDefault="00321386">
      <w:pPr>
        <w:rPr>
          <w:rFonts w:ascii="Calibri" w:hAnsi="Calibri" w:cs="Calibri"/>
          <w:sz w:val="24"/>
        </w:rPr>
      </w:pPr>
      <w:r w:rsidRPr="00321386">
        <w:rPr>
          <w:rFonts w:ascii="Calibri" w:hAnsi="Calibri" w:cs="Calibri" w:hint="eastAsia"/>
          <w:sz w:val="24"/>
        </w:rPr>
        <w:lastRenderedPageBreak/>
        <w:t>4.</w:t>
      </w:r>
      <w:r>
        <w:rPr>
          <w:rFonts w:ascii="Calibri" w:hAnsi="Calibri" w:cs="Calibri" w:hint="eastAsia"/>
          <w:sz w:val="24"/>
        </w:rPr>
        <w:t xml:space="preserve"> b</w:t>
      </w:r>
    </w:p>
    <w:p w14:paraId="03C4D9A9" w14:textId="03D2F729" w:rsidR="007261FF" w:rsidRDefault="007261F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442493ED" w14:textId="6B936B97" w:rsidR="007261FF" w:rsidRDefault="007261FF" w:rsidP="0073377A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 xml:space="preserve">1. </w:t>
      </w:r>
      <w:r w:rsidR="005E0383">
        <w:rPr>
          <w:rFonts w:ascii="Calibri" w:hAnsi="Calibri" w:cs="Calibri"/>
          <w:bCs/>
          <w:sz w:val="24"/>
        </w:rPr>
        <w:t>He can’t play baseball.</w:t>
      </w:r>
    </w:p>
    <w:p w14:paraId="11936FE0" w14:textId="57C68F1A" w:rsidR="005E0383" w:rsidRDefault="005E0383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e can speak Italian.</w:t>
      </w:r>
    </w:p>
    <w:p w14:paraId="776CBE32" w14:textId="3AB50264" w:rsidR="005E0383" w:rsidRDefault="005E0383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They can take the bus.</w:t>
      </w:r>
    </w:p>
    <w:p w14:paraId="4D299ABB" w14:textId="00F913E6" w:rsidR="005E0383" w:rsidRPr="00EA6BEA" w:rsidRDefault="005E0383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You can’t play the piano.</w:t>
      </w:r>
    </w:p>
    <w:p w14:paraId="3D6ED220" w14:textId="5F7FE280" w:rsidR="007261FF" w:rsidRDefault="007261FF">
      <w:pPr>
        <w:rPr>
          <w:rFonts w:ascii="Calibri" w:hAnsi="Calibri" w:cs="Calibri"/>
          <w:b/>
          <w:sz w:val="24"/>
        </w:rPr>
      </w:pPr>
    </w:p>
    <w:p w14:paraId="48213047" w14:textId="22247B3F" w:rsidR="007261FF" w:rsidRDefault="007261F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6C98D289" w14:textId="47AC720F" w:rsidR="007261FF" w:rsidRDefault="007261F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18465890" w14:textId="77777777" w:rsidR="005B1EFF" w:rsidRDefault="005B1EFF" w:rsidP="005B1EFF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 xml:space="preserve">1. </w:t>
      </w:r>
      <w:r>
        <w:rPr>
          <w:rFonts w:ascii="Calibri" w:hAnsi="Calibri" w:cs="Calibri"/>
          <w:bCs/>
          <w:sz w:val="24"/>
        </w:rPr>
        <w:t>I can’t eat eggs.</w:t>
      </w:r>
    </w:p>
    <w:p w14:paraId="5DC04D6C" w14:textId="77777777" w:rsidR="005B1EFF" w:rsidRDefault="005B1EFF" w:rsidP="005B1EF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He can drive a car.</w:t>
      </w:r>
    </w:p>
    <w:p w14:paraId="35672285" w14:textId="77777777" w:rsidR="005B1EFF" w:rsidRDefault="005B1EFF" w:rsidP="005B1EF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e can build a snowman.</w:t>
      </w:r>
    </w:p>
    <w:p w14:paraId="50A40C93" w14:textId="77777777" w:rsidR="005B1EFF" w:rsidRDefault="005B1EFF" w:rsidP="005B1EF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You can’t swim.</w:t>
      </w:r>
    </w:p>
    <w:p w14:paraId="40834F73" w14:textId="77777777" w:rsidR="005B1EFF" w:rsidRDefault="005B1EFF" w:rsidP="005B1EF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. I can play the piano.</w:t>
      </w:r>
    </w:p>
    <w:p w14:paraId="088BC5C6" w14:textId="77777777" w:rsidR="005B1EFF" w:rsidRPr="00EA6BEA" w:rsidRDefault="005B1EFF" w:rsidP="005B1EF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6. They can</w:t>
      </w:r>
      <w:r>
        <w:rPr>
          <w:rFonts w:ascii="Calibri" w:hAnsi="Calibri" w:cs="Calibri"/>
          <w:bCs/>
          <w:sz w:val="24"/>
        </w:rPr>
        <w:t>’</w:t>
      </w:r>
      <w:r>
        <w:rPr>
          <w:rFonts w:ascii="Calibri" w:hAnsi="Calibri" w:cs="Calibri" w:hint="eastAsia"/>
          <w:bCs/>
          <w:sz w:val="24"/>
        </w:rPr>
        <w:t>t fly.</w:t>
      </w:r>
    </w:p>
    <w:p w14:paraId="3188C898" w14:textId="7507644E" w:rsidR="007261FF" w:rsidRDefault="007261F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37A003A4" w14:textId="1A5426CA" w:rsidR="0073377A" w:rsidRDefault="007261FF" w:rsidP="0073377A">
      <w:pPr>
        <w:rPr>
          <w:rFonts w:ascii="Calibri" w:hAnsi="Calibri" w:cs="Calibri"/>
          <w:bCs/>
          <w:sz w:val="24"/>
        </w:rPr>
      </w:pPr>
      <w:r w:rsidRPr="00EA6BEA">
        <w:rPr>
          <w:rFonts w:ascii="Calibri" w:hAnsi="Calibri" w:cs="Calibri"/>
          <w:bCs/>
          <w:sz w:val="24"/>
        </w:rPr>
        <w:t xml:space="preserve">1. </w:t>
      </w:r>
      <w:r w:rsidR="002632EC">
        <w:rPr>
          <w:rFonts w:ascii="Calibri" w:hAnsi="Calibri" w:cs="Calibri"/>
          <w:bCs/>
          <w:sz w:val="24"/>
        </w:rPr>
        <w:t>can</w:t>
      </w:r>
    </w:p>
    <w:p w14:paraId="2960CA02" w14:textId="56FE133D" w:rsidR="002632EC" w:rsidRDefault="002632E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an</w:t>
      </w:r>
    </w:p>
    <w:p w14:paraId="7F7779C0" w14:textId="0314B416" w:rsidR="002632EC" w:rsidRDefault="002632E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can</w:t>
      </w:r>
      <w:r w:rsidR="00957036">
        <w:rPr>
          <w:rFonts w:ascii="Calibri" w:hAnsi="Calibri" w:cs="Calibri"/>
          <w:bCs/>
          <w:sz w:val="24"/>
        </w:rPr>
        <w:t>’</w:t>
      </w:r>
      <w:r w:rsidR="00957036">
        <w:rPr>
          <w:rFonts w:ascii="Calibri" w:hAnsi="Calibri" w:cs="Calibri" w:hint="eastAsia"/>
          <w:bCs/>
          <w:sz w:val="24"/>
        </w:rPr>
        <w:t>t</w:t>
      </w:r>
    </w:p>
    <w:p w14:paraId="258A720B" w14:textId="6C81B4B0" w:rsidR="002632EC" w:rsidRDefault="002632E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can</w:t>
      </w:r>
      <w:r w:rsidR="00957036">
        <w:rPr>
          <w:rFonts w:ascii="Calibri" w:hAnsi="Calibri" w:cs="Calibri"/>
          <w:bCs/>
          <w:sz w:val="24"/>
        </w:rPr>
        <w:t>’</w:t>
      </w:r>
      <w:r w:rsidR="00957036">
        <w:rPr>
          <w:rFonts w:ascii="Calibri" w:hAnsi="Calibri" w:cs="Calibri" w:hint="eastAsia"/>
          <w:bCs/>
          <w:sz w:val="24"/>
        </w:rPr>
        <w:t>t</w:t>
      </w:r>
    </w:p>
    <w:p w14:paraId="12CD97AD" w14:textId="078484AD" w:rsidR="002632EC" w:rsidRDefault="002632E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can</w:t>
      </w:r>
    </w:p>
    <w:p w14:paraId="01E28D22" w14:textId="084AA207" w:rsidR="002632EC" w:rsidRDefault="002632E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can’t</w:t>
      </w:r>
    </w:p>
    <w:p w14:paraId="3236AB1B" w14:textId="60F1AA88" w:rsidR="002632EC" w:rsidRDefault="0095703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can</w:t>
      </w:r>
    </w:p>
    <w:p w14:paraId="6DCFEA8B" w14:textId="307E6168" w:rsidR="002632EC" w:rsidRPr="00EA6BEA" w:rsidRDefault="002632E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can</w:t>
      </w:r>
    </w:p>
    <w:p w14:paraId="2F953C2A" w14:textId="64DEB2D3" w:rsidR="007261FF" w:rsidRPr="00EA6BEA" w:rsidRDefault="007261FF">
      <w:pPr>
        <w:rPr>
          <w:rFonts w:ascii="Calibri" w:hAnsi="Calibri" w:cs="Calibri"/>
          <w:bCs/>
          <w:sz w:val="24"/>
        </w:rPr>
      </w:pPr>
    </w:p>
    <w:p w14:paraId="50E03082" w14:textId="3DA9EA56" w:rsidR="003F427D" w:rsidRDefault="003F427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 xml:space="preserve">Unit 7 </w:t>
      </w:r>
    </w:p>
    <w:p w14:paraId="315210F4" w14:textId="58D6DC8E" w:rsidR="003F427D" w:rsidRDefault="003F427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45D827CD" w14:textId="33A7EE1B" w:rsidR="003F427D" w:rsidRDefault="003F427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4C664192" w14:textId="2EBFF7D3" w:rsidR="0073377A" w:rsidRDefault="003F427D" w:rsidP="0073377A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>1.</w:t>
      </w:r>
      <w:r w:rsidR="00F56140" w:rsidRPr="00E20F6D">
        <w:rPr>
          <w:rFonts w:ascii="Calibri" w:hAnsi="Calibri" w:cs="Calibri"/>
          <w:bCs/>
          <w:sz w:val="24"/>
        </w:rPr>
        <w:t xml:space="preserve"> </w:t>
      </w:r>
      <w:r w:rsidR="002A7C6F">
        <w:rPr>
          <w:rFonts w:ascii="Calibri" w:hAnsi="Calibri" w:cs="Calibri"/>
          <w:bCs/>
          <w:sz w:val="24"/>
        </w:rPr>
        <w:t>b</w:t>
      </w:r>
    </w:p>
    <w:p w14:paraId="15932256" w14:textId="2A9D4F14" w:rsidR="002A7C6F" w:rsidRDefault="002A7C6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</w:t>
      </w:r>
    </w:p>
    <w:p w14:paraId="6FEF8C2D" w14:textId="4A11112F" w:rsidR="002A7C6F" w:rsidRDefault="002A7C6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</w:t>
      </w:r>
    </w:p>
    <w:p w14:paraId="5C804D07" w14:textId="29724959" w:rsidR="00AA4A84" w:rsidRPr="002A7C6F" w:rsidRDefault="002A7C6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</w:t>
      </w:r>
    </w:p>
    <w:p w14:paraId="6F66BC43" w14:textId="443A99D0" w:rsidR="00AA4A84" w:rsidRDefault="00AA4A8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172B9BE7" w14:textId="7E4D1285" w:rsidR="00AA4A84" w:rsidRDefault="00AA4A84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 xml:space="preserve">1. </w:t>
      </w:r>
      <w:r w:rsidR="002A7C6F">
        <w:rPr>
          <w:rFonts w:ascii="Calibri" w:hAnsi="Calibri" w:cs="Calibri"/>
          <w:bCs/>
          <w:sz w:val="24"/>
        </w:rPr>
        <w:t>a</w:t>
      </w:r>
    </w:p>
    <w:p w14:paraId="6DCC7A17" w14:textId="4F3F015F" w:rsidR="002A7C6F" w:rsidRDefault="002A7C6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b</w:t>
      </w:r>
    </w:p>
    <w:p w14:paraId="3F2477D9" w14:textId="3E3DCF79" w:rsidR="002A7C6F" w:rsidRDefault="002A7C6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b</w:t>
      </w:r>
    </w:p>
    <w:p w14:paraId="644D2F65" w14:textId="53E30A9B" w:rsidR="002A7C6F" w:rsidRDefault="002A7C6F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</w:t>
      </w:r>
    </w:p>
    <w:p w14:paraId="481AC55C" w14:textId="77777777" w:rsidR="00F90388" w:rsidRPr="00E20F6D" w:rsidRDefault="00F90388">
      <w:pPr>
        <w:rPr>
          <w:rFonts w:ascii="Calibri" w:hAnsi="Calibri" w:cs="Calibri"/>
          <w:bCs/>
          <w:sz w:val="24"/>
        </w:rPr>
      </w:pPr>
    </w:p>
    <w:p w14:paraId="6A315762" w14:textId="689716DD" w:rsidR="00AA4A84" w:rsidRDefault="00AA4A8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07550A6F" w14:textId="3547F12D" w:rsidR="00AA4A84" w:rsidRDefault="00AA4A8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0B579FC9" w14:textId="3922A602" w:rsidR="00AA4A84" w:rsidRDefault="00AA4A84" w:rsidP="0073377A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 xml:space="preserve">1. </w:t>
      </w:r>
      <w:r w:rsidR="002A7C6F">
        <w:rPr>
          <w:rFonts w:ascii="Calibri" w:hAnsi="Calibri" w:cs="Calibri"/>
          <w:bCs/>
          <w:sz w:val="24"/>
        </w:rPr>
        <w:t>c</w:t>
      </w:r>
    </w:p>
    <w:p w14:paraId="5FFBDA8D" w14:textId="014763DC" w:rsidR="002A7C6F" w:rsidRDefault="002A7C6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</w:t>
      </w:r>
    </w:p>
    <w:p w14:paraId="2407107A" w14:textId="2ACEAD30" w:rsidR="002A7C6F" w:rsidRDefault="002A7C6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</w:t>
      </w:r>
    </w:p>
    <w:p w14:paraId="73F1FBD9" w14:textId="55D6E21B" w:rsidR="002A7C6F" w:rsidRPr="00E20F6D" w:rsidRDefault="002A7C6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b</w:t>
      </w:r>
    </w:p>
    <w:p w14:paraId="308EE01B" w14:textId="0F9A554D" w:rsidR="00AA4A84" w:rsidRDefault="00AA4A8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4AE95AED" w14:textId="6BCE4C83" w:rsidR="00AA4A84" w:rsidRDefault="00AA4A84" w:rsidP="0073377A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 xml:space="preserve">1. </w:t>
      </w:r>
      <w:r w:rsidR="007B75A0">
        <w:rPr>
          <w:rFonts w:ascii="Calibri" w:hAnsi="Calibri" w:cs="Calibri" w:hint="eastAsia"/>
          <w:bCs/>
          <w:sz w:val="24"/>
        </w:rPr>
        <w:t>play</w:t>
      </w:r>
    </w:p>
    <w:p w14:paraId="340F0EB5" w14:textId="32129889" w:rsidR="002A7C6F" w:rsidRDefault="002A7C6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</w:t>
      </w:r>
      <w:r w:rsidR="001F4EA2">
        <w:rPr>
          <w:rFonts w:ascii="Calibri" w:hAnsi="Calibri" w:cs="Calibri" w:hint="eastAsia"/>
          <w:bCs/>
          <w:sz w:val="24"/>
        </w:rPr>
        <w:t>walk</w:t>
      </w:r>
    </w:p>
    <w:p w14:paraId="4EB6A851" w14:textId="5CBBA32F" w:rsidR="002A7C6F" w:rsidRDefault="001F4EA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</w:t>
      </w:r>
      <w:r w:rsidR="002A7C6F">
        <w:rPr>
          <w:rFonts w:ascii="Calibri" w:hAnsi="Calibri" w:cs="Calibri"/>
          <w:bCs/>
          <w:sz w:val="24"/>
        </w:rPr>
        <w:t>run</w:t>
      </w:r>
    </w:p>
    <w:p w14:paraId="5CB1297A" w14:textId="209839EC" w:rsidR="002A7C6F" w:rsidRPr="00E20F6D" w:rsidRDefault="001F4EA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</w:t>
      </w:r>
      <w:r>
        <w:rPr>
          <w:rFonts w:ascii="Calibri" w:hAnsi="Calibri" w:cs="Calibri" w:hint="eastAsia"/>
          <w:bCs/>
          <w:sz w:val="24"/>
        </w:rPr>
        <w:t xml:space="preserve"> </w:t>
      </w:r>
      <w:r w:rsidR="002A7C6F">
        <w:rPr>
          <w:rFonts w:ascii="Calibri" w:hAnsi="Calibri" w:cs="Calibri"/>
          <w:bCs/>
          <w:sz w:val="24"/>
        </w:rPr>
        <w:t>sleep</w:t>
      </w:r>
    </w:p>
    <w:p w14:paraId="7395A790" w14:textId="0AD0B614" w:rsidR="00AA4A84" w:rsidRDefault="00AA4A8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21C270C8" w14:textId="5C258DD4" w:rsidR="00BA5FFB" w:rsidRDefault="00BA5F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 xml:space="preserve">1. Can </w:t>
      </w:r>
      <w:r w:rsidR="00F517A8">
        <w:rPr>
          <w:rFonts w:ascii="Calibri" w:hAnsi="Calibri" w:cs="Calibri" w:hint="eastAsia"/>
          <w:bCs/>
          <w:sz w:val="24"/>
        </w:rPr>
        <w:t>they run</w:t>
      </w:r>
      <w:r>
        <w:rPr>
          <w:rFonts w:ascii="Calibri" w:hAnsi="Calibri" w:cs="Calibri"/>
          <w:bCs/>
          <w:sz w:val="24"/>
        </w:rPr>
        <w:t xml:space="preserve">? </w:t>
      </w:r>
    </w:p>
    <w:p w14:paraId="64B346C1" w14:textId="4C458314" w:rsidR="00AA4A84" w:rsidRDefault="00BA5F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</w:t>
      </w:r>
      <w:r w:rsidR="00AA4A84" w:rsidRPr="00E20F6D">
        <w:rPr>
          <w:rFonts w:ascii="Calibri" w:hAnsi="Calibri" w:cs="Calibri"/>
          <w:bCs/>
          <w:sz w:val="24"/>
        </w:rPr>
        <w:t xml:space="preserve">. </w:t>
      </w:r>
      <w:r>
        <w:rPr>
          <w:rFonts w:ascii="Calibri" w:hAnsi="Calibri" w:cs="Calibri"/>
          <w:bCs/>
          <w:sz w:val="24"/>
        </w:rPr>
        <w:t>Can she draw?</w:t>
      </w:r>
    </w:p>
    <w:p w14:paraId="7FD335DE" w14:textId="500DD284" w:rsidR="00BA5FFB" w:rsidRDefault="00BA5F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Can he make a fire?</w:t>
      </w:r>
    </w:p>
    <w:p w14:paraId="0926D7FA" w14:textId="02DDAF0F" w:rsidR="00BA5FFB" w:rsidRPr="00E20F6D" w:rsidRDefault="00BA5F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Can they play basketball?</w:t>
      </w:r>
    </w:p>
    <w:p w14:paraId="2DC62943" w14:textId="0CA3C60F" w:rsidR="00AA4A84" w:rsidRDefault="00AA4A8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2DC78039" w14:textId="6E4A4CB8" w:rsidR="00AA4A84" w:rsidRDefault="00AA4A84" w:rsidP="0073377A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 xml:space="preserve">1. </w:t>
      </w:r>
      <w:r w:rsidR="00BA5FFB">
        <w:rPr>
          <w:rFonts w:ascii="Calibri" w:hAnsi="Calibri" w:cs="Calibri"/>
          <w:bCs/>
          <w:sz w:val="24"/>
        </w:rPr>
        <w:t>Yes, he can teach Spanish.</w:t>
      </w:r>
    </w:p>
    <w:p w14:paraId="336E2E73" w14:textId="35E262D2" w:rsidR="00BA5FFB" w:rsidRDefault="00BA5F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No, they can’t go home.</w:t>
      </w:r>
    </w:p>
    <w:p w14:paraId="48F5D7AC" w14:textId="64A24EF3" w:rsidR="00BA5FFB" w:rsidRDefault="00BA5F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Yes, it can jump.</w:t>
      </w:r>
    </w:p>
    <w:p w14:paraId="41BBB012" w14:textId="560CBAB7" w:rsidR="00BA5FFB" w:rsidRDefault="00BA5F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No, we can’t play sports.</w:t>
      </w:r>
    </w:p>
    <w:p w14:paraId="74500EA8" w14:textId="3E4F2F3A" w:rsidR="00AA4A84" w:rsidRDefault="00AA4A84">
      <w:pPr>
        <w:rPr>
          <w:rFonts w:ascii="Calibri" w:hAnsi="Calibri" w:cs="Calibri"/>
          <w:b/>
          <w:sz w:val="24"/>
        </w:rPr>
      </w:pPr>
    </w:p>
    <w:p w14:paraId="7ED3A8FF" w14:textId="4A6386F3" w:rsidR="00AA4A84" w:rsidRDefault="00AA4A8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6B9BD82F" w14:textId="77777777" w:rsidR="00AA4A84" w:rsidRDefault="00AA4A8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703DE4FF" w14:textId="39A062E1" w:rsidR="00AA4A84" w:rsidRDefault="00AA4A84" w:rsidP="0073377A">
      <w:pPr>
        <w:rPr>
          <w:rFonts w:ascii="Calibri" w:hAnsi="Calibri" w:cs="Calibri"/>
          <w:bCs/>
          <w:sz w:val="24"/>
        </w:rPr>
      </w:pPr>
      <w:r w:rsidRPr="00E20F6D">
        <w:rPr>
          <w:rFonts w:ascii="Calibri" w:hAnsi="Calibri" w:cs="Calibri"/>
          <w:bCs/>
          <w:sz w:val="24"/>
        </w:rPr>
        <w:t xml:space="preserve">1. </w:t>
      </w:r>
      <w:r w:rsidR="00BA5FFB">
        <w:rPr>
          <w:rFonts w:ascii="Calibri" w:hAnsi="Calibri" w:cs="Calibri"/>
          <w:bCs/>
          <w:sz w:val="24"/>
        </w:rPr>
        <w:t>Can he play the drums?</w:t>
      </w:r>
    </w:p>
    <w:p w14:paraId="58FE2655" w14:textId="402C07BB" w:rsidR="00BA5FFB" w:rsidRDefault="00BA5F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an they speak French?</w:t>
      </w:r>
    </w:p>
    <w:p w14:paraId="74316D51" w14:textId="2872A714" w:rsidR="00BA5FFB" w:rsidRDefault="00BA5F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Can she swim?</w:t>
      </w:r>
    </w:p>
    <w:p w14:paraId="51806A1B" w14:textId="47A41F83" w:rsidR="00BA5FFB" w:rsidRDefault="00BA5F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Can we skateboard?</w:t>
      </w:r>
    </w:p>
    <w:p w14:paraId="7E59B3DC" w14:textId="406CC19C" w:rsidR="00BA5FFB" w:rsidRDefault="00BA5F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Can it run?</w:t>
      </w:r>
    </w:p>
    <w:p w14:paraId="274C5D5B" w14:textId="5580E3E0" w:rsidR="00BA5FFB" w:rsidRPr="00E20F6D" w:rsidRDefault="00BA5F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6. Can </w:t>
      </w:r>
      <w:r w:rsidR="002239B9">
        <w:rPr>
          <w:rFonts w:ascii="Calibri" w:hAnsi="Calibri" w:cs="Calibri" w:hint="eastAsia"/>
          <w:bCs/>
          <w:sz w:val="24"/>
        </w:rPr>
        <w:t xml:space="preserve">you </w:t>
      </w:r>
      <w:r>
        <w:rPr>
          <w:rFonts w:ascii="Calibri" w:hAnsi="Calibri" w:cs="Calibri"/>
          <w:bCs/>
          <w:sz w:val="24"/>
        </w:rPr>
        <w:t>ride a motorcycle?</w:t>
      </w:r>
    </w:p>
    <w:p w14:paraId="7FAC5AD2" w14:textId="6C8C7993" w:rsidR="00E20F6D" w:rsidRDefault="00E20F6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0B38216B" w14:textId="7BA48606" w:rsidR="00E20F6D" w:rsidRDefault="00E1127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(</w:t>
      </w:r>
      <w:r w:rsidR="00BA5FFB">
        <w:rPr>
          <w:rFonts w:ascii="Calibri" w:hAnsi="Calibri" w:cs="Calibri"/>
          <w:bCs/>
          <w:sz w:val="24"/>
        </w:rPr>
        <w:t>Answers will vary. The following are examples of what students could write.</w:t>
      </w:r>
      <w:r>
        <w:rPr>
          <w:rFonts w:ascii="Calibri" w:hAnsi="Calibri" w:cs="Calibri"/>
          <w:bCs/>
          <w:sz w:val="24"/>
        </w:rPr>
        <w:t>)</w:t>
      </w:r>
    </w:p>
    <w:p w14:paraId="0A8BA015" w14:textId="3379CED1" w:rsidR="00BA5FFB" w:rsidRDefault="00BA5F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. Can Owen drink water? Yes, he can drink water.</w:t>
      </w:r>
    </w:p>
    <w:p w14:paraId="4828719E" w14:textId="4DB8443A" w:rsidR="00BA5FFB" w:rsidRDefault="00AE373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 xml:space="preserve">2. </w:t>
      </w:r>
      <w:r w:rsidR="00BA5FFB">
        <w:rPr>
          <w:rFonts w:ascii="Calibri" w:hAnsi="Calibri" w:cs="Calibri"/>
          <w:bCs/>
          <w:sz w:val="24"/>
        </w:rPr>
        <w:t>Can Owen walk? No, he can’t walk.</w:t>
      </w:r>
    </w:p>
    <w:p w14:paraId="380E6A24" w14:textId="311E4847" w:rsidR="00BA5FFB" w:rsidRDefault="00AE373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 xml:space="preserve">3. </w:t>
      </w:r>
      <w:r w:rsidR="00BA5FFB">
        <w:rPr>
          <w:rFonts w:ascii="Calibri" w:hAnsi="Calibri" w:cs="Calibri"/>
          <w:bCs/>
          <w:sz w:val="24"/>
        </w:rPr>
        <w:t>Can Owen stand? Yes, he can stand.</w:t>
      </w:r>
    </w:p>
    <w:p w14:paraId="3C283268" w14:textId="71C79226" w:rsidR="00BA5FFB" w:rsidRDefault="00AE373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 xml:space="preserve">4. </w:t>
      </w:r>
      <w:r w:rsidR="00BA5FFB">
        <w:rPr>
          <w:rFonts w:ascii="Calibri" w:hAnsi="Calibri" w:cs="Calibri"/>
          <w:bCs/>
          <w:sz w:val="24"/>
        </w:rPr>
        <w:t>Can Owen catch a ball? Yes, he can catch a ball.</w:t>
      </w:r>
    </w:p>
    <w:p w14:paraId="05DE57D8" w14:textId="6490BAA9" w:rsidR="00BA5FFB" w:rsidRDefault="00AE373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lastRenderedPageBreak/>
        <w:t xml:space="preserve">etc. </w:t>
      </w:r>
      <w:r w:rsidR="00BA5FFB">
        <w:rPr>
          <w:rFonts w:ascii="Calibri" w:hAnsi="Calibri" w:cs="Calibri"/>
          <w:bCs/>
          <w:sz w:val="24"/>
        </w:rPr>
        <w:t>Can Owen talk? No, he can’t talk.</w:t>
      </w:r>
    </w:p>
    <w:p w14:paraId="1F55C142" w14:textId="77777777" w:rsidR="00571125" w:rsidRPr="00E20F6D" w:rsidRDefault="00571125" w:rsidP="0073377A">
      <w:pPr>
        <w:rPr>
          <w:rFonts w:ascii="Calibri" w:hAnsi="Calibri" w:cs="Calibri"/>
          <w:bCs/>
          <w:sz w:val="24"/>
        </w:rPr>
      </w:pPr>
    </w:p>
    <w:p w14:paraId="0EFD5040" w14:textId="3A8FCC45" w:rsidR="00091B9B" w:rsidRDefault="00091B9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8</w:t>
      </w:r>
    </w:p>
    <w:p w14:paraId="39A5C12C" w14:textId="5481E77C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6843C774" w14:textId="06052165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3856B1F8" w14:textId="60759589" w:rsidR="006C2803" w:rsidRDefault="006C2803" w:rsidP="0073377A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</w:t>
      </w:r>
      <w:r w:rsidR="006915DC">
        <w:rPr>
          <w:rFonts w:ascii="Calibri" w:hAnsi="Calibri" w:cs="Calibri"/>
          <w:bCs/>
          <w:sz w:val="24"/>
        </w:rPr>
        <w:t>under</w:t>
      </w:r>
    </w:p>
    <w:p w14:paraId="19F696FE" w14:textId="701CB37D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on</w:t>
      </w:r>
    </w:p>
    <w:p w14:paraId="181EC34A" w14:textId="16D7FB60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in</w:t>
      </w:r>
    </w:p>
    <w:p w14:paraId="0C9D4C13" w14:textId="097C29BB" w:rsidR="006915DC" w:rsidRPr="00E70883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on</w:t>
      </w:r>
    </w:p>
    <w:p w14:paraId="2EFF82FB" w14:textId="64DBCA06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64994DFC" w14:textId="38725011" w:rsidR="006C2803" w:rsidRDefault="006C2803" w:rsidP="0073377A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</w:t>
      </w:r>
      <w:r w:rsidR="006915DC">
        <w:rPr>
          <w:rFonts w:ascii="Calibri" w:hAnsi="Calibri" w:cs="Calibri"/>
          <w:bCs/>
          <w:sz w:val="24"/>
        </w:rPr>
        <w:t>d</w:t>
      </w:r>
    </w:p>
    <w:p w14:paraId="14767139" w14:textId="6ED96CC5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</w:t>
      </w:r>
    </w:p>
    <w:p w14:paraId="262EA4B3" w14:textId="117B740F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b</w:t>
      </w:r>
    </w:p>
    <w:p w14:paraId="48200B76" w14:textId="01BFA9CF" w:rsidR="006915DC" w:rsidRPr="00E70883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c</w:t>
      </w:r>
    </w:p>
    <w:p w14:paraId="4CD38CD4" w14:textId="6ACE72D6" w:rsidR="006C2803" w:rsidRDefault="006C2803">
      <w:pPr>
        <w:rPr>
          <w:rFonts w:ascii="Calibri" w:hAnsi="Calibri" w:cs="Calibri"/>
          <w:b/>
          <w:sz w:val="24"/>
        </w:rPr>
      </w:pPr>
    </w:p>
    <w:p w14:paraId="0D186312" w14:textId="663432AD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7B891579" w14:textId="30542278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5A9FA674" w14:textId="3E133FD2" w:rsidR="006C2803" w:rsidRDefault="006C2803" w:rsidP="0073377A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</w:t>
      </w:r>
      <w:r w:rsidR="006915DC">
        <w:rPr>
          <w:rFonts w:ascii="Calibri" w:hAnsi="Calibri" w:cs="Calibri"/>
          <w:bCs/>
          <w:sz w:val="24"/>
        </w:rPr>
        <w:t>in</w:t>
      </w:r>
    </w:p>
    <w:p w14:paraId="03842027" w14:textId="7E9CCC9B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under</w:t>
      </w:r>
    </w:p>
    <w:p w14:paraId="60625BFB" w14:textId="6AB1B650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on</w:t>
      </w:r>
    </w:p>
    <w:p w14:paraId="3EAC028A" w14:textId="3F1CE3E8" w:rsidR="006915DC" w:rsidRPr="00E70883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in</w:t>
      </w:r>
    </w:p>
    <w:p w14:paraId="0AA30DFE" w14:textId="7B373C2A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2E5BA3B1" w14:textId="67536FC1" w:rsidR="006C2803" w:rsidRDefault="006C2803" w:rsidP="0073377A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</w:t>
      </w:r>
      <w:r w:rsidR="006915DC">
        <w:rPr>
          <w:rFonts w:ascii="Calibri" w:hAnsi="Calibri" w:cs="Calibri"/>
          <w:bCs/>
          <w:sz w:val="24"/>
        </w:rPr>
        <w:t>He is on the sofa.</w:t>
      </w:r>
    </w:p>
    <w:p w14:paraId="06F33F2B" w14:textId="0E85C79A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y are in the bathroom.</w:t>
      </w:r>
    </w:p>
    <w:p w14:paraId="3D471F29" w14:textId="0A724C6E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She is under the table.</w:t>
      </w:r>
    </w:p>
    <w:p w14:paraId="5DEAC717" w14:textId="2E409F4E" w:rsidR="006915DC" w:rsidRPr="00E70883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4. It is on the cushion.</w:t>
      </w:r>
    </w:p>
    <w:p w14:paraId="3FC09754" w14:textId="0891E3EC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C. </w:t>
      </w:r>
    </w:p>
    <w:p w14:paraId="132D3306" w14:textId="082C8DFF" w:rsidR="006C2803" w:rsidRDefault="006C2803" w:rsidP="0073377A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</w:t>
      </w:r>
      <w:r w:rsidR="006915DC">
        <w:rPr>
          <w:rFonts w:ascii="Calibri" w:hAnsi="Calibri" w:cs="Calibri"/>
          <w:bCs/>
          <w:sz w:val="24"/>
        </w:rPr>
        <w:t>on</w:t>
      </w:r>
    </w:p>
    <w:p w14:paraId="30502536" w14:textId="13220F3A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under</w:t>
      </w:r>
    </w:p>
    <w:p w14:paraId="1CAED4C7" w14:textId="49C40F34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in</w:t>
      </w:r>
    </w:p>
    <w:p w14:paraId="018811BD" w14:textId="1E01A1E2" w:rsidR="006915DC" w:rsidRPr="00E70883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on</w:t>
      </w:r>
    </w:p>
    <w:p w14:paraId="18FF984D" w14:textId="53730B64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62D8FA6B" w14:textId="34070FC8" w:rsidR="006C2803" w:rsidRDefault="006C2803" w:rsidP="0073377A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</w:t>
      </w:r>
      <w:r w:rsidR="006915DC">
        <w:rPr>
          <w:rFonts w:ascii="Calibri" w:hAnsi="Calibri" w:cs="Calibri"/>
          <w:bCs/>
          <w:sz w:val="24"/>
        </w:rPr>
        <w:t>in</w:t>
      </w:r>
    </w:p>
    <w:p w14:paraId="0DF534CA" w14:textId="69259F34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in</w:t>
      </w:r>
    </w:p>
    <w:p w14:paraId="63596FF8" w14:textId="3763954F" w:rsidR="006915DC" w:rsidRDefault="001F2E2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</w:t>
      </w:r>
      <w:r>
        <w:rPr>
          <w:rFonts w:ascii="Calibri" w:hAnsi="Calibri" w:cs="Calibri" w:hint="eastAsia"/>
          <w:bCs/>
          <w:sz w:val="24"/>
        </w:rPr>
        <w:t>in</w:t>
      </w:r>
    </w:p>
    <w:p w14:paraId="3A00B018" w14:textId="7DD6D1BE" w:rsidR="006915DC" w:rsidRPr="00E70883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under</w:t>
      </w:r>
    </w:p>
    <w:p w14:paraId="69004591" w14:textId="4A79C955" w:rsidR="006C2803" w:rsidRDefault="006C2803">
      <w:pPr>
        <w:rPr>
          <w:rFonts w:ascii="Calibri" w:hAnsi="Calibri" w:cs="Calibri"/>
          <w:b/>
          <w:sz w:val="24"/>
        </w:rPr>
      </w:pPr>
    </w:p>
    <w:p w14:paraId="3D2D8CCF" w14:textId="73E9ADE7" w:rsidR="006C2803" w:rsidRDefault="006C280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Step 3 </w:t>
      </w:r>
    </w:p>
    <w:p w14:paraId="66C15F4B" w14:textId="750C909D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7E14D0DD" w14:textId="6F23F7C4" w:rsidR="0073377A" w:rsidRDefault="00DC5F1C" w:rsidP="0073377A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</w:t>
      </w:r>
      <w:r w:rsidR="006915DC">
        <w:rPr>
          <w:rFonts w:ascii="Calibri" w:hAnsi="Calibri" w:cs="Calibri"/>
          <w:bCs/>
          <w:sz w:val="24"/>
        </w:rPr>
        <w:t>It is on the chair.</w:t>
      </w:r>
    </w:p>
    <w:p w14:paraId="48F2CE17" w14:textId="6D7B8FFD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She is in the car.</w:t>
      </w:r>
    </w:p>
    <w:p w14:paraId="384FDFE3" w14:textId="5A8B0005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They are under the desk.</w:t>
      </w:r>
    </w:p>
    <w:p w14:paraId="218CA772" w14:textId="3B86DC09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He is in the box.</w:t>
      </w:r>
    </w:p>
    <w:p w14:paraId="3FB40914" w14:textId="17766A57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It is under the rug.</w:t>
      </w:r>
    </w:p>
    <w:p w14:paraId="2A9A8C88" w14:textId="61B9E131" w:rsidR="00DC5F1C" w:rsidRPr="00E70883" w:rsidRDefault="006915DC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It is on the desk.</w:t>
      </w:r>
    </w:p>
    <w:p w14:paraId="42A2BC9F" w14:textId="7AEEB6AD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17517CF7" w14:textId="2A9BD115" w:rsidR="00DC5F1C" w:rsidRDefault="00DC5F1C" w:rsidP="0073377A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</w:t>
      </w:r>
      <w:r w:rsidR="006915DC">
        <w:rPr>
          <w:rFonts w:ascii="Calibri" w:hAnsi="Calibri" w:cs="Calibri"/>
          <w:bCs/>
          <w:sz w:val="24"/>
        </w:rPr>
        <w:t>on</w:t>
      </w:r>
    </w:p>
    <w:p w14:paraId="36B0D0F8" w14:textId="76C653CC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under</w:t>
      </w:r>
    </w:p>
    <w:p w14:paraId="3189BDCF" w14:textId="10AA6D3C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on</w:t>
      </w:r>
    </w:p>
    <w:p w14:paraId="752D5882" w14:textId="215FA64D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on</w:t>
      </w:r>
    </w:p>
    <w:p w14:paraId="6D7BA06D" w14:textId="31D32D03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 xml:space="preserve">5. in </w:t>
      </w:r>
    </w:p>
    <w:p w14:paraId="0D72A7A8" w14:textId="7EF8D12A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on</w:t>
      </w:r>
    </w:p>
    <w:p w14:paraId="2A7D3F21" w14:textId="37723984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on</w:t>
      </w:r>
    </w:p>
    <w:p w14:paraId="3415573E" w14:textId="0474E4C1" w:rsidR="006915DC" w:rsidRDefault="006915DC" w:rsidP="0073377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Cs/>
          <w:sz w:val="24"/>
        </w:rPr>
        <w:t>8. under</w:t>
      </w:r>
    </w:p>
    <w:p w14:paraId="5919668D" w14:textId="3E801846" w:rsidR="006735FF" w:rsidRDefault="006735FF">
      <w:pPr>
        <w:rPr>
          <w:rFonts w:ascii="Calibri" w:hAnsi="Calibri" w:cs="Calibri"/>
          <w:b/>
          <w:sz w:val="24"/>
        </w:rPr>
      </w:pPr>
    </w:p>
    <w:p w14:paraId="5330023B" w14:textId="399C438A" w:rsidR="006735FF" w:rsidRDefault="006735F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9</w:t>
      </w:r>
    </w:p>
    <w:p w14:paraId="6F87596C" w14:textId="7658905B" w:rsidR="006735FF" w:rsidRDefault="006735F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3EA6E447" w14:textId="7C5D153E" w:rsidR="006735FF" w:rsidRDefault="006735F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1424E52C" w14:textId="7EAAD39E" w:rsidR="00135E45" w:rsidRDefault="006735FF" w:rsidP="0073377A">
      <w:pPr>
        <w:rPr>
          <w:rFonts w:ascii="Calibri" w:hAnsi="Calibri" w:cs="Calibri"/>
          <w:bCs/>
          <w:sz w:val="24"/>
        </w:rPr>
      </w:pPr>
      <w:r w:rsidRPr="00D33CD0">
        <w:rPr>
          <w:rFonts w:ascii="Calibri" w:hAnsi="Calibri" w:cs="Calibri"/>
          <w:bCs/>
          <w:sz w:val="24"/>
        </w:rPr>
        <w:t xml:space="preserve">1. </w:t>
      </w:r>
      <w:r w:rsidR="00D713D3">
        <w:rPr>
          <w:rFonts w:ascii="Calibri" w:hAnsi="Calibri" w:cs="Calibri"/>
          <w:bCs/>
          <w:sz w:val="24"/>
        </w:rPr>
        <w:t>on</w:t>
      </w:r>
    </w:p>
    <w:p w14:paraId="7A85581E" w14:textId="53D40FBA" w:rsidR="00D713D3" w:rsidRDefault="00D713D3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t</w:t>
      </w:r>
    </w:p>
    <w:p w14:paraId="096C26A5" w14:textId="34C7E2AF" w:rsidR="00D713D3" w:rsidRDefault="00D713D3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in</w:t>
      </w:r>
    </w:p>
    <w:p w14:paraId="28A4193B" w14:textId="3A68C1ED" w:rsidR="00D713D3" w:rsidRPr="00D33CD0" w:rsidRDefault="00D713D3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on</w:t>
      </w:r>
    </w:p>
    <w:p w14:paraId="08777B31" w14:textId="1EAE90D6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29F718AB" w14:textId="5B8D63EF" w:rsidR="0073377A" w:rsidRDefault="00135E45" w:rsidP="0073377A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B627BE">
        <w:rPr>
          <w:rFonts w:ascii="Calibri" w:hAnsi="Calibri" w:cs="Calibri"/>
          <w:bCs/>
          <w:sz w:val="24"/>
        </w:rPr>
        <w:t>in</w:t>
      </w:r>
    </w:p>
    <w:p w14:paraId="5A3FB48B" w14:textId="4D2318C5" w:rsidR="00B627BE" w:rsidRDefault="00B627B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on</w:t>
      </w:r>
    </w:p>
    <w:p w14:paraId="567A1F0C" w14:textId="64106128" w:rsidR="00B627BE" w:rsidRDefault="00B627B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t</w:t>
      </w:r>
    </w:p>
    <w:p w14:paraId="014EC86F" w14:textId="466C0285" w:rsidR="00B627BE" w:rsidRPr="00C078A9" w:rsidRDefault="00B627B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on</w:t>
      </w:r>
    </w:p>
    <w:p w14:paraId="31F4DB14" w14:textId="198559B9" w:rsidR="00135E45" w:rsidRDefault="00135E45">
      <w:pPr>
        <w:rPr>
          <w:rFonts w:ascii="Calibri" w:hAnsi="Calibri" w:cs="Calibri"/>
          <w:b/>
          <w:sz w:val="24"/>
        </w:rPr>
      </w:pPr>
    </w:p>
    <w:p w14:paraId="2BCFBE50" w14:textId="3B7EAC39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05A1D696" w14:textId="5682535E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60C510EB" w14:textId="5B464668" w:rsidR="0073377A" w:rsidRDefault="00135E45" w:rsidP="0073377A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B627BE">
        <w:rPr>
          <w:rFonts w:ascii="Calibri" w:hAnsi="Calibri" w:cs="Calibri"/>
          <w:bCs/>
          <w:sz w:val="24"/>
        </w:rPr>
        <w:t>b</w:t>
      </w:r>
    </w:p>
    <w:p w14:paraId="3207E198" w14:textId="502F9307" w:rsidR="00B627BE" w:rsidRDefault="00B627B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</w:t>
      </w:r>
    </w:p>
    <w:p w14:paraId="4C284570" w14:textId="77C3DCA5" w:rsidR="00B627BE" w:rsidRDefault="00B627B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</w:t>
      </w:r>
    </w:p>
    <w:p w14:paraId="7EA047DA" w14:textId="673CEB41" w:rsidR="00135E45" w:rsidRPr="00C078A9" w:rsidRDefault="00B627BE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</w:t>
      </w:r>
    </w:p>
    <w:p w14:paraId="081C606D" w14:textId="3ACE2B13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12573AE4" w14:textId="2D8BA9B9" w:rsidR="0073377A" w:rsidRDefault="00135E45" w:rsidP="0073377A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lastRenderedPageBreak/>
        <w:t xml:space="preserve">1. </w:t>
      </w:r>
      <w:r w:rsidR="00B627BE">
        <w:rPr>
          <w:rFonts w:ascii="Calibri" w:hAnsi="Calibri" w:cs="Calibri"/>
          <w:bCs/>
          <w:sz w:val="24"/>
        </w:rPr>
        <w:t>b</w:t>
      </w:r>
    </w:p>
    <w:p w14:paraId="61FAEC0E" w14:textId="3363E0D9" w:rsidR="00B627BE" w:rsidRDefault="00B627B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</w:t>
      </w:r>
    </w:p>
    <w:p w14:paraId="19B5A2CD" w14:textId="32F2910B" w:rsidR="00B627BE" w:rsidRDefault="00B627B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c</w:t>
      </w:r>
    </w:p>
    <w:p w14:paraId="51AE51E5" w14:textId="4915A631" w:rsidR="00135E45" w:rsidRPr="00C078A9" w:rsidRDefault="00B627BE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c</w:t>
      </w:r>
    </w:p>
    <w:p w14:paraId="4BEA37C4" w14:textId="7547E223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249FD11A" w14:textId="5BC03BE0" w:rsidR="00135E45" w:rsidRDefault="00135E45" w:rsidP="0073377A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B627BE">
        <w:rPr>
          <w:rFonts w:ascii="Calibri" w:hAnsi="Calibri" w:cs="Calibri"/>
          <w:bCs/>
          <w:sz w:val="24"/>
        </w:rPr>
        <w:t>c; in</w:t>
      </w:r>
    </w:p>
    <w:p w14:paraId="10D693F2" w14:textId="3A4D9E29" w:rsidR="00B627BE" w:rsidRDefault="00B627B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b; on</w:t>
      </w:r>
    </w:p>
    <w:p w14:paraId="0FD3E9FF" w14:textId="43CEF7A9" w:rsidR="00B627BE" w:rsidRDefault="00B627B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; in</w:t>
      </w:r>
    </w:p>
    <w:p w14:paraId="5D3CE143" w14:textId="4B3ADD83" w:rsidR="00B627BE" w:rsidRPr="00C078A9" w:rsidRDefault="00B627B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; at</w:t>
      </w:r>
    </w:p>
    <w:p w14:paraId="754BD8D8" w14:textId="0DAE3A14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56575891" w14:textId="53402858" w:rsidR="00135E45" w:rsidRDefault="00135E45" w:rsidP="0073377A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B627BE">
        <w:rPr>
          <w:rFonts w:ascii="Calibri" w:hAnsi="Calibri" w:cs="Calibri"/>
          <w:bCs/>
          <w:sz w:val="24"/>
        </w:rPr>
        <w:t>in</w:t>
      </w:r>
    </w:p>
    <w:p w14:paraId="69D22BC4" w14:textId="28C4B678" w:rsidR="00B627BE" w:rsidRDefault="00C94FE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 w:rsidR="00B627BE">
        <w:rPr>
          <w:rFonts w:ascii="Calibri" w:hAnsi="Calibri" w:cs="Calibri"/>
          <w:bCs/>
          <w:sz w:val="24"/>
        </w:rPr>
        <w:t>. at</w:t>
      </w:r>
    </w:p>
    <w:p w14:paraId="26B348ED" w14:textId="0CFC9AD0" w:rsidR="00B627BE" w:rsidRDefault="00C94FE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 w:rsidR="00B627BE">
        <w:rPr>
          <w:rFonts w:ascii="Calibri" w:hAnsi="Calibri" w:cs="Calibri"/>
          <w:bCs/>
          <w:sz w:val="24"/>
        </w:rPr>
        <w:t>. in</w:t>
      </w:r>
    </w:p>
    <w:p w14:paraId="5900BF41" w14:textId="1580A2E4" w:rsidR="00B627BE" w:rsidRDefault="00C94FE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B627BE">
        <w:rPr>
          <w:rFonts w:ascii="Calibri" w:hAnsi="Calibri" w:cs="Calibri"/>
          <w:bCs/>
          <w:sz w:val="24"/>
        </w:rPr>
        <w:t>. on</w:t>
      </w:r>
    </w:p>
    <w:p w14:paraId="6AC3EF26" w14:textId="79BA757E" w:rsidR="00135E45" w:rsidRDefault="00135E45">
      <w:pPr>
        <w:rPr>
          <w:rFonts w:ascii="Calibri" w:hAnsi="Calibri" w:cs="Calibri"/>
          <w:b/>
          <w:sz w:val="24"/>
        </w:rPr>
      </w:pPr>
    </w:p>
    <w:p w14:paraId="013A6A2C" w14:textId="0B3DAC50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580832AE" w14:textId="2D519AEC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5F78FDAB" w14:textId="5FBB1BD1" w:rsidR="00135E45" w:rsidRDefault="00135E45" w:rsidP="0073377A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B627BE">
        <w:rPr>
          <w:rFonts w:ascii="Calibri" w:hAnsi="Calibri" w:cs="Calibri"/>
          <w:bCs/>
          <w:sz w:val="24"/>
        </w:rPr>
        <w:t>The test is on Monday.</w:t>
      </w:r>
    </w:p>
    <w:p w14:paraId="28271BBC" w14:textId="1AE5EA25" w:rsidR="00B627BE" w:rsidRDefault="00B627B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She eats dinner at </w:t>
      </w:r>
      <w:r w:rsidR="00187A93">
        <w:rPr>
          <w:rFonts w:ascii="Segoe UI" w:hAnsi="Segoe UI" w:cs="Segoe UI"/>
          <w:color w:val="000000"/>
          <w:kern w:val="0"/>
          <w:szCs w:val="20"/>
        </w:rPr>
        <w:t>seven o'clock</w:t>
      </w:r>
      <w:r w:rsidR="00187A93">
        <w:rPr>
          <w:rFonts w:ascii="Segoe UI" w:hAnsi="Segoe UI" w:cs="Segoe UI" w:hint="eastAsia"/>
          <w:color w:val="000000"/>
          <w:kern w:val="0"/>
          <w:szCs w:val="20"/>
        </w:rPr>
        <w:t>.</w:t>
      </w:r>
    </w:p>
    <w:p w14:paraId="31AFD108" w14:textId="717FB9A5" w:rsidR="00B627BE" w:rsidRDefault="00B627B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He drinks coffee in the morning.</w:t>
      </w:r>
    </w:p>
    <w:p w14:paraId="4C01DB83" w14:textId="1CAE7F08" w:rsidR="00B627BE" w:rsidRDefault="00B627B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I eat turkey on Thanksgiving.</w:t>
      </w:r>
    </w:p>
    <w:p w14:paraId="6D4C1B83" w14:textId="02A67B0A" w:rsidR="00B627BE" w:rsidRDefault="00B627B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It snows in December.</w:t>
      </w:r>
    </w:p>
    <w:p w14:paraId="47CADA77" w14:textId="4BD3FCAD" w:rsidR="00B627BE" w:rsidRPr="00C078A9" w:rsidRDefault="00B627BE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6. We come home at </w:t>
      </w:r>
      <w:r w:rsidR="00E81613">
        <w:t>three</w:t>
      </w:r>
      <w:r w:rsidR="00E81613">
        <w:rPr>
          <w:rFonts w:ascii="Calibri" w:hAnsi="Calibri" w:cs="Calibri"/>
          <w:bCs/>
          <w:sz w:val="24"/>
        </w:rPr>
        <w:t xml:space="preserve"> </w:t>
      </w:r>
      <w:r>
        <w:rPr>
          <w:rFonts w:ascii="Calibri" w:hAnsi="Calibri" w:cs="Calibri"/>
          <w:bCs/>
          <w:sz w:val="24"/>
        </w:rPr>
        <w:t>o’clock.</w:t>
      </w:r>
    </w:p>
    <w:p w14:paraId="5B5D793F" w14:textId="495C09A6" w:rsidR="00135E45" w:rsidRDefault="00135E45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36D0DF77" w14:textId="18F18FE6" w:rsidR="00511FA8" w:rsidRDefault="00135E45" w:rsidP="0073377A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D96998">
        <w:rPr>
          <w:rFonts w:ascii="Calibri" w:hAnsi="Calibri" w:cs="Calibri"/>
          <w:bCs/>
          <w:sz w:val="24"/>
        </w:rPr>
        <w:t>on</w:t>
      </w:r>
    </w:p>
    <w:p w14:paraId="062A248E" w14:textId="4C8BC477" w:rsidR="00D96998" w:rsidRDefault="00D96998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2. on</w:t>
      </w:r>
    </w:p>
    <w:p w14:paraId="28FCE060" w14:textId="2672CF72" w:rsidR="00D96998" w:rsidRDefault="00D96998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in</w:t>
      </w:r>
    </w:p>
    <w:p w14:paraId="1D8D21A8" w14:textId="798F2F5B" w:rsidR="00D96998" w:rsidRDefault="00D96998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t</w:t>
      </w:r>
    </w:p>
    <w:p w14:paraId="0518A45B" w14:textId="5A0949C3" w:rsidR="00D96998" w:rsidRDefault="00D96998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on</w:t>
      </w:r>
    </w:p>
    <w:p w14:paraId="315FAD7C" w14:textId="0762A530" w:rsidR="00D96998" w:rsidRDefault="00D96998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at</w:t>
      </w:r>
    </w:p>
    <w:p w14:paraId="783563A9" w14:textId="3AD7E21F" w:rsidR="003E5A9B" w:rsidRPr="00C078A9" w:rsidRDefault="00D9699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at</w:t>
      </w:r>
    </w:p>
    <w:p w14:paraId="061E3E31" w14:textId="51448BA8" w:rsidR="003E5A9B" w:rsidRDefault="003E5A9B">
      <w:pPr>
        <w:rPr>
          <w:rFonts w:ascii="Calibri" w:hAnsi="Calibri" w:cs="Calibri"/>
          <w:b/>
          <w:sz w:val="24"/>
        </w:rPr>
      </w:pPr>
    </w:p>
    <w:p w14:paraId="4DAE8C2A" w14:textId="63F26B87" w:rsidR="003E5A9B" w:rsidRDefault="003E5A9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udent Book: Unit 10</w:t>
      </w:r>
    </w:p>
    <w:p w14:paraId="66140F3B" w14:textId="3543238E" w:rsidR="003E5A9B" w:rsidRDefault="003E5A9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6BB7BFC5" w14:textId="6F31932B" w:rsidR="003E5A9B" w:rsidRDefault="003E5A9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5BE7CE2F" w14:textId="40502930" w:rsidR="0073377A" w:rsidRDefault="003E5A9B" w:rsidP="0073377A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212FF4">
        <w:rPr>
          <w:rFonts w:ascii="Calibri" w:hAnsi="Calibri" w:cs="Calibri"/>
          <w:bCs/>
          <w:sz w:val="24"/>
        </w:rPr>
        <w:t>where</w:t>
      </w:r>
    </w:p>
    <w:p w14:paraId="5E48ED6D" w14:textId="2BAB36F6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hen</w:t>
      </w:r>
    </w:p>
    <w:p w14:paraId="62683DD4" w14:textId="360E520A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hen</w:t>
      </w:r>
    </w:p>
    <w:p w14:paraId="63A133F9" w14:textId="01C96732" w:rsidR="00446EB6" w:rsidRPr="00212FF4" w:rsidRDefault="00212FF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where</w:t>
      </w:r>
    </w:p>
    <w:p w14:paraId="1D6AA226" w14:textId="474AD2ED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1C8A9D4D" w14:textId="641038AE" w:rsidR="0073377A" w:rsidRDefault="00446EB6" w:rsidP="0073377A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212FF4">
        <w:rPr>
          <w:rFonts w:ascii="Calibri" w:hAnsi="Calibri" w:cs="Calibri"/>
          <w:bCs/>
          <w:sz w:val="24"/>
        </w:rPr>
        <w:t>c</w:t>
      </w:r>
    </w:p>
    <w:p w14:paraId="5D5B4BDE" w14:textId="49C31665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</w:t>
      </w:r>
    </w:p>
    <w:p w14:paraId="5C3F0E76" w14:textId="7CA093C8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</w:t>
      </w:r>
    </w:p>
    <w:p w14:paraId="2939D548" w14:textId="5B96C86E" w:rsidR="00446EB6" w:rsidRPr="00C078A9" w:rsidRDefault="00212FF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b</w:t>
      </w:r>
    </w:p>
    <w:p w14:paraId="09760D12" w14:textId="10E01E6B" w:rsidR="00446EB6" w:rsidRDefault="00446EB6">
      <w:pPr>
        <w:rPr>
          <w:rFonts w:ascii="Calibri" w:hAnsi="Calibri" w:cs="Calibri"/>
          <w:b/>
          <w:sz w:val="24"/>
        </w:rPr>
      </w:pPr>
    </w:p>
    <w:p w14:paraId="00FBAF2A" w14:textId="1CCCEEC2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7CF0464A" w14:textId="16F4435A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7B779FAF" w14:textId="54E71FF9" w:rsidR="00446EB6" w:rsidRDefault="00446EB6" w:rsidP="0073377A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212FF4">
        <w:rPr>
          <w:rFonts w:ascii="Calibri" w:hAnsi="Calibri" w:cs="Calibri"/>
          <w:bCs/>
          <w:sz w:val="24"/>
        </w:rPr>
        <w:t>When</w:t>
      </w:r>
    </w:p>
    <w:p w14:paraId="41C28101" w14:textId="7654CDC6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here</w:t>
      </w:r>
    </w:p>
    <w:p w14:paraId="2E671E2A" w14:textId="425E29A9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here</w:t>
      </w:r>
    </w:p>
    <w:p w14:paraId="191BDB2A" w14:textId="5CB3A928" w:rsidR="00212FF4" w:rsidRP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4. When</w:t>
      </w:r>
    </w:p>
    <w:p w14:paraId="49BA8094" w14:textId="1CD492CB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0DEE4DB4" w14:textId="2E71E30E" w:rsidR="00212FF4" w:rsidRDefault="00446EB6" w:rsidP="0073377A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212FF4">
        <w:rPr>
          <w:rFonts w:ascii="Calibri" w:hAnsi="Calibri" w:cs="Calibri"/>
          <w:bCs/>
          <w:sz w:val="24"/>
        </w:rPr>
        <w:t>c</w:t>
      </w:r>
    </w:p>
    <w:p w14:paraId="62205492" w14:textId="15659515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d</w:t>
      </w:r>
    </w:p>
    <w:p w14:paraId="7515045E" w14:textId="44D37263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</w:t>
      </w:r>
    </w:p>
    <w:p w14:paraId="7ED81169" w14:textId="0811DC56" w:rsidR="00212FF4" w:rsidRPr="007D08EA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b</w:t>
      </w:r>
    </w:p>
    <w:p w14:paraId="017F81A3" w14:textId="3E246768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159FE18E" w14:textId="54852E81" w:rsidR="0073377A" w:rsidRDefault="00446EB6" w:rsidP="0073377A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212FF4">
        <w:rPr>
          <w:rFonts w:ascii="Calibri" w:hAnsi="Calibri" w:cs="Calibri"/>
          <w:bCs/>
          <w:sz w:val="24"/>
        </w:rPr>
        <w:t>Where</w:t>
      </w:r>
    </w:p>
    <w:p w14:paraId="1455ED06" w14:textId="7E298713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hen</w:t>
      </w:r>
    </w:p>
    <w:p w14:paraId="1A2FD98B" w14:textId="3C06CA4B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here</w:t>
      </w:r>
    </w:p>
    <w:p w14:paraId="14C7BAA7" w14:textId="71ED9ECD" w:rsidR="00446EB6" w:rsidRPr="007D08EA" w:rsidRDefault="00212FF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When</w:t>
      </w:r>
    </w:p>
    <w:p w14:paraId="5FFE3254" w14:textId="5BB6ADA6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24AE27AB" w14:textId="53270DD5" w:rsidR="00446EB6" w:rsidRDefault="00446EB6" w:rsidP="0073377A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212FF4">
        <w:rPr>
          <w:rFonts w:ascii="Calibri" w:hAnsi="Calibri" w:cs="Calibri"/>
          <w:bCs/>
          <w:sz w:val="24"/>
        </w:rPr>
        <w:t>Where is your school?</w:t>
      </w:r>
    </w:p>
    <w:p w14:paraId="1C4A8830" w14:textId="262694A7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hen is summer vacation?</w:t>
      </w:r>
    </w:p>
    <w:p w14:paraId="17886789" w14:textId="7C475817" w:rsidR="00212FF4" w:rsidRPr="00603F2F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here is the movie theater?</w:t>
      </w:r>
    </w:p>
    <w:p w14:paraId="22996F1C" w14:textId="6A612F9D" w:rsidR="00212FF4" w:rsidRPr="007D08EA" w:rsidRDefault="00603F2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212FF4">
        <w:rPr>
          <w:rFonts w:ascii="Calibri" w:hAnsi="Calibri" w:cs="Calibri"/>
          <w:bCs/>
          <w:sz w:val="24"/>
        </w:rPr>
        <w:t>. When is the party?</w:t>
      </w:r>
    </w:p>
    <w:p w14:paraId="66D21D78" w14:textId="25C1828D" w:rsidR="00446EB6" w:rsidRDefault="00446EB6">
      <w:pPr>
        <w:rPr>
          <w:rFonts w:ascii="Calibri" w:hAnsi="Calibri" w:cs="Calibri"/>
          <w:b/>
          <w:sz w:val="24"/>
        </w:rPr>
      </w:pPr>
    </w:p>
    <w:p w14:paraId="0BBA1BAA" w14:textId="06164088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1EB65449" w14:textId="55F0F264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6968FA13" w14:textId="002DE747" w:rsidR="00446EB6" w:rsidRDefault="00446EB6" w:rsidP="0073377A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212FF4">
        <w:rPr>
          <w:rFonts w:ascii="Calibri" w:hAnsi="Calibri" w:cs="Calibri"/>
          <w:bCs/>
          <w:sz w:val="24"/>
        </w:rPr>
        <w:t>Where are the balls?</w:t>
      </w:r>
    </w:p>
    <w:p w14:paraId="7C0E30E2" w14:textId="0EE3EA43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hen is the hockey game?</w:t>
      </w:r>
    </w:p>
    <w:p w14:paraId="589ECCED" w14:textId="3A00D997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hen is bedtime?</w:t>
      </w:r>
    </w:p>
    <w:p w14:paraId="67683C7B" w14:textId="630168CD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Where is the book?</w:t>
      </w:r>
    </w:p>
    <w:p w14:paraId="481E77C2" w14:textId="2956073F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5. When is </w:t>
      </w:r>
      <w:r w:rsidR="005964CF">
        <w:rPr>
          <w:rFonts w:ascii="Calibri" w:hAnsi="Calibri" w:cs="Calibri"/>
          <w:bCs/>
          <w:sz w:val="24"/>
        </w:rPr>
        <w:t>the</w:t>
      </w:r>
      <w:r>
        <w:rPr>
          <w:rFonts w:ascii="Calibri" w:hAnsi="Calibri" w:cs="Calibri"/>
          <w:bCs/>
          <w:sz w:val="24"/>
        </w:rPr>
        <w:t xml:space="preserve"> piano lesson?</w:t>
      </w:r>
    </w:p>
    <w:p w14:paraId="4DF6CA39" w14:textId="5D329560" w:rsidR="00212FF4" w:rsidRPr="007D08EA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Where is your mother?</w:t>
      </w:r>
    </w:p>
    <w:p w14:paraId="5AE59478" w14:textId="7750A7BA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B.</w:t>
      </w:r>
    </w:p>
    <w:p w14:paraId="3861C28A" w14:textId="7A20B01D" w:rsidR="00446EB6" w:rsidRDefault="00446EB6" w:rsidP="0073377A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201258">
        <w:rPr>
          <w:rFonts w:ascii="Calibri" w:hAnsi="Calibri" w:cs="Calibri"/>
          <w:bCs/>
          <w:sz w:val="24"/>
        </w:rPr>
        <w:t>When</w:t>
      </w:r>
    </w:p>
    <w:p w14:paraId="139453F1" w14:textId="368F9EED" w:rsidR="00201258" w:rsidRDefault="00201258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hen</w:t>
      </w:r>
    </w:p>
    <w:p w14:paraId="3ED0C164" w14:textId="50B1EF2F" w:rsidR="00201258" w:rsidRDefault="00201258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here</w:t>
      </w:r>
    </w:p>
    <w:p w14:paraId="5531B9B6" w14:textId="3E6C3067" w:rsidR="00201258" w:rsidRDefault="00201258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Where is</w:t>
      </w:r>
    </w:p>
    <w:p w14:paraId="7815EAC2" w14:textId="5D0D1426" w:rsidR="00201258" w:rsidRPr="007D08EA" w:rsidRDefault="00201258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Where</w:t>
      </w:r>
    </w:p>
    <w:p w14:paraId="33499E46" w14:textId="2A49AB70" w:rsidR="00446EB6" w:rsidRDefault="00446EB6">
      <w:pPr>
        <w:rPr>
          <w:rFonts w:ascii="Calibri" w:hAnsi="Calibri" w:cs="Calibri"/>
          <w:b/>
          <w:sz w:val="24"/>
        </w:rPr>
      </w:pPr>
    </w:p>
    <w:p w14:paraId="5A9F9AF3" w14:textId="070A82B3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Review Test 2</w:t>
      </w:r>
    </w:p>
    <w:p w14:paraId="5FA02489" w14:textId="02AE9FF9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s 6-10</w:t>
      </w:r>
    </w:p>
    <w:p w14:paraId="003BCD3B" w14:textId="7E9406AC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40BEDDEE" w14:textId="4117C6B5" w:rsidR="00351EEF" w:rsidRDefault="00351EEF" w:rsidP="00513A5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F65BC6">
        <w:rPr>
          <w:rFonts w:ascii="Calibri" w:hAnsi="Calibri" w:cs="Calibri"/>
          <w:bCs/>
          <w:sz w:val="24"/>
        </w:rPr>
        <w:t>b</w:t>
      </w:r>
    </w:p>
    <w:p w14:paraId="482EDD1A" w14:textId="0C3F65D3" w:rsidR="00F65BC6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</w:t>
      </w:r>
    </w:p>
    <w:p w14:paraId="77321076" w14:textId="49835BA5" w:rsidR="00F65BC6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b</w:t>
      </w:r>
    </w:p>
    <w:p w14:paraId="4F5F95BE" w14:textId="639449C6" w:rsidR="00F65BC6" w:rsidRPr="007D08EA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</w:t>
      </w:r>
    </w:p>
    <w:p w14:paraId="73334764" w14:textId="07065D30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1A31A333" w14:textId="4E822ED8" w:rsidR="00513A56" w:rsidRDefault="00351EEF" w:rsidP="00513A5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F65BC6">
        <w:rPr>
          <w:rFonts w:ascii="Calibri" w:hAnsi="Calibri" w:cs="Calibri"/>
          <w:bCs/>
          <w:sz w:val="24"/>
        </w:rPr>
        <w:t>b</w:t>
      </w:r>
    </w:p>
    <w:p w14:paraId="6A39D2E6" w14:textId="68A01987" w:rsidR="00F65BC6" w:rsidRDefault="004A1F35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</w:t>
      </w:r>
      <w:r>
        <w:rPr>
          <w:rFonts w:ascii="Calibri" w:hAnsi="Calibri" w:cs="Calibri" w:hint="eastAsia"/>
          <w:bCs/>
          <w:sz w:val="24"/>
        </w:rPr>
        <w:t>c</w:t>
      </w:r>
    </w:p>
    <w:p w14:paraId="2C3A67CD" w14:textId="311E1F56" w:rsidR="00F65BC6" w:rsidRDefault="004A1F35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</w:t>
      </w:r>
      <w:r>
        <w:rPr>
          <w:rFonts w:ascii="Calibri" w:hAnsi="Calibri" w:cs="Calibri" w:hint="eastAsia"/>
          <w:bCs/>
          <w:sz w:val="24"/>
        </w:rPr>
        <w:t>d</w:t>
      </w:r>
    </w:p>
    <w:p w14:paraId="7301025D" w14:textId="3B69377B" w:rsidR="00F65BC6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</w:t>
      </w:r>
    </w:p>
    <w:p w14:paraId="0D07C43A" w14:textId="5E7AD8E0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73BD42A9" w14:textId="5C2F4995" w:rsidR="00351EEF" w:rsidRDefault="00351EEF" w:rsidP="00513A5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F65BC6">
        <w:rPr>
          <w:rFonts w:ascii="Calibri" w:hAnsi="Calibri" w:cs="Calibri"/>
          <w:bCs/>
          <w:sz w:val="24"/>
        </w:rPr>
        <w:t>He can drive a bus.</w:t>
      </w:r>
    </w:p>
    <w:p w14:paraId="1D26B871" w14:textId="12F7319F" w:rsidR="00F65BC6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an you speak German?</w:t>
      </w:r>
    </w:p>
    <w:p w14:paraId="30376CBE" w14:textId="072061D8" w:rsidR="00F65BC6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The fruit is in the basket.</w:t>
      </w:r>
    </w:p>
    <w:p w14:paraId="4399F9E8" w14:textId="5891EFDF" w:rsidR="00F65BC6" w:rsidRPr="007D08EA" w:rsidRDefault="0004616D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F65BC6">
        <w:rPr>
          <w:rFonts w:ascii="Calibri" w:hAnsi="Calibri" w:cs="Calibri"/>
          <w:bCs/>
          <w:sz w:val="24"/>
        </w:rPr>
        <w:t>. Where is the library?</w:t>
      </w:r>
    </w:p>
    <w:p w14:paraId="40D20521" w14:textId="2FDA0031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207E9851" w14:textId="3265D4FF" w:rsidR="00351EEF" w:rsidRDefault="00351EEF" w:rsidP="00513A5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lastRenderedPageBreak/>
        <w:t xml:space="preserve">1. </w:t>
      </w:r>
      <w:r w:rsidR="00F65BC6">
        <w:rPr>
          <w:rFonts w:ascii="Calibri" w:hAnsi="Calibri" w:cs="Calibri"/>
          <w:bCs/>
          <w:sz w:val="24"/>
        </w:rPr>
        <w:t>Can</w:t>
      </w:r>
    </w:p>
    <w:p w14:paraId="07A9189A" w14:textId="62966F6E" w:rsidR="00F65BC6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an’t</w:t>
      </w:r>
    </w:p>
    <w:p w14:paraId="403DCBCB" w14:textId="7618B724" w:rsidR="00F65BC6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here</w:t>
      </w:r>
    </w:p>
    <w:p w14:paraId="2D36DA36" w14:textId="310D28A8" w:rsidR="00F65BC6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in</w:t>
      </w:r>
    </w:p>
    <w:p w14:paraId="60DD74B8" w14:textId="3FCF7F3B" w:rsidR="00F65BC6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When</w:t>
      </w:r>
    </w:p>
    <w:p w14:paraId="1650BDCC" w14:textId="5A3D74BE" w:rsidR="00F65BC6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in</w:t>
      </w:r>
    </w:p>
    <w:p w14:paraId="02B48C39" w14:textId="67754E18" w:rsidR="00F65BC6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on</w:t>
      </w:r>
    </w:p>
    <w:p w14:paraId="1A41E9E7" w14:textId="520CC6B0" w:rsidR="00F65BC6" w:rsidRPr="007D08EA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on</w:t>
      </w:r>
    </w:p>
    <w:p w14:paraId="761872B9" w14:textId="22F625F6" w:rsidR="00351EEF" w:rsidRDefault="00351EEF">
      <w:pPr>
        <w:rPr>
          <w:rFonts w:ascii="Calibri" w:hAnsi="Calibri" w:cs="Calibri"/>
          <w:b/>
          <w:sz w:val="24"/>
        </w:rPr>
      </w:pPr>
    </w:p>
    <w:p w14:paraId="581B007E" w14:textId="28414F67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Final Test</w:t>
      </w:r>
    </w:p>
    <w:p w14:paraId="6C8FD930" w14:textId="2A030C83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Part 1</w:t>
      </w:r>
    </w:p>
    <w:p w14:paraId="5203D122" w14:textId="132E0FCB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57560D32" w14:textId="6E3A289C" w:rsidR="00351EEF" w:rsidRDefault="00351EEF" w:rsidP="00513A5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F65BC6">
        <w:rPr>
          <w:rFonts w:ascii="Calibri" w:hAnsi="Calibri" w:cs="Calibri"/>
          <w:bCs/>
          <w:sz w:val="24"/>
        </w:rPr>
        <w:t>on</w:t>
      </w:r>
    </w:p>
    <w:p w14:paraId="4834C91B" w14:textId="1345A06A" w:rsidR="00F65BC6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</w:t>
      </w:r>
    </w:p>
    <w:p w14:paraId="7127B5D5" w14:textId="62530D8B" w:rsidR="00F65BC6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in</w:t>
      </w:r>
    </w:p>
    <w:p w14:paraId="273B853C" w14:textId="58BA56CD" w:rsidR="00F65BC6" w:rsidRPr="007D08EA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</w:t>
      </w:r>
      <w:r w:rsidR="009F6CCB">
        <w:rPr>
          <w:rFonts w:ascii="Calibri" w:hAnsi="Calibri" w:cs="Calibri"/>
          <w:bCs/>
          <w:sz w:val="24"/>
        </w:rPr>
        <w:t>tomato</w:t>
      </w:r>
    </w:p>
    <w:p w14:paraId="257B13D7" w14:textId="07A432CA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1EBC559C" w14:textId="519B7D46" w:rsidR="00A252E3" w:rsidRDefault="00A252E3" w:rsidP="00513A5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F65BC6">
        <w:rPr>
          <w:rFonts w:ascii="Calibri" w:hAnsi="Calibri" w:cs="Calibri"/>
          <w:bCs/>
          <w:sz w:val="24"/>
        </w:rPr>
        <w:t>d</w:t>
      </w:r>
    </w:p>
    <w:p w14:paraId="5521B5C7" w14:textId="12C709FC" w:rsidR="00F65BC6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</w:t>
      </w:r>
    </w:p>
    <w:p w14:paraId="78D6C95B" w14:textId="176AF3E9" w:rsidR="00F65BC6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b</w:t>
      </w:r>
    </w:p>
    <w:p w14:paraId="7D1BEBC9" w14:textId="54DB1FBD" w:rsidR="00F65BC6" w:rsidRPr="007D08EA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</w:t>
      </w:r>
    </w:p>
    <w:p w14:paraId="2DA83147" w14:textId="61D65E6D" w:rsidR="00A252E3" w:rsidRDefault="00A252E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384EE94F" w14:textId="1BA83D64" w:rsidR="00A252E3" w:rsidRDefault="00A252E3" w:rsidP="00513A5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F65BC6">
        <w:rPr>
          <w:rFonts w:ascii="Calibri" w:hAnsi="Calibri" w:cs="Calibri"/>
          <w:bCs/>
          <w:sz w:val="24"/>
        </w:rPr>
        <w:t>c</w:t>
      </w:r>
    </w:p>
    <w:p w14:paraId="2047EB17" w14:textId="3205312F" w:rsidR="00F65BC6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b</w:t>
      </w:r>
    </w:p>
    <w:p w14:paraId="0C3CB67D" w14:textId="5B9E73EE" w:rsidR="00F65BC6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b</w:t>
      </w:r>
    </w:p>
    <w:p w14:paraId="7EB437C6" w14:textId="77777777" w:rsidR="009F6CCB" w:rsidRDefault="00F65BC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4. b</w:t>
      </w:r>
    </w:p>
    <w:p w14:paraId="7CE60A4B" w14:textId="0CA70695" w:rsidR="00A252E3" w:rsidRDefault="00A252E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D.</w:t>
      </w:r>
    </w:p>
    <w:p w14:paraId="1D8A33A3" w14:textId="1D5AE5B2" w:rsidR="00A252E3" w:rsidRDefault="00A252E3" w:rsidP="00513A5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F65BC6">
        <w:rPr>
          <w:rFonts w:ascii="Calibri" w:hAnsi="Calibri" w:cs="Calibri"/>
          <w:bCs/>
          <w:sz w:val="24"/>
        </w:rPr>
        <w:t>under</w:t>
      </w:r>
    </w:p>
    <w:p w14:paraId="432A9F74" w14:textId="55EA35AC" w:rsidR="00F65BC6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</w:t>
      </w:r>
    </w:p>
    <w:p w14:paraId="1519DF74" w14:textId="11D8E80D" w:rsidR="00F65BC6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oes</w:t>
      </w:r>
    </w:p>
    <w:p w14:paraId="494AED39" w14:textId="7C130951" w:rsidR="00F65BC6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listen</w:t>
      </w:r>
    </w:p>
    <w:p w14:paraId="4F49E034" w14:textId="602B1344" w:rsidR="00A252E3" w:rsidRDefault="00A252E3">
      <w:pPr>
        <w:rPr>
          <w:rFonts w:ascii="Calibri" w:hAnsi="Calibri" w:cs="Calibri"/>
          <w:b/>
          <w:sz w:val="24"/>
        </w:rPr>
      </w:pPr>
    </w:p>
    <w:p w14:paraId="6F8EF283" w14:textId="32C7D7E2" w:rsidR="00A252E3" w:rsidRDefault="00A252E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Part 2</w:t>
      </w:r>
    </w:p>
    <w:p w14:paraId="37B1C933" w14:textId="5554E7F2" w:rsidR="00A252E3" w:rsidRDefault="00A252E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1968C940" w14:textId="289DDA00" w:rsidR="00A252E3" w:rsidRDefault="00A252E3" w:rsidP="00513A5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F65BC6">
        <w:rPr>
          <w:rFonts w:ascii="Calibri" w:hAnsi="Calibri" w:cs="Calibri"/>
          <w:bCs/>
          <w:sz w:val="24"/>
        </w:rPr>
        <w:t>d</w:t>
      </w:r>
    </w:p>
    <w:p w14:paraId="4AC0EEEB" w14:textId="4FB6ED3C" w:rsidR="00F65BC6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</w:t>
      </w:r>
    </w:p>
    <w:p w14:paraId="37B8047E" w14:textId="6B02B21D" w:rsidR="00F65BC6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b</w:t>
      </w:r>
    </w:p>
    <w:p w14:paraId="6177E118" w14:textId="510779B9" w:rsidR="00F65BC6" w:rsidRPr="007D08EA" w:rsidRDefault="00F65BC6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c</w:t>
      </w:r>
    </w:p>
    <w:p w14:paraId="35E22A8A" w14:textId="446595E1" w:rsidR="00A252E3" w:rsidRDefault="0062159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</w:t>
      </w:r>
      <w:r w:rsidR="00A252E3">
        <w:rPr>
          <w:rFonts w:ascii="Calibri" w:hAnsi="Calibri" w:cs="Calibri"/>
          <w:b/>
          <w:sz w:val="24"/>
        </w:rPr>
        <w:t>.</w:t>
      </w:r>
    </w:p>
    <w:p w14:paraId="20A1EEAD" w14:textId="0665AB65" w:rsidR="00A252E3" w:rsidRDefault="00A252E3" w:rsidP="00513A5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62159E">
        <w:rPr>
          <w:rFonts w:ascii="Calibri" w:hAnsi="Calibri" w:cs="Calibri"/>
          <w:bCs/>
          <w:sz w:val="24"/>
        </w:rPr>
        <w:t>b; Where</w:t>
      </w:r>
    </w:p>
    <w:p w14:paraId="056CF792" w14:textId="03B175D8" w:rsidR="0062159E" w:rsidRDefault="0062159E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; can</w:t>
      </w:r>
    </w:p>
    <w:p w14:paraId="4A02A1C8" w14:textId="2EBD9DC5" w:rsidR="0062159E" w:rsidRDefault="0062159E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; are</w:t>
      </w:r>
    </w:p>
    <w:p w14:paraId="3B5A64BC" w14:textId="568C558B" w:rsidR="0062159E" w:rsidRPr="007D08EA" w:rsidRDefault="0062159E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d; uses</w:t>
      </w:r>
    </w:p>
    <w:p w14:paraId="2D8502C3" w14:textId="61F03B15" w:rsidR="00A252E3" w:rsidRDefault="00A252E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C.</w:t>
      </w:r>
    </w:p>
    <w:p w14:paraId="4EA17A5E" w14:textId="30186AD6" w:rsidR="00A252E3" w:rsidRDefault="00A252E3" w:rsidP="00513A5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62159E">
        <w:rPr>
          <w:rFonts w:ascii="Calibri" w:hAnsi="Calibri" w:cs="Calibri"/>
          <w:bCs/>
          <w:sz w:val="24"/>
        </w:rPr>
        <w:t xml:space="preserve">Mrs. Williams </w:t>
      </w:r>
      <w:r w:rsidR="0062159E" w:rsidRPr="0062159E">
        <w:rPr>
          <w:rFonts w:ascii="Calibri" w:hAnsi="Calibri" w:cs="Calibri"/>
          <w:bCs/>
          <w:sz w:val="24"/>
          <w:u w:val="single"/>
        </w:rPr>
        <w:t>teaches</w:t>
      </w:r>
      <w:r w:rsidR="0062159E">
        <w:rPr>
          <w:rFonts w:ascii="Calibri" w:hAnsi="Calibri" w:cs="Calibri"/>
          <w:bCs/>
          <w:sz w:val="24"/>
        </w:rPr>
        <w:t xml:space="preserve"> math class.</w:t>
      </w:r>
    </w:p>
    <w:p w14:paraId="33C771EE" w14:textId="5E4DC55A" w:rsidR="0062159E" w:rsidRDefault="0062159E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The meeting is </w:t>
      </w:r>
      <w:r w:rsidRPr="0062159E">
        <w:rPr>
          <w:rFonts w:ascii="Calibri" w:hAnsi="Calibri" w:cs="Calibri"/>
          <w:bCs/>
          <w:sz w:val="24"/>
          <w:u w:val="single"/>
        </w:rPr>
        <w:t>on</w:t>
      </w:r>
      <w:r>
        <w:rPr>
          <w:rFonts w:ascii="Calibri" w:hAnsi="Calibri" w:cs="Calibri"/>
          <w:bCs/>
          <w:sz w:val="24"/>
        </w:rPr>
        <w:t xml:space="preserve"> July 5</w:t>
      </w:r>
      <w:r w:rsidR="003C22FC">
        <w:rPr>
          <w:rFonts w:ascii="Calibri" w:hAnsi="Calibri" w:cs="Calibri"/>
          <w:bCs/>
          <w:sz w:val="24"/>
        </w:rPr>
        <w:t>th</w:t>
      </w:r>
      <w:r>
        <w:rPr>
          <w:rFonts w:ascii="Calibri" w:hAnsi="Calibri" w:cs="Calibri"/>
          <w:bCs/>
          <w:sz w:val="24"/>
        </w:rPr>
        <w:t xml:space="preserve">. </w:t>
      </w:r>
    </w:p>
    <w:p w14:paraId="22F72FE0" w14:textId="167E1629" w:rsidR="0062159E" w:rsidRDefault="00483F70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 w:rsidR="0062159E">
        <w:rPr>
          <w:rFonts w:ascii="Calibri" w:hAnsi="Calibri" w:cs="Calibri"/>
          <w:bCs/>
          <w:sz w:val="24"/>
        </w:rPr>
        <w:t xml:space="preserve">. </w:t>
      </w:r>
      <w:r w:rsidR="0062159E" w:rsidRPr="0062159E">
        <w:rPr>
          <w:rFonts w:ascii="Calibri" w:hAnsi="Calibri" w:cs="Calibri"/>
          <w:bCs/>
          <w:sz w:val="24"/>
          <w:u w:val="single"/>
        </w:rPr>
        <w:t>Where</w:t>
      </w:r>
      <w:r w:rsidR="0062159E">
        <w:rPr>
          <w:rFonts w:ascii="Calibri" w:hAnsi="Calibri" w:cs="Calibri"/>
          <w:bCs/>
          <w:sz w:val="24"/>
        </w:rPr>
        <w:t xml:space="preserve"> is the movie theater?</w:t>
      </w:r>
    </w:p>
    <w:p w14:paraId="0703BDB2" w14:textId="66B3C702" w:rsidR="0062159E" w:rsidRPr="007D08EA" w:rsidRDefault="00483F70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62159E">
        <w:rPr>
          <w:rFonts w:ascii="Calibri" w:hAnsi="Calibri" w:cs="Calibri"/>
          <w:bCs/>
          <w:sz w:val="24"/>
        </w:rPr>
        <w:t xml:space="preserve">. He can’t </w:t>
      </w:r>
      <w:r w:rsidR="0062159E" w:rsidRPr="0062159E">
        <w:rPr>
          <w:rFonts w:ascii="Calibri" w:hAnsi="Calibri" w:cs="Calibri"/>
          <w:bCs/>
          <w:sz w:val="24"/>
          <w:u w:val="single"/>
        </w:rPr>
        <w:t>eat</w:t>
      </w:r>
      <w:r w:rsidR="0062159E">
        <w:rPr>
          <w:rFonts w:ascii="Calibri" w:hAnsi="Calibri" w:cs="Calibri"/>
          <w:bCs/>
          <w:sz w:val="24"/>
        </w:rPr>
        <w:t xml:space="preserve"> vegetables.</w:t>
      </w:r>
    </w:p>
    <w:p w14:paraId="2B9DFAEE" w14:textId="21BE4709" w:rsidR="00A252E3" w:rsidRDefault="00A252E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D. </w:t>
      </w:r>
    </w:p>
    <w:p w14:paraId="79E76B85" w14:textId="0A3746DA" w:rsidR="0062159E" w:rsidRDefault="00A252E3" w:rsidP="00513A5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>1.</w:t>
      </w:r>
      <w:r w:rsidR="0062159E">
        <w:rPr>
          <w:rFonts w:ascii="Calibri" w:hAnsi="Calibri" w:cs="Calibri"/>
          <w:bCs/>
          <w:sz w:val="24"/>
        </w:rPr>
        <w:t xml:space="preserve"> Zack goes to bed at </w:t>
      </w:r>
      <w:r w:rsidR="00A83A92">
        <w:rPr>
          <w:rFonts w:ascii="Calibri" w:hAnsi="Calibri" w:cs="Calibri" w:hint="eastAsia"/>
          <w:bCs/>
          <w:sz w:val="24"/>
        </w:rPr>
        <w:t>midnight.</w:t>
      </w:r>
    </w:p>
    <w:p w14:paraId="30E9485D" w14:textId="77777777" w:rsidR="0062159E" w:rsidRDefault="0062159E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2. Do you like cooking?</w:t>
      </w:r>
    </w:p>
    <w:p w14:paraId="3F03000E" w14:textId="77777777" w:rsidR="0062159E" w:rsidRDefault="0062159E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There aren’t any animals.</w:t>
      </w:r>
    </w:p>
    <w:p w14:paraId="672C23E4" w14:textId="77777777" w:rsidR="0062159E" w:rsidRDefault="0062159E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Where is the hotel?</w:t>
      </w:r>
    </w:p>
    <w:p w14:paraId="2E5EFE3D" w14:textId="77777777" w:rsidR="00DC5F1C" w:rsidRDefault="00DC5F1C">
      <w:pPr>
        <w:rPr>
          <w:rFonts w:ascii="Calibri" w:hAnsi="Calibri" w:cs="Calibri"/>
          <w:b/>
          <w:sz w:val="24"/>
        </w:rPr>
      </w:pPr>
    </w:p>
    <w:p w14:paraId="7995BF67" w14:textId="3C8C8DAA" w:rsidR="00AA4A84" w:rsidRDefault="00F1460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 w:hint="eastAsia"/>
          <w:b/>
          <w:sz w:val="24"/>
        </w:rPr>
        <w:t>U</w:t>
      </w:r>
      <w:r>
        <w:rPr>
          <w:rFonts w:ascii="Calibri" w:hAnsi="Calibri" w:cs="Calibri"/>
          <w:b/>
          <w:sz w:val="24"/>
        </w:rPr>
        <w:t>nit Test</w:t>
      </w:r>
    </w:p>
    <w:p w14:paraId="77238F37" w14:textId="3D056351" w:rsidR="00F14600" w:rsidRDefault="00F1460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1</w:t>
      </w:r>
    </w:p>
    <w:p w14:paraId="12BFFCCF" w14:textId="53A6D177" w:rsidR="00F14600" w:rsidRPr="00F14600" w:rsidRDefault="00F14600">
      <w:pPr>
        <w:rPr>
          <w:rFonts w:ascii="Calibri" w:hAnsi="Calibri" w:cs="Calibri"/>
          <w:bCs/>
          <w:sz w:val="24"/>
        </w:rPr>
      </w:pPr>
      <w:r w:rsidRPr="00F14600">
        <w:rPr>
          <w:rFonts w:ascii="Calibri" w:hAnsi="Calibri" w:cs="Calibri" w:hint="eastAsia"/>
          <w:bCs/>
          <w:sz w:val="24"/>
        </w:rPr>
        <w:t>1</w:t>
      </w:r>
      <w:r w:rsidRPr="00F14600">
        <w:rPr>
          <w:rFonts w:ascii="Calibri" w:hAnsi="Calibri" w:cs="Calibri"/>
          <w:bCs/>
          <w:sz w:val="24"/>
        </w:rPr>
        <w:t>.</w:t>
      </w:r>
      <w:r>
        <w:rPr>
          <w:rFonts w:ascii="Calibri" w:hAnsi="Calibri" w:cs="Calibri"/>
          <w:bCs/>
          <w:sz w:val="24"/>
        </w:rPr>
        <w:t xml:space="preserve"> a</w:t>
      </w:r>
    </w:p>
    <w:p w14:paraId="2871FE6E" w14:textId="2FF4E901" w:rsidR="00F14600" w:rsidRPr="00F14600" w:rsidRDefault="00F14600">
      <w:pPr>
        <w:rPr>
          <w:rFonts w:ascii="Calibri" w:hAnsi="Calibri" w:cs="Calibri"/>
          <w:bCs/>
          <w:sz w:val="24"/>
        </w:rPr>
      </w:pPr>
      <w:r w:rsidRPr="00F14600">
        <w:rPr>
          <w:rFonts w:ascii="Calibri" w:hAnsi="Calibri" w:cs="Calibri" w:hint="eastAsia"/>
          <w:bCs/>
          <w:sz w:val="24"/>
        </w:rPr>
        <w:t>2</w:t>
      </w:r>
      <w:r w:rsidRPr="00F14600">
        <w:rPr>
          <w:rFonts w:ascii="Calibri" w:hAnsi="Calibri" w:cs="Calibri"/>
          <w:bCs/>
          <w:sz w:val="24"/>
        </w:rPr>
        <w:t>.</w:t>
      </w:r>
      <w:r>
        <w:rPr>
          <w:rFonts w:ascii="Calibri" w:hAnsi="Calibri" w:cs="Calibri"/>
          <w:bCs/>
          <w:sz w:val="24"/>
        </w:rPr>
        <w:t xml:space="preserve"> o</w:t>
      </w:r>
    </w:p>
    <w:p w14:paraId="3D20C6E2" w14:textId="109C9E9E" w:rsidR="00F14600" w:rsidRPr="00F14600" w:rsidRDefault="00F14600">
      <w:pPr>
        <w:rPr>
          <w:rFonts w:ascii="Calibri" w:hAnsi="Calibri" w:cs="Calibri"/>
          <w:bCs/>
          <w:sz w:val="24"/>
        </w:rPr>
      </w:pPr>
      <w:r w:rsidRPr="00F14600">
        <w:rPr>
          <w:rFonts w:ascii="Calibri" w:hAnsi="Calibri" w:cs="Calibri" w:hint="eastAsia"/>
          <w:bCs/>
          <w:sz w:val="24"/>
        </w:rPr>
        <w:t>3</w:t>
      </w:r>
      <w:r w:rsidRPr="00F14600">
        <w:rPr>
          <w:rFonts w:ascii="Calibri" w:hAnsi="Calibri" w:cs="Calibri"/>
          <w:bCs/>
          <w:sz w:val="24"/>
        </w:rPr>
        <w:t>.</w:t>
      </w:r>
      <w:r>
        <w:rPr>
          <w:rFonts w:ascii="Calibri" w:hAnsi="Calibri" w:cs="Calibri"/>
          <w:bCs/>
          <w:sz w:val="24"/>
        </w:rPr>
        <w:t xml:space="preserve"> an</w:t>
      </w:r>
    </w:p>
    <w:p w14:paraId="7A293037" w14:textId="7C0E85CA" w:rsidR="00F14600" w:rsidRPr="00F14600" w:rsidRDefault="00F14600">
      <w:pPr>
        <w:rPr>
          <w:rFonts w:ascii="Calibri" w:hAnsi="Calibri" w:cs="Calibri"/>
          <w:bCs/>
          <w:sz w:val="24"/>
        </w:rPr>
      </w:pPr>
      <w:r w:rsidRPr="00F14600">
        <w:rPr>
          <w:rFonts w:ascii="Calibri" w:hAnsi="Calibri" w:cs="Calibri" w:hint="eastAsia"/>
          <w:bCs/>
          <w:sz w:val="24"/>
        </w:rPr>
        <w:t>4</w:t>
      </w:r>
      <w:r w:rsidRPr="00F14600">
        <w:rPr>
          <w:rFonts w:ascii="Calibri" w:hAnsi="Calibri" w:cs="Calibri"/>
          <w:bCs/>
          <w:sz w:val="24"/>
        </w:rPr>
        <w:t>.</w:t>
      </w:r>
      <w:r>
        <w:rPr>
          <w:rFonts w:ascii="Calibri" w:hAnsi="Calibri" w:cs="Calibri"/>
          <w:bCs/>
          <w:sz w:val="24"/>
        </w:rPr>
        <w:t xml:space="preserve"> the</w:t>
      </w:r>
    </w:p>
    <w:p w14:paraId="3D9A28A4" w14:textId="7439D431" w:rsidR="00F14600" w:rsidRDefault="00F14600">
      <w:pPr>
        <w:rPr>
          <w:rFonts w:ascii="Calibri" w:hAnsi="Calibri" w:cs="Calibri"/>
          <w:bCs/>
          <w:sz w:val="24"/>
        </w:rPr>
      </w:pPr>
      <w:r w:rsidRPr="00F14600">
        <w:rPr>
          <w:rFonts w:ascii="Calibri" w:hAnsi="Calibri" w:cs="Calibri" w:hint="eastAsia"/>
          <w:bCs/>
          <w:sz w:val="24"/>
        </w:rPr>
        <w:t>5</w:t>
      </w:r>
      <w:r w:rsidRPr="00F14600">
        <w:rPr>
          <w:rFonts w:ascii="Calibri" w:hAnsi="Calibri" w:cs="Calibri"/>
          <w:bCs/>
          <w:sz w:val="24"/>
        </w:rPr>
        <w:t>.</w:t>
      </w:r>
      <w:r>
        <w:rPr>
          <w:rFonts w:ascii="Calibri" w:hAnsi="Calibri" w:cs="Calibri"/>
          <w:bCs/>
          <w:sz w:val="24"/>
        </w:rPr>
        <w:t xml:space="preserve"> The</w:t>
      </w:r>
    </w:p>
    <w:p w14:paraId="698E58C7" w14:textId="14F0C999" w:rsidR="007F47F6" w:rsidRDefault="007F47F6">
      <w:pPr>
        <w:rPr>
          <w:rFonts w:ascii="Calibri" w:hAnsi="Calibri" w:cs="Calibri"/>
          <w:bCs/>
          <w:sz w:val="24"/>
        </w:rPr>
      </w:pPr>
    </w:p>
    <w:p w14:paraId="7472BD5C" w14:textId="362B7AF2" w:rsidR="007F47F6" w:rsidRPr="001772E5" w:rsidRDefault="007F47F6">
      <w:pPr>
        <w:rPr>
          <w:rFonts w:ascii="Calibri" w:hAnsi="Calibri" w:cs="Calibri"/>
          <w:b/>
          <w:sz w:val="24"/>
        </w:rPr>
      </w:pPr>
      <w:r w:rsidRPr="001772E5">
        <w:rPr>
          <w:rFonts w:ascii="Calibri" w:hAnsi="Calibri" w:cs="Calibri" w:hint="eastAsia"/>
          <w:b/>
          <w:sz w:val="24"/>
        </w:rPr>
        <w:t>U</w:t>
      </w:r>
      <w:r w:rsidRPr="001772E5">
        <w:rPr>
          <w:rFonts w:ascii="Calibri" w:hAnsi="Calibri" w:cs="Calibri"/>
          <w:b/>
          <w:sz w:val="24"/>
        </w:rPr>
        <w:t>nit 2</w:t>
      </w:r>
    </w:p>
    <w:p w14:paraId="3D1853E1" w14:textId="5B00F486" w:rsidR="007F47F6" w:rsidRDefault="007F47F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1</w:t>
      </w:r>
      <w:r>
        <w:rPr>
          <w:rFonts w:ascii="Calibri" w:hAnsi="Calibri" w:cs="Calibri"/>
          <w:bCs/>
          <w:sz w:val="24"/>
        </w:rPr>
        <w:t>. countable noun</w:t>
      </w:r>
    </w:p>
    <w:p w14:paraId="25253D00" w14:textId="0CA8117E" w:rsidR="007F47F6" w:rsidRDefault="007F47F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>
        <w:rPr>
          <w:rFonts w:ascii="Calibri" w:hAnsi="Calibri" w:cs="Calibri"/>
          <w:bCs/>
          <w:sz w:val="24"/>
        </w:rPr>
        <w:t>. a</w:t>
      </w:r>
    </w:p>
    <w:p w14:paraId="4E1B484A" w14:textId="7DF1D3B7" w:rsidR="007F47F6" w:rsidRDefault="007F47F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>
        <w:rPr>
          <w:rFonts w:ascii="Calibri" w:hAnsi="Calibri" w:cs="Calibri"/>
          <w:bCs/>
          <w:sz w:val="24"/>
        </w:rPr>
        <w:t xml:space="preserve">. </w:t>
      </w:r>
      <w:r w:rsidR="00D97CCE">
        <w:rPr>
          <w:rFonts w:ascii="Calibri" w:hAnsi="Calibri" w:cs="Calibri"/>
          <w:bCs/>
          <w:sz w:val="24"/>
        </w:rPr>
        <w:t>u</w:t>
      </w:r>
      <w:r>
        <w:rPr>
          <w:rFonts w:ascii="Calibri" w:hAnsi="Calibri" w:cs="Calibri"/>
          <w:bCs/>
          <w:sz w:val="24"/>
        </w:rPr>
        <w:t>ncountable noun</w:t>
      </w:r>
    </w:p>
    <w:p w14:paraId="21D7C341" w14:textId="282EC0FB" w:rsidR="007F47F6" w:rsidRDefault="007F47F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>
        <w:rPr>
          <w:rFonts w:ascii="Calibri" w:hAnsi="Calibri" w:cs="Calibri"/>
          <w:bCs/>
          <w:sz w:val="24"/>
        </w:rPr>
        <w:t>. some</w:t>
      </w:r>
    </w:p>
    <w:p w14:paraId="24AE141C" w14:textId="19CF0031" w:rsidR="00147BF8" w:rsidRDefault="00147BF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5. </w:t>
      </w:r>
      <w:r w:rsidRPr="00557986">
        <w:rPr>
          <w:rFonts w:ascii="Calibri" w:hAnsi="Calibri" w:cs="Calibri"/>
          <w:bCs/>
          <w:iCs/>
          <w:sz w:val="24"/>
        </w:rPr>
        <w:t>some</w:t>
      </w:r>
    </w:p>
    <w:p w14:paraId="52FE50FD" w14:textId="77777777" w:rsidR="007F47F6" w:rsidRPr="00F14600" w:rsidRDefault="007F47F6">
      <w:pPr>
        <w:rPr>
          <w:rFonts w:ascii="Calibri" w:hAnsi="Calibri" w:cs="Calibri"/>
          <w:bCs/>
          <w:sz w:val="24"/>
        </w:rPr>
      </w:pPr>
    </w:p>
    <w:p w14:paraId="6E0EEBA5" w14:textId="5B399EB4" w:rsidR="00F14600" w:rsidRDefault="007F47F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 w:hint="eastAsia"/>
          <w:b/>
          <w:sz w:val="24"/>
        </w:rPr>
        <w:t>U</w:t>
      </w:r>
      <w:r>
        <w:rPr>
          <w:rFonts w:ascii="Calibri" w:hAnsi="Calibri" w:cs="Calibri"/>
          <w:b/>
          <w:sz w:val="24"/>
        </w:rPr>
        <w:t>nit 3</w:t>
      </w:r>
    </w:p>
    <w:p w14:paraId="4C8A40A6" w14:textId="1B071879" w:rsidR="007F47F6" w:rsidRPr="007F47F6" w:rsidRDefault="007F47F6">
      <w:pPr>
        <w:rPr>
          <w:rFonts w:ascii="Calibri" w:hAnsi="Calibri" w:cs="Calibri"/>
          <w:bCs/>
          <w:sz w:val="24"/>
        </w:rPr>
      </w:pPr>
      <w:r w:rsidRPr="007F47F6">
        <w:rPr>
          <w:rFonts w:ascii="Calibri" w:hAnsi="Calibri" w:cs="Calibri" w:hint="eastAsia"/>
          <w:bCs/>
          <w:sz w:val="24"/>
        </w:rPr>
        <w:t>1</w:t>
      </w:r>
      <w:r w:rsidRPr="007F47F6">
        <w:rPr>
          <w:rFonts w:ascii="Calibri" w:hAnsi="Calibri" w:cs="Calibri"/>
          <w:bCs/>
          <w:sz w:val="24"/>
        </w:rPr>
        <w:t>. ride</w:t>
      </w:r>
    </w:p>
    <w:p w14:paraId="17470E79" w14:textId="410F129A" w:rsidR="007F47F6" w:rsidRPr="007F47F6" w:rsidRDefault="007F47F6">
      <w:pPr>
        <w:rPr>
          <w:rFonts w:ascii="Calibri" w:hAnsi="Calibri" w:cs="Calibri"/>
          <w:bCs/>
          <w:sz w:val="24"/>
        </w:rPr>
      </w:pPr>
      <w:r w:rsidRPr="007F47F6">
        <w:rPr>
          <w:rFonts w:ascii="Calibri" w:hAnsi="Calibri" w:cs="Calibri" w:hint="eastAsia"/>
          <w:bCs/>
          <w:sz w:val="24"/>
        </w:rPr>
        <w:t>2</w:t>
      </w:r>
      <w:r w:rsidRPr="007F47F6">
        <w:rPr>
          <w:rFonts w:ascii="Calibri" w:hAnsi="Calibri" w:cs="Calibri"/>
          <w:bCs/>
          <w:sz w:val="24"/>
        </w:rPr>
        <w:t>. wash</w:t>
      </w:r>
    </w:p>
    <w:p w14:paraId="2E533FE3" w14:textId="0ADFC91E" w:rsidR="007F47F6" w:rsidRPr="007F47F6" w:rsidRDefault="007F47F6">
      <w:pPr>
        <w:rPr>
          <w:rFonts w:ascii="Calibri" w:hAnsi="Calibri" w:cs="Calibri"/>
          <w:bCs/>
          <w:sz w:val="24"/>
        </w:rPr>
      </w:pPr>
      <w:r w:rsidRPr="007F47F6">
        <w:rPr>
          <w:rFonts w:ascii="Calibri" w:hAnsi="Calibri" w:cs="Calibri" w:hint="eastAsia"/>
          <w:bCs/>
          <w:sz w:val="24"/>
        </w:rPr>
        <w:t>3</w:t>
      </w:r>
      <w:r w:rsidRPr="007F47F6">
        <w:rPr>
          <w:rFonts w:ascii="Calibri" w:hAnsi="Calibri" w:cs="Calibri"/>
          <w:bCs/>
          <w:sz w:val="24"/>
        </w:rPr>
        <w:t>. fixes</w:t>
      </w:r>
    </w:p>
    <w:p w14:paraId="18995410" w14:textId="53009F18" w:rsidR="007F47F6" w:rsidRPr="007F47F6" w:rsidRDefault="007F47F6">
      <w:pPr>
        <w:rPr>
          <w:rFonts w:ascii="Calibri" w:hAnsi="Calibri" w:cs="Calibri"/>
          <w:bCs/>
          <w:sz w:val="24"/>
        </w:rPr>
      </w:pPr>
      <w:r w:rsidRPr="007F47F6">
        <w:rPr>
          <w:rFonts w:ascii="Calibri" w:hAnsi="Calibri" w:cs="Calibri" w:hint="eastAsia"/>
          <w:bCs/>
          <w:sz w:val="24"/>
        </w:rPr>
        <w:t>4</w:t>
      </w:r>
      <w:r w:rsidRPr="007F47F6">
        <w:rPr>
          <w:rFonts w:ascii="Calibri" w:hAnsi="Calibri" w:cs="Calibri"/>
          <w:bCs/>
          <w:sz w:val="24"/>
        </w:rPr>
        <w:t>. eat</w:t>
      </w:r>
    </w:p>
    <w:p w14:paraId="14520B6A" w14:textId="2DC5F67E" w:rsidR="007F47F6" w:rsidRPr="007F47F6" w:rsidRDefault="007F47F6">
      <w:pPr>
        <w:rPr>
          <w:rFonts w:ascii="Calibri" w:hAnsi="Calibri" w:cs="Calibri"/>
          <w:bCs/>
          <w:sz w:val="24"/>
        </w:rPr>
      </w:pPr>
      <w:r w:rsidRPr="007F47F6">
        <w:rPr>
          <w:rFonts w:ascii="Calibri" w:hAnsi="Calibri" w:cs="Calibri" w:hint="eastAsia"/>
          <w:bCs/>
          <w:sz w:val="24"/>
        </w:rPr>
        <w:t>5</w:t>
      </w:r>
      <w:r w:rsidRPr="007F47F6">
        <w:rPr>
          <w:rFonts w:ascii="Calibri" w:hAnsi="Calibri" w:cs="Calibri"/>
          <w:bCs/>
          <w:sz w:val="24"/>
        </w:rPr>
        <w:t>. play</w:t>
      </w:r>
    </w:p>
    <w:p w14:paraId="4C5B6BFF" w14:textId="1E8E035C" w:rsidR="00EA6BEA" w:rsidRDefault="00EA6BEA">
      <w:pPr>
        <w:rPr>
          <w:rFonts w:ascii="Calibri" w:hAnsi="Calibri" w:cs="Calibri"/>
          <w:b/>
          <w:sz w:val="24"/>
        </w:rPr>
      </w:pPr>
    </w:p>
    <w:p w14:paraId="347ADE81" w14:textId="38749594" w:rsidR="00C8397F" w:rsidRDefault="007F47F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 w:hint="eastAsia"/>
          <w:b/>
          <w:sz w:val="24"/>
        </w:rPr>
        <w:t>U</w:t>
      </w:r>
      <w:r>
        <w:rPr>
          <w:rFonts w:ascii="Calibri" w:hAnsi="Calibri" w:cs="Calibri"/>
          <w:b/>
          <w:sz w:val="24"/>
        </w:rPr>
        <w:t>nit 4</w:t>
      </w:r>
    </w:p>
    <w:p w14:paraId="6C5512FC" w14:textId="41F684C5" w:rsidR="007F47F6" w:rsidRPr="007F47F6" w:rsidRDefault="007E458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1</w:t>
      </w:r>
      <w:r w:rsidR="007F47F6" w:rsidRPr="007F47F6">
        <w:rPr>
          <w:rFonts w:ascii="Calibri" w:hAnsi="Calibri" w:cs="Calibri"/>
          <w:bCs/>
          <w:sz w:val="24"/>
        </w:rPr>
        <w:t>. don’t</w:t>
      </w:r>
    </w:p>
    <w:p w14:paraId="3A17AEC4" w14:textId="07B9A42F" w:rsidR="007F47F6" w:rsidRPr="007F47F6" w:rsidRDefault="007E458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 w:rsidR="007F47F6" w:rsidRPr="007F47F6">
        <w:rPr>
          <w:rFonts w:ascii="Calibri" w:hAnsi="Calibri" w:cs="Calibri"/>
          <w:bCs/>
          <w:sz w:val="24"/>
        </w:rPr>
        <w:t>. do not</w:t>
      </w:r>
    </w:p>
    <w:p w14:paraId="0F94EDD7" w14:textId="5A8B7A91" w:rsidR="007F47F6" w:rsidRPr="007F47F6" w:rsidRDefault="007E458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 w:rsidR="007F47F6" w:rsidRPr="007F47F6">
        <w:rPr>
          <w:rFonts w:ascii="Calibri" w:hAnsi="Calibri" w:cs="Calibri"/>
          <w:bCs/>
          <w:sz w:val="24"/>
        </w:rPr>
        <w:t>. doesn’t</w:t>
      </w:r>
    </w:p>
    <w:p w14:paraId="4294078B" w14:textId="2F8DA401" w:rsidR="007F47F6" w:rsidRDefault="007E458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 w:rsidR="007F47F6" w:rsidRPr="007F47F6">
        <w:rPr>
          <w:rFonts w:ascii="Calibri" w:hAnsi="Calibri" w:cs="Calibri"/>
          <w:bCs/>
          <w:sz w:val="24"/>
        </w:rPr>
        <w:t>. do not</w:t>
      </w:r>
    </w:p>
    <w:p w14:paraId="2BE6A7A4" w14:textId="20FAA1DC" w:rsidR="007E458B" w:rsidRPr="007F47F6" w:rsidRDefault="007E458B" w:rsidP="007E458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 w:rsidRPr="007F47F6">
        <w:rPr>
          <w:rFonts w:ascii="Calibri" w:hAnsi="Calibri" w:cs="Calibri"/>
          <w:bCs/>
          <w:sz w:val="24"/>
        </w:rPr>
        <w:t>. Do</w:t>
      </w:r>
    </w:p>
    <w:p w14:paraId="4ABA151F" w14:textId="4F169E96" w:rsidR="007E458B" w:rsidRPr="007F47F6" w:rsidRDefault="007E458B" w:rsidP="007E458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6</w:t>
      </w:r>
      <w:r w:rsidRPr="007F47F6">
        <w:rPr>
          <w:rFonts w:ascii="Calibri" w:hAnsi="Calibri" w:cs="Calibri"/>
          <w:bCs/>
          <w:sz w:val="24"/>
        </w:rPr>
        <w:t xml:space="preserve">. </w:t>
      </w:r>
      <w:r>
        <w:rPr>
          <w:rFonts w:ascii="Calibri" w:hAnsi="Calibri" w:cs="Calibri"/>
          <w:bCs/>
          <w:sz w:val="24"/>
        </w:rPr>
        <w:t>Does</w:t>
      </w:r>
    </w:p>
    <w:p w14:paraId="5FC9183B" w14:textId="65F9BC14" w:rsidR="007E458B" w:rsidRPr="007F47F6" w:rsidRDefault="007E458B" w:rsidP="007E458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7</w:t>
      </w:r>
      <w:r w:rsidRPr="007F47F6">
        <w:rPr>
          <w:rFonts w:ascii="Calibri" w:hAnsi="Calibri" w:cs="Calibri"/>
          <w:bCs/>
          <w:sz w:val="24"/>
        </w:rPr>
        <w:t>. Do</w:t>
      </w:r>
    </w:p>
    <w:p w14:paraId="4BEA18AC" w14:textId="6EC14D3B" w:rsidR="007F47F6" w:rsidRDefault="007F47F6">
      <w:pPr>
        <w:rPr>
          <w:rFonts w:ascii="Calibri" w:hAnsi="Calibri" w:cs="Calibri"/>
          <w:bCs/>
          <w:sz w:val="24"/>
        </w:rPr>
      </w:pPr>
    </w:p>
    <w:p w14:paraId="08BCCCF8" w14:textId="5A78FEDB" w:rsidR="007F47F6" w:rsidRPr="001772E5" w:rsidRDefault="007F47F6">
      <w:pPr>
        <w:rPr>
          <w:rFonts w:ascii="Calibri" w:hAnsi="Calibri" w:cs="Calibri"/>
          <w:b/>
          <w:sz w:val="24"/>
        </w:rPr>
      </w:pPr>
      <w:r w:rsidRPr="001772E5">
        <w:rPr>
          <w:rFonts w:ascii="Calibri" w:hAnsi="Calibri" w:cs="Calibri" w:hint="eastAsia"/>
          <w:b/>
          <w:sz w:val="24"/>
        </w:rPr>
        <w:t>U</w:t>
      </w:r>
      <w:r w:rsidRPr="001772E5">
        <w:rPr>
          <w:rFonts w:ascii="Calibri" w:hAnsi="Calibri" w:cs="Calibri"/>
          <w:b/>
          <w:sz w:val="24"/>
        </w:rPr>
        <w:t>nit 5</w:t>
      </w:r>
    </w:p>
    <w:p w14:paraId="6ED5EC26" w14:textId="331C6CD0" w:rsidR="007F47F6" w:rsidRDefault="0052357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1</w:t>
      </w:r>
      <w:r>
        <w:rPr>
          <w:rFonts w:ascii="Calibri" w:hAnsi="Calibri" w:cs="Calibri"/>
          <w:bCs/>
          <w:sz w:val="24"/>
        </w:rPr>
        <w:t>. There</w:t>
      </w:r>
    </w:p>
    <w:p w14:paraId="09D9386D" w14:textId="39721418" w:rsidR="00523572" w:rsidRDefault="0052357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>
        <w:rPr>
          <w:rFonts w:ascii="Calibri" w:hAnsi="Calibri" w:cs="Calibri"/>
          <w:bCs/>
          <w:sz w:val="24"/>
        </w:rPr>
        <w:t>. There</w:t>
      </w:r>
    </w:p>
    <w:p w14:paraId="02F67B26" w14:textId="229C5763" w:rsidR="00523572" w:rsidRDefault="0052357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>
        <w:rPr>
          <w:rFonts w:ascii="Calibri" w:hAnsi="Calibri" w:cs="Calibri"/>
          <w:bCs/>
          <w:sz w:val="24"/>
        </w:rPr>
        <w:t>. isn’t</w:t>
      </w:r>
    </w:p>
    <w:p w14:paraId="2E0EBA8F" w14:textId="0632A8FB" w:rsidR="00523572" w:rsidRDefault="0052357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>
        <w:rPr>
          <w:rFonts w:ascii="Calibri" w:hAnsi="Calibri" w:cs="Calibri"/>
          <w:bCs/>
          <w:sz w:val="24"/>
        </w:rPr>
        <w:t>. isn’t</w:t>
      </w:r>
    </w:p>
    <w:p w14:paraId="6C2C12FA" w14:textId="0FFBABBF" w:rsidR="00523572" w:rsidRDefault="0052357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>
        <w:rPr>
          <w:rFonts w:ascii="Calibri" w:hAnsi="Calibri" w:cs="Calibri"/>
          <w:bCs/>
          <w:sz w:val="24"/>
        </w:rPr>
        <w:t>. There</w:t>
      </w:r>
    </w:p>
    <w:p w14:paraId="44F865E0" w14:textId="086911A7" w:rsidR="00523572" w:rsidRDefault="00523572">
      <w:pPr>
        <w:rPr>
          <w:rFonts w:ascii="Calibri" w:hAnsi="Calibri" w:cs="Calibri"/>
          <w:bCs/>
          <w:sz w:val="24"/>
        </w:rPr>
      </w:pPr>
    </w:p>
    <w:p w14:paraId="41D6EDE3" w14:textId="42ADECBE" w:rsidR="00523572" w:rsidRPr="001772E5" w:rsidRDefault="00523572">
      <w:pPr>
        <w:rPr>
          <w:rFonts w:ascii="Calibri" w:hAnsi="Calibri" w:cs="Calibri"/>
          <w:b/>
          <w:sz w:val="24"/>
        </w:rPr>
      </w:pPr>
      <w:r w:rsidRPr="001772E5">
        <w:rPr>
          <w:rFonts w:ascii="Calibri" w:hAnsi="Calibri" w:cs="Calibri" w:hint="eastAsia"/>
          <w:b/>
          <w:sz w:val="24"/>
        </w:rPr>
        <w:t>U</w:t>
      </w:r>
      <w:r w:rsidRPr="001772E5">
        <w:rPr>
          <w:rFonts w:ascii="Calibri" w:hAnsi="Calibri" w:cs="Calibri"/>
          <w:b/>
          <w:sz w:val="24"/>
        </w:rPr>
        <w:t>nit 6</w:t>
      </w:r>
    </w:p>
    <w:p w14:paraId="361C9B65" w14:textId="276E6D50" w:rsidR="00523572" w:rsidRDefault="0062141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1</w:t>
      </w:r>
      <w:r>
        <w:rPr>
          <w:rFonts w:ascii="Calibri" w:hAnsi="Calibri" w:cs="Calibri"/>
          <w:bCs/>
          <w:sz w:val="24"/>
        </w:rPr>
        <w:t>. speak</w:t>
      </w:r>
    </w:p>
    <w:p w14:paraId="740398FA" w14:textId="1FCAA850" w:rsidR="00621416" w:rsidRDefault="0062141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>
        <w:rPr>
          <w:rFonts w:ascii="Calibri" w:hAnsi="Calibri" w:cs="Calibri"/>
          <w:bCs/>
          <w:sz w:val="24"/>
        </w:rPr>
        <w:t>. play</w:t>
      </w:r>
    </w:p>
    <w:p w14:paraId="05C2D91F" w14:textId="1178245F" w:rsidR="00621416" w:rsidRDefault="0062141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>
        <w:rPr>
          <w:rFonts w:ascii="Calibri" w:hAnsi="Calibri" w:cs="Calibri"/>
          <w:bCs/>
          <w:sz w:val="24"/>
        </w:rPr>
        <w:t>. fix</w:t>
      </w:r>
    </w:p>
    <w:p w14:paraId="72131601" w14:textId="5A25156F" w:rsidR="00621416" w:rsidRDefault="0062141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4</w:t>
      </w:r>
      <w:r>
        <w:rPr>
          <w:rFonts w:ascii="Calibri" w:hAnsi="Calibri" w:cs="Calibri"/>
          <w:bCs/>
          <w:sz w:val="24"/>
        </w:rPr>
        <w:t>. can’t</w:t>
      </w:r>
    </w:p>
    <w:p w14:paraId="3EF82605" w14:textId="0D83877A" w:rsidR="00621416" w:rsidRDefault="0062141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>
        <w:rPr>
          <w:rFonts w:ascii="Calibri" w:hAnsi="Calibri" w:cs="Calibri"/>
          <w:bCs/>
          <w:sz w:val="24"/>
        </w:rPr>
        <w:t>. do</w:t>
      </w:r>
    </w:p>
    <w:p w14:paraId="09F1188F" w14:textId="0147D323" w:rsidR="00621416" w:rsidRDefault="00621416">
      <w:pPr>
        <w:rPr>
          <w:rFonts w:ascii="Calibri" w:hAnsi="Calibri" w:cs="Calibri" w:hint="eastAsia"/>
          <w:bCs/>
          <w:sz w:val="24"/>
        </w:rPr>
      </w:pPr>
    </w:p>
    <w:p w14:paraId="464A5A79" w14:textId="77777777" w:rsidR="002358DC" w:rsidRDefault="002358DC">
      <w:pPr>
        <w:rPr>
          <w:rFonts w:ascii="Calibri" w:hAnsi="Calibri" w:cs="Calibri"/>
          <w:bCs/>
          <w:sz w:val="24"/>
        </w:rPr>
      </w:pPr>
      <w:bookmarkStart w:id="0" w:name="_GoBack"/>
      <w:bookmarkEnd w:id="0"/>
    </w:p>
    <w:p w14:paraId="2AE8DD4F" w14:textId="77777777" w:rsidR="00F44904" w:rsidRPr="001772E5" w:rsidRDefault="00621416">
      <w:pPr>
        <w:rPr>
          <w:rFonts w:ascii="Calibri" w:hAnsi="Calibri" w:cs="Calibri"/>
          <w:b/>
          <w:sz w:val="24"/>
        </w:rPr>
      </w:pPr>
      <w:r w:rsidRPr="001772E5">
        <w:rPr>
          <w:rFonts w:ascii="Calibri" w:hAnsi="Calibri" w:cs="Calibri" w:hint="eastAsia"/>
          <w:b/>
          <w:sz w:val="24"/>
        </w:rPr>
        <w:lastRenderedPageBreak/>
        <w:t>U</w:t>
      </w:r>
      <w:r w:rsidRPr="001772E5">
        <w:rPr>
          <w:rFonts w:ascii="Calibri" w:hAnsi="Calibri" w:cs="Calibri"/>
          <w:b/>
          <w:sz w:val="24"/>
        </w:rPr>
        <w:t>nit 7</w:t>
      </w:r>
    </w:p>
    <w:p w14:paraId="3B7B8722" w14:textId="2B7C1F49" w:rsidR="00621416" w:rsidRDefault="00F4490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. speak</w:t>
      </w:r>
    </w:p>
    <w:p w14:paraId="7B3B1252" w14:textId="1A1D4FB8" w:rsidR="00F44904" w:rsidRDefault="00F4490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>
        <w:rPr>
          <w:rFonts w:ascii="Calibri" w:hAnsi="Calibri" w:cs="Calibri"/>
          <w:bCs/>
          <w:sz w:val="24"/>
        </w:rPr>
        <w:t>. Can</w:t>
      </w:r>
    </w:p>
    <w:p w14:paraId="492E8DCE" w14:textId="187510E0" w:rsidR="00F44904" w:rsidRDefault="00F4490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>
        <w:rPr>
          <w:rFonts w:ascii="Calibri" w:hAnsi="Calibri" w:cs="Calibri"/>
          <w:bCs/>
          <w:sz w:val="24"/>
        </w:rPr>
        <w:t>. swim</w:t>
      </w:r>
    </w:p>
    <w:p w14:paraId="5A4B7ABE" w14:textId="5E153345" w:rsidR="00F44904" w:rsidRDefault="00F4490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?</w:t>
      </w:r>
    </w:p>
    <w:p w14:paraId="0757F7CF" w14:textId="4EB99E68" w:rsidR="00F44904" w:rsidRDefault="00F4490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5</w:t>
      </w:r>
      <w:r>
        <w:rPr>
          <w:rFonts w:ascii="Calibri" w:hAnsi="Calibri" w:cs="Calibri"/>
          <w:bCs/>
          <w:sz w:val="24"/>
        </w:rPr>
        <w:t>. eat</w:t>
      </w:r>
    </w:p>
    <w:p w14:paraId="41FED59F" w14:textId="6856066E" w:rsidR="00855955" w:rsidRDefault="00855955">
      <w:pPr>
        <w:rPr>
          <w:rFonts w:ascii="Calibri" w:hAnsi="Calibri" w:cs="Calibri"/>
          <w:bCs/>
          <w:sz w:val="24"/>
        </w:rPr>
      </w:pPr>
    </w:p>
    <w:p w14:paraId="4741A9B7" w14:textId="0910ABB9" w:rsidR="00855955" w:rsidRPr="001772E5" w:rsidRDefault="00855955">
      <w:pPr>
        <w:rPr>
          <w:rFonts w:ascii="Calibri" w:hAnsi="Calibri" w:cs="Calibri"/>
          <w:b/>
          <w:sz w:val="24"/>
        </w:rPr>
      </w:pPr>
      <w:r w:rsidRPr="001772E5">
        <w:rPr>
          <w:rFonts w:ascii="Calibri" w:hAnsi="Calibri" w:cs="Calibri" w:hint="eastAsia"/>
          <w:b/>
          <w:sz w:val="24"/>
        </w:rPr>
        <w:t>U</w:t>
      </w:r>
      <w:r w:rsidRPr="001772E5">
        <w:rPr>
          <w:rFonts w:ascii="Calibri" w:hAnsi="Calibri" w:cs="Calibri"/>
          <w:b/>
          <w:sz w:val="24"/>
        </w:rPr>
        <w:t>nit 8</w:t>
      </w:r>
    </w:p>
    <w:p w14:paraId="0558EE2A" w14:textId="48340E7A" w:rsidR="00855955" w:rsidRDefault="0085595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1</w:t>
      </w:r>
      <w:r>
        <w:rPr>
          <w:rFonts w:ascii="Calibri" w:hAnsi="Calibri" w:cs="Calibri"/>
          <w:bCs/>
          <w:sz w:val="24"/>
        </w:rPr>
        <w:t>. in</w:t>
      </w:r>
    </w:p>
    <w:p w14:paraId="5F9884CA" w14:textId="278918B6" w:rsidR="00855955" w:rsidRDefault="0085595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on </w:t>
      </w:r>
    </w:p>
    <w:p w14:paraId="2DA22884" w14:textId="147177A6" w:rsidR="00855955" w:rsidRDefault="0085595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>
        <w:rPr>
          <w:rFonts w:ascii="Calibri" w:hAnsi="Calibri" w:cs="Calibri"/>
          <w:bCs/>
          <w:sz w:val="24"/>
        </w:rPr>
        <w:t>. under</w:t>
      </w:r>
    </w:p>
    <w:p w14:paraId="6007CBEE" w14:textId="2627653F" w:rsidR="00855955" w:rsidRDefault="00855955">
      <w:pPr>
        <w:rPr>
          <w:rFonts w:ascii="Calibri" w:hAnsi="Calibri" w:cs="Calibri"/>
          <w:bCs/>
          <w:sz w:val="24"/>
        </w:rPr>
      </w:pPr>
    </w:p>
    <w:p w14:paraId="5063D80F" w14:textId="62B27215" w:rsidR="00855955" w:rsidRPr="001772E5" w:rsidRDefault="00855955">
      <w:pPr>
        <w:rPr>
          <w:rFonts w:ascii="Calibri" w:hAnsi="Calibri" w:cs="Calibri"/>
          <w:b/>
          <w:sz w:val="24"/>
        </w:rPr>
      </w:pPr>
      <w:r w:rsidRPr="001772E5">
        <w:rPr>
          <w:rFonts w:ascii="Calibri" w:hAnsi="Calibri" w:cs="Calibri" w:hint="eastAsia"/>
          <w:b/>
          <w:sz w:val="24"/>
        </w:rPr>
        <w:t>U</w:t>
      </w:r>
      <w:r w:rsidRPr="001772E5">
        <w:rPr>
          <w:rFonts w:ascii="Calibri" w:hAnsi="Calibri" w:cs="Calibri"/>
          <w:b/>
          <w:sz w:val="24"/>
        </w:rPr>
        <w:t>nit 9</w:t>
      </w:r>
    </w:p>
    <w:p w14:paraId="72CF7049" w14:textId="7B30912B" w:rsidR="00855955" w:rsidRDefault="0085595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1</w:t>
      </w:r>
      <w:r>
        <w:rPr>
          <w:rFonts w:ascii="Calibri" w:hAnsi="Calibri" w:cs="Calibri"/>
          <w:bCs/>
          <w:sz w:val="24"/>
        </w:rPr>
        <w:t>. in</w:t>
      </w:r>
    </w:p>
    <w:p w14:paraId="438BAA23" w14:textId="18E08301" w:rsidR="00855955" w:rsidRDefault="0085595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>
        <w:rPr>
          <w:rFonts w:ascii="Calibri" w:hAnsi="Calibri" w:cs="Calibri"/>
          <w:bCs/>
          <w:sz w:val="24"/>
        </w:rPr>
        <w:t>. on</w:t>
      </w:r>
    </w:p>
    <w:p w14:paraId="7A4BC8A6" w14:textId="541265C8" w:rsidR="00855955" w:rsidRDefault="00855955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>
        <w:rPr>
          <w:rFonts w:ascii="Calibri" w:hAnsi="Calibri" w:cs="Calibri"/>
          <w:bCs/>
          <w:sz w:val="24"/>
        </w:rPr>
        <w:t>. at</w:t>
      </w:r>
    </w:p>
    <w:p w14:paraId="60D78A63" w14:textId="47E4E4E9" w:rsidR="00CE19DC" w:rsidRDefault="00CE19DC">
      <w:pPr>
        <w:rPr>
          <w:rFonts w:ascii="Calibri" w:hAnsi="Calibri" w:cs="Calibri"/>
          <w:bCs/>
          <w:sz w:val="24"/>
        </w:rPr>
      </w:pPr>
    </w:p>
    <w:p w14:paraId="332E9C88" w14:textId="56F96A4D" w:rsidR="00CE19DC" w:rsidRPr="001772E5" w:rsidRDefault="00CE19DC">
      <w:pPr>
        <w:rPr>
          <w:rFonts w:ascii="Calibri" w:hAnsi="Calibri" w:cs="Calibri"/>
          <w:b/>
          <w:sz w:val="24"/>
        </w:rPr>
      </w:pPr>
      <w:r w:rsidRPr="001772E5">
        <w:rPr>
          <w:rFonts w:ascii="Calibri" w:hAnsi="Calibri" w:cs="Calibri" w:hint="eastAsia"/>
          <w:b/>
          <w:sz w:val="24"/>
        </w:rPr>
        <w:t>U</w:t>
      </w:r>
      <w:r w:rsidRPr="001772E5">
        <w:rPr>
          <w:rFonts w:ascii="Calibri" w:hAnsi="Calibri" w:cs="Calibri"/>
          <w:b/>
          <w:sz w:val="24"/>
        </w:rPr>
        <w:t>nit 10</w:t>
      </w:r>
    </w:p>
    <w:p w14:paraId="396FFB8B" w14:textId="07BC79F3" w:rsidR="00CE19DC" w:rsidRDefault="00CE19DC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1</w:t>
      </w:r>
      <w:r>
        <w:rPr>
          <w:rFonts w:ascii="Calibri" w:hAnsi="Calibri" w:cs="Calibri"/>
          <w:bCs/>
          <w:sz w:val="24"/>
        </w:rPr>
        <w:t>. Where</w:t>
      </w:r>
    </w:p>
    <w:p w14:paraId="2E5996AC" w14:textId="2BED5A21" w:rsidR="00CE19DC" w:rsidRDefault="00CE19DC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2</w:t>
      </w:r>
      <w:r>
        <w:rPr>
          <w:rFonts w:ascii="Calibri" w:hAnsi="Calibri" w:cs="Calibri"/>
          <w:bCs/>
          <w:sz w:val="24"/>
        </w:rPr>
        <w:t>. When</w:t>
      </w:r>
    </w:p>
    <w:p w14:paraId="331FCC59" w14:textId="6A950BEE" w:rsidR="00CE19DC" w:rsidRPr="007F47F6" w:rsidRDefault="00CE19DC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 w:hint="eastAsia"/>
          <w:bCs/>
          <w:sz w:val="24"/>
        </w:rPr>
        <w:t>3</w:t>
      </w:r>
      <w:r>
        <w:rPr>
          <w:rFonts w:ascii="Calibri" w:hAnsi="Calibri" w:cs="Calibri"/>
          <w:bCs/>
          <w:sz w:val="24"/>
        </w:rPr>
        <w:t>. When</w:t>
      </w:r>
    </w:p>
    <w:sectPr w:rsidR="00CE19DC" w:rsidRPr="007F47F6" w:rsidSect="00AF44F4">
      <w:pgSz w:w="11906" w:h="16838"/>
      <w:pgMar w:top="1701" w:right="1440" w:bottom="1440" w:left="1440" w:header="851" w:footer="992" w:gutter="0"/>
      <w:cols w:num="2" w:space="425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C149C0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5E898B" w16cex:dateUtc="2023-01-03T02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C149C07" w16cid:durableId="275E898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B673194" w14:textId="77777777" w:rsidR="00E93CAB" w:rsidRDefault="00E93CAB" w:rsidP="00023944">
      <w:pPr>
        <w:spacing w:after="0" w:line="240" w:lineRule="auto"/>
      </w:pPr>
      <w:r>
        <w:separator/>
      </w:r>
    </w:p>
  </w:endnote>
  <w:endnote w:type="continuationSeparator" w:id="0">
    <w:p w14:paraId="1E3C3769" w14:textId="77777777" w:rsidR="00E93CAB" w:rsidRDefault="00E93CAB" w:rsidP="000239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478C08" w14:textId="77777777" w:rsidR="00E93CAB" w:rsidRDefault="00E93CAB" w:rsidP="00023944">
      <w:pPr>
        <w:spacing w:after="0" w:line="240" w:lineRule="auto"/>
      </w:pPr>
      <w:r>
        <w:separator/>
      </w:r>
    </w:p>
  </w:footnote>
  <w:footnote w:type="continuationSeparator" w:id="0">
    <w:p w14:paraId="46976D6B" w14:textId="77777777" w:rsidR="00E93CAB" w:rsidRDefault="00E93CAB" w:rsidP="00023944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y Chadwick">
    <w15:presenceInfo w15:providerId="None" w15:userId="Mary Chadwick"/>
  </w15:person>
  <w15:person w15:author="콘텐트개발 인턴1">
    <w15:presenceInfo w15:providerId="None" w15:userId="콘텐트개발 인턴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wNrU0NzcCEiZGhko6SsGpxcWZ+XkgBYa1ABimBQgsAAAA"/>
  </w:docVars>
  <w:rsids>
    <w:rsidRoot w:val="00FE45CB"/>
    <w:rsid w:val="000104D3"/>
    <w:rsid w:val="00014BA1"/>
    <w:rsid w:val="00023944"/>
    <w:rsid w:val="000276DE"/>
    <w:rsid w:val="0003324B"/>
    <w:rsid w:val="00035F3C"/>
    <w:rsid w:val="00040CC3"/>
    <w:rsid w:val="000449DF"/>
    <w:rsid w:val="0004616D"/>
    <w:rsid w:val="000705BA"/>
    <w:rsid w:val="00070EDD"/>
    <w:rsid w:val="00072A20"/>
    <w:rsid w:val="00077BA2"/>
    <w:rsid w:val="0008245E"/>
    <w:rsid w:val="000827BE"/>
    <w:rsid w:val="000844B8"/>
    <w:rsid w:val="00091B9B"/>
    <w:rsid w:val="000962E4"/>
    <w:rsid w:val="00096356"/>
    <w:rsid w:val="000B7068"/>
    <w:rsid w:val="000C5841"/>
    <w:rsid w:val="000D5C1A"/>
    <w:rsid w:val="000E54CF"/>
    <w:rsid w:val="000F117F"/>
    <w:rsid w:val="000F44B2"/>
    <w:rsid w:val="00105CBB"/>
    <w:rsid w:val="00116BEC"/>
    <w:rsid w:val="001332B4"/>
    <w:rsid w:val="00133F7C"/>
    <w:rsid w:val="00135E45"/>
    <w:rsid w:val="00141D1C"/>
    <w:rsid w:val="0014240C"/>
    <w:rsid w:val="00147BF8"/>
    <w:rsid w:val="00154CBA"/>
    <w:rsid w:val="0016563A"/>
    <w:rsid w:val="00166BA8"/>
    <w:rsid w:val="001772E5"/>
    <w:rsid w:val="00187A93"/>
    <w:rsid w:val="001940D0"/>
    <w:rsid w:val="001A340B"/>
    <w:rsid w:val="001A4996"/>
    <w:rsid w:val="001A6759"/>
    <w:rsid w:val="001B2A36"/>
    <w:rsid w:val="001C53C6"/>
    <w:rsid w:val="001C7AEF"/>
    <w:rsid w:val="001C7E37"/>
    <w:rsid w:val="001E227E"/>
    <w:rsid w:val="001E5FFC"/>
    <w:rsid w:val="001F20B8"/>
    <w:rsid w:val="001F2E2C"/>
    <w:rsid w:val="001F2F34"/>
    <w:rsid w:val="001F4EA2"/>
    <w:rsid w:val="0020048A"/>
    <w:rsid w:val="00201258"/>
    <w:rsid w:val="00211425"/>
    <w:rsid w:val="00212FF4"/>
    <w:rsid w:val="002142F5"/>
    <w:rsid w:val="00220878"/>
    <w:rsid w:val="002239B9"/>
    <w:rsid w:val="00232712"/>
    <w:rsid w:val="002358DC"/>
    <w:rsid w:val="00235AFE"/>
    <w:rsid w:val="0024355C"/>
    <w:rsid w:val="002460DF"/>
    <w:rsid w:val="00255BBD"/>
    <w:rsid w:val="00260D99"/>
    <w:rsid w:val="002632EC"/>
    <w:rsid w:val="00272B0C"/>
    <w:rsid w:val="0028339F"/>
    <w:rsid w:val="002903A8"/>
    <w:rsid w:val="00293932"/>
    <w:rsid w:val="002A4499"/>
    <w:rsid w:val="002A7C6F"/>
    <w:rsid w:val="002B3E9C"/>
    <w:rsid w:val="002E3906"/>
    <w:rsid w:val="00305B2D"/>
    <w:rsid w:val="00306592"/>
    <w:rsid w:val="00314784"/>
    <w:rsid w:val="00316A47"/>
    <w:rsid w:val="00321386"/>
    <w:rsid w:val="0033246B"/>
    <w:rsid w:val="003326D2"/>
    <w:rsid w:val="00347EAC"/>
    <w:rsid w:val="00351EEF"/>
    <w:rsid w:val="003567E4"/>
    <w:rsid w:val="0035703D"/>
    <w:rsid w:val="00385EE0"/>
    <w:rsid w:val="00387095"/>
    <w:rsid w:val="0039744C"/>
    <w:rsid w:val="003A4A31"/>
    <w:rsid w:val="003B225C"/>
    <w:rsid w:val="003B288E"/>
    <w:rsid w:val="003C22FC"/>
    <w:rsid w:val="003C56E7"/>
    <w:rsid w:val="003D1CA8"/>
    <w:rsid w:val="003E16DB"/>
    <w:rsid w:val="003E5A9B"/>
    <w:rsid w:val="003F427D"/>
    <w:rsid w:val="00400E2F"/>
    <w:rsid w:val="0042485E"/>
    <w:rsid w:val="00431A00"/>
    <w:rsid w:val="004435FD"/>
    <w:rsid w:val="00446E6F"/>
    <w:rsid w:val="00446EB6"/>
    <w:rsid w:val="004624A3"/>
    <w:rsid w:val="0046503D"/>
    <w:rsid w:val="00476811"/>
    <w:rsid w:val="0047718A"/>
    <w:rsid w:val="00483F70"/>
    <w:rsid w:val="004930C5"/>
    <w:rsid w:val="004A1F35"/>
    <w:rsid w:val="004A4CEA"/>
    <w:rsid w:val="004A75E9"/>
    <w:rsid w:val="004D365C"/>
    <w:rsid w:val="005002C0"/>
    <w:rsid w:val="00511FA8"/>
    <w:rsid w:val="00511FE2"/>
    <w:rsid w:val="00513A56"/>
    <w:rsid w:val="00517B61"/>
    <w:rsid w:val="00523572"/>
    <w:rsid w:val="00547C93"/>
    <w:rsid w:val="00553A71"/>
    <w:rsid w:val="00557986"/>
    <w:rsid w:val="00571125"/>
    <w:rsid w:val="00573FB3"/>
    <w:rsid w:val="00590562"/>
    <w:rsid w:val="00591416"/>
    <w:rsid w:val="005964CF"/>
    <w:rsid w:val="005A0097"/>
    <w:rsid w:val="005A76FD"/>
    <w:rsid w:val="005B1EFF"/>
    <w:rsid w:val="005B3F97"/>
    <w:rsid w:val="005B7846"/>
    <w:rsid w:val="005E0383"/>
    <w:rsid w:val="005E1204"/>
    <w:rsid w:val="005E1BC7"/>
    <w:rsid w:val="005F3AE5"/>
    <w:rsid w:val="0060212E"/>
    <w:rsid w:val="00603F2F"/>
    <w:rsid w:val="00615E75"/>
    <w:rsid w:val="00621416"/>
    <w:rsid w:val="0062159E"/>
    <w:rsid w:val="0062427F"/>
    <w:rsid w:val="00647BDE"/>
    <w:rsid w:val="006735FF"/>
    <w:rsid w:val="006827C1"/>
    <w:rsid w:val="006851EF"/>
    <w:rsid w:val="0069064D"/>
    <w:rsid w:val="006915DC"/>
    <w:rsid w:val="006920F2"/>
    <w:rsid w:val="006953BC"/>
    <w:rsid w:val="0069620D"/>
    <w:rsid w:val="006A455F"/>
    <w:rsid w:val="006B2661"/>
    <w:rsid w:val="006B7414"/>
    <w:rsid w:val="006C041B"/>
    <w:rsid w:val="006C2803"/>
    <w:rsid w:val="006C359C"/>
    <w:rsid w:val="006D04E1"/>
    <w:rsid w:val="006D3007"/>
    <w:rsid w:val="006F1B71"/>
    <w:rsid w:val="00704AEC"/>
    <w:rsid w:val="007121FB"/>
    <w:rsid w:val="00720078"/>
    <w:rsid w:val="007261FF"/>
    <w:rsid w:val="0073377A"/>
    <w:rsid w:val="00756901"/>
    <w:rsid w:val="007634BF"/>
    <w:rsid w:val="0076640B"/>
    <w:rsid w:val="007747A4"/>
    <w:rsid w:val="00776400"/>
    <w:rsid w:val="00780BEC"/>
    <w:rsid w:val="0079467E"/>
    <w:rsid w:val="007A477E"/>
    <w:rsid w:val="007B3371"/>
    <w:rsid w:val="007B75A0"/>
    <w:rsid w:val="007C5965"/>
    <w:rsid w:val="007C679F"/>
    <w:rsid w:val="007D05C1"/>
    <w:rsid w:val="007D08EA"/>
    <w:rsid w:val="007D5DC3"/>
    <w:rsid w:val="007D7D8B"/>
    <w:rsid w:val="007E060E"/>
    <w:rsid w:val="007E458B"/>
    <w:rsid w:val="007E5F6E"/>
    <w:rsid w:val="007F2B44"/>
    <w:rsid w:val="007F47F6"/>
    <w:rsid w:val="007F77A9"/>
    <w:rsid w:val="00805509"/>
    <w:rsid w:val="0081306A"/>
    <w:rsid w:val="00815F0D"/>
    <w:rsid w:val="0083239C"/>
    <w:rsid w:val="00833B37"/>
    <w:rsid w:val="00834288"/>
    <w:rsid w:val="00855955"/>
    <w:rsid w:val="00856210"/>
    <w:rsid w:val="0087713A"/>
    <w:rsid w:val="00881EC7"/>
    <w:rsid w:val="008A139C"/>
    <w:rsid w:val="008A37F5"/>
    <w:rsid w:val="008B4BDF"/>
    <w:rsid w:val="008B61D5"/>
    <w:rsid w:val="008E032B"/>
    <w:rsid w:val="00902F78"/>
    <w:rsid w:val="00912D05"/>
    <w:rsid w:val="00913B4A"/>
    <w:rsid w:val="00931B52"/>
    <w:rsid w:val="0093444E"/>
    <w:rsid w:val="00956A82"/>
    <w:rsid w:val="00957036"/>
    <w:rsid w:val="00976D5B"/>
    <w:rsid w:val="009850DA"/>
    <w:rsid w:val="009B41C1"/>
    <w:rsid w:val="009B5585"/>
    <w:rsid w:val="009C597F"/>
    <w:rsid w:val="009D3EF2"/>
    <w:rsid w:val="009E12FE"/>
    <w:rsid w:val="009E377B"/>
    <w:rsid w:val="009E5B28"/>
    <w:rsid w:val="009E6F0D"/>
    <w:rsid w:val="009F2205"/>
    <w:rsid w:val="009F46C1"/>
    <w:rsid w:val="009F63F7"/>
    <w:rsid w:val="009F6CCB"/>
    <w:rsid w:val="00A02A0D"/>
    <w:rsid w:val="00A252E3"/>
    <w:rsid w:val="00A27ECE"/>
    <w:rsid w:val="00A333CC"/>
    <w:rsid w:val="00A45EF2"/>
    <w:rsid w:val="00A619D5"/>
    <w:rsid w:val="00A761DD"/>
    <w:rsid w:val="00A81472"/>
    <w:rsid w:val="00A8281B"/>
    <w:rsid w:val="00A83A92"/>
    <w:rsid w:val="00A84503"/>
    <w:rsid w:val="00A87704"/>
    <w:rsid w:val="00A9037B"/>
    <w:rsid w:val="00A93A1B"/>
    <w:rsid w:val="00A9420C"/>
    <w:rsid w:val="00A97D6F"/>
    <w:rsid w:val="00AA4A84"/>
    <w:rsid w:val="00AC1B0C"/>
    <w:rsid w:val="00AE31EE"/>
    <w:rsid w:val="00AE373D"/>
    <w:rsid w:val="00AE781C"/>
    <w:rsid w:val="00AF44F4"/>
    <w:rsid w:val="00B13652"/>
    <w:rsid w:val="00B173D4"/>
    <w:rsid w:val="00B41740"/>
    <w:rsid w:val="00B425BE"/>
    <w:rsid w:val="00B57FE9"/>
    <w:rsid w:val="00B6279F"/>
    <w:rsid w:val="00B627BE"/>
    <w:rsid w:val="00B8746C"/>
    <w:rsid w:val="00B902FD"/>
    <w:rsid w:val="00B93AAA"/>
    <w:rsid w:val="00BA3FF2"/>
    <w:rsid w:val="00BA5FFB"/>
    <w:rsid w:val="00BB65C5"/>
    <w:rsid w:val="00BC049E"/>
    <w:rsid w:val="00BD092B"/>
    <w:rsid w:val="00BD0E88"/>
    <w:rsid w:val="00BD3171"/>
    <w:rsid w:val="00BD5F98"/>
    <w:rsid w:val="00BE62D8"/>
    <w:rsid w:val="00BF5F13"/>
    <w:rsid w:val="00C078A9"/>
    <w:rsid w:val="00C37A5C"/>
    <w:rsid w:val="00C41186"/>
    <w:rsid w:val="00C441D2"/>
    <w:rsid w:val="00C50A79"/>
    <w:rsid w:val="00C52617"/>
    <w:rsid w:val="00C541F3"/>
    <w:rsid w:val="00C56B1F"/>
    <w:rsid w:val="00C57A11"/>
    <w:rsid w:val="00C71D4C"/>
    <w:rsid w:val="00C77973"/>
    <w:rsid w:val="00C80836"/>
    <w:rsid w:val="00C8103B"/>
    <w:rsid w:val="00C8361B"/>
    <w:rsid w:val="00C8397F"/>
    <w:rsid w:val="00C941AD"/>
    <w:rsid w:val="00C94FE7"/>
    <w:rsid w:val="00CA6531"/>
    <w:rsid w:val="00CB452E"/>
    <w:rsid w:val="00CB568D"/>
    <w:rsid w:val="00CD41EF"/>
    <w:rsid w:val="00CE0C16"/>
    <w:rsid w:val="00CE15BC"/>
    <w:rsid w:val="00CE19DC"/>
    <w:rsid w:val="00CF2CE8"/>
    <w:rsid w:val="00D0102E"/>
    <w:rsid w:val="00D01262"/>
    <w:rsid w:val="00D05552"/>
    <w:rsid w:val="00D33CD0"/>
    <w:rsid w:val="00D46104"/>
    <w:rsid w:val="00D601FE"/>
    <w:rsid w:val="00D60B21"/>
    <w:rsid w:val="00D63A14"/>
    <w:rsid w:val="00D67985"/>
    <w:rsid w:val="00D713D3"/>
    <w:rsid w:val="00D7586A"/>
    <w:rsid w:val="00D86C8A"/>
    <w:rsid w:val="00D95AA7"/>
    <w:rsid w:val="00D96998"/>
    <w:rsid w:val="00D97CCE"/>
    <w:rsid w:val="00DC5F1C"/>
    <w:rsid w:val="00DD4D51"/>
    <w:rsid w:val="00DE4731"/>
    <w:rsid w:val="00DF04A6"/>
    <w:rsid w:val="00DF72A4"/>
    <w:rsid w:val="00E11272"/>
    <w:rsid w:val="00E20F6D"/>
    <w:rsid w:val="00E26FF3"/>
    <w:rsid w:val="00E31F35"/>
    <w:rsid w:val="00E443E9"/>
    <w:rsid w:val="00E54CD1"/>
    <w:rsid w:val="00E567D0"/>
    <w:rsid w:val="00E612F6"/>
    <w:rsid w:val="00E65CBA"/>
    <w:rsid w:val="00E70777"/>
    <w:rsid w:val="00E70883"/>
    <w:rsid w:val="00E81613"/>
    <w:rsid w:val="00E93CAB"/>
    <w:rsid w:val="00EA6BEA"/>
    <w:rsid w:val="00EB775A"/>
    <w:rsid w:val="00EC0C9C"/>
    <w:rsid w:val="00EC5610"/>
    <w:rsid w:val="00ED11E1"/>
    <w:rsid w:val="00EE3BA3"/>
    <w:rsid w:val="00EE7F0A"/>
    <w:rsid w:val="00EF598D"/>
    <w:rsid w:val="00EF7C4A"/>
    <w:rsid w:val="00F13057"/>
    <w:rsid w:val="00F14600"/>
    <w:rsid w:val="00F26FB9"/>
    <w:rsid w:val="00F3160B"/>
    <w:rsid w:val="00F3312A"/>
    <w:rsid w:val="00F43FB4"/>
    <w:rsid w:val="00F44904"/>
    <w:rsid w:val="00F47E06"/>
    <w:rsid w:val="00F517A8"/>
    <w:rsid w:val="00F56140"/>
    <w:rsid w:val="00F65AA4"/>
    <w:rsid w:val="00F65BC6"/>
    <w:rsid w:val="00F72C16"/>
    <w:rsid w:val="00F90388"/>
    <w:rsid w:val="00FA086D"/>
    <w:rsid w:val="00FB0BEE"/>
    <w:rsid w:val="00FB21E2"/>
    <w:rsid w:val="00FB4157"/>
    <w:rsid w:val="00FC1011"/>
    <w:rsid w:val="00FC7E98"/>
    <w:rsid w:val="00FD17DC"/>
    <w:rsid w:val="00FD62C3"/>
    <w:rsid w:val="00FE0004"/>
    <w:rsid w:val="00FE27A2"/>
    <w:rsid w:val="00FE45CB"/>
    <w:rsid w:val="00FE7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6305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3944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2394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023944"/>
  </w:style>
  <w:style w:type="paragraph" w:styleId="a4">
    <w:name w:val="footer"/>
    <w:basedOn w:val="a"/>
    <w:link w:val="Char0"/>
    <w:uiPriority w:val="99"/>
    <w:unhideWhenUsed/>
    <w:rsid w:val="0002394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023944"/>
  </w:style>
  <w:style w:type="paragraph" w:styleId="a5">
    <w:name w:val="Balloon Text"/>
    <w:basedOn w:val="a"/>
    <w:link w:val="Char1"/>
    <w:uiPriority w:val="99"/>
    <w:semiHidden/>
    <w:unhideWhenUsed/>
    <w:rsid w:val="00023944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023944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0104D3"/>
    <w:rPr>
      <w:sz w:val="16"/>
      <w:szCs w:val="16"/>
    </w:rPr>
  </w:style>
  <w:style w:type="paragraph" w:styleId="a7">
    <w:name w:val="annotation text"/>
    <w:basedOn w:val="a"/>
    <w:link w:val="Char2"/>
    <w:uiPriority w:val="99"/>
    <w:unhideWhenUsed/>
    <w:rsid w:val="000104D3"/>
    <w:pPr>
      <w:spacing w:line="240" w:lineRule="auto"/>
    </w:pPr>
    <w:rPr>
      <w:szCs w:val="20"/>
    </w:rPr>
  </w:style>
  <w:style w:type="character" w:customStyle="1" w:styleId="Char2">
    <w:name w:val="메모 텍스트 Char"/>
    <w:basedOn w:val="a0"/>
    <w:link w:val="a7"/>
    <w:uiPriority w:val="99"/>
    <w:rsid w:val="000104D3"/>
    <w:rPr>
      <w:szCs w:val="20"/>
    </w:rPr>
  </w:style>
  <w:style w:type="paragraph" w:styleId="a8">
    <w:name w:val="annotation subject"/>
    <w:basedOn w:val="a7"/>
    <w:next w:val="a7"/>
    <w:link w:val="Char3"/>
    <w:uiPriority w:val="99"/>
    <w:semiHidden/>
    <w:unhideWhenUsed/>
    <w:rsid w:val="000104D3"/>
    <w:rPr>
      <w:b/>
      <w:bCs/>
    </w:rPr>
  </w:style>
  <w:style w:type="character" w:customStyle="1" w:styleId="Char3">
    <w:name w:val="메모 주제 Char"/>
    <w:basedOn w:val="Char2"/>
    <w:link w:val="a8"/>
    <w:uiPriority w:val="99"/>
    <w:semiHidden/>
    <w:rsid w:val="000104D3"/>
    <w:rPr>
      <w:b/>
      <w:bCs/>
      <w:szCs w:val="20"/>
    </w:rPr>
  </w:style>
  <w:style w:type="paragraph" w:styleId="a9">
    <w:name w:val="Revision"/>
    <w:hidden/>
    <w:uiPriority w:val="99"/>
    <w:semiHidden/>
    <w:rsid w:val="00141D1C"/>
    <w:pPr>
      <w:spacing w:after="0" w:line="240" w:lineRule="auto"/>
      <w:jc w:val="left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3944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2394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023944"/>
  </w:style>
  <w:style w:type="paragraph" w:styleId="a4">
    <w:name w:val="footer"/>
    <w:basedOn w:val="a"/>
    <w:link w:val="Char0"/>
    <w:uiPriority w:val="99"/>
    <w:unhideWhenUsed/>
    <w:rsid w:val="0002394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023944"/>
  </w:style>
  <w:style w:type="paragraph" w:styleId="a5">
    <w:name w:val="Balloon Text"/>
    <w:basedOn w:val="a"/>
    <w:link w:val="Char1"/>
    <w:uiPriority w:val="99"/>
    <w:semiHidden/>
    <w:unhideWhenUsed/>
    <w:rsid w:val="00023944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023944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0104D3"/>
    <w:rPr>
      <w:sz w:val="16"/>
      <w:szCs w:val="16"/>
    </w:rPr>
  </w:style>
  <w:style w:type="paragraph" w:styleId="a7">
    <w:name w:val="annotation text"/>
    <w:basedOn w:val="a"/>
    <w:link w:val="Char2"/>
    <w:uiPriority w:val="99"/>
    <w:unhideWhenUsed/>
    <w:rsid w:val="000104D3"/>
    <w:pPr>
      <w:spacing w:line="240" w:lineRule="auto"/>
    </w:pPr>
    <w:rPr>
      <w:szCs w:val="20"/>
    </w:rPr>
  </w:style>
  <w:style w:type="character" w:customStyle="1" w:styleId="Char2">
    <w:name w:val="메모 텍스트 Char"/>
    <w:basedOn w:val="a0"/>
    <w:link w:val="a7"/>
    <w:uiPriority w:val="99"/>
    <w:rsid w:val="000104D3"/>
    <w:rPr>
      <w:szCs w:val="20"/>
    </w:rPr>
  </w:style>
  <w:style w:type="paragraph" w:styleId="a8">
    <w:name w:val="annotation subject"/>
    <w:basedOn w:val="a7"/>
    <w:next w:val="a7"/>
    <w:link w:val="Char3"/>
    <w:uiPriority w:val="99"/>
    <w:semiHidden/>
    <w:unhideWhenUsed/>
    <w:rsid w:val="000104D3"/>
    <w:rPr>
      <w:b/>
      <w:bCs/>
    </w:rPr>
  </w:style>
  <w:style w:type="character" w:customStyle="1" w:styleId="Char3">
    <w:name w:val="메모 주제 Char"/>
    <w:basedOn w:val="Char2"/>
    <w:link w:val="a8"/>
    <w:uiPriority w:val="99"/>
    <w:semiHidden/>
    <w:rsid w:val="000104D3"/>
    <w:rPr>
      <w:b/>
      <w:bCs/>
      <w:szCs w:val="20"/>
    </w:rPr>
  </w:style>
  <w:style w:type="paragraph" w:styleId="a9">
    <w:name w:val="Revision"/>
    <w:hidden/>
    <w:uiPriority w:val="99"/>
    <w:semiHidden/>
    <w:rsid w:val="00141D1C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317FD-7D0B-45CF-9768-9878A2B547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7</TotalTime>
  <Pages>14</Pages>
  <Words>1011</Words>
  <Characters>5768</Characters>
  <Application>Microsoft Office Word</Application>
  <DocSecurity>0</DocSecurity>
  <Lines>48</Lines>
  <Paragraphs>1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0</cp:revision>
  <dcterms:created xsi:type="dcterms:W3CDTF">2022-11-09T14:36:00Z</dcterms:created>
  <dcterms:modified xsi:type="dcterms:W3CDTF">2023-01-03T06:06:00Z</dcterms:modified>
</cp:coreProperties>
</file>